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06/relationships/ui/userCustomization" Target="userCustomization/customUI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1ADD9" w14:textId="4B5CE801" w:rsidR="00F262C4" w:rsidRPr="002C4054" w:rsidRDefault="00996749" w:rsidP="00F262C4">
      <w:pPr>
        <w:pStyle w:val="sectiontitle0"/>
      </w:pPr>
      <w:bookmarkStart w:id="0" w:name="_Hlk10934721"/>
      <w:bookmarkEnd w:id="0"/>
      <w:r>
        <w:t>Sinatra</w:t>
      </w:r>
    </w:p>
    <w:p w14:paraId="4F2A59E6" w14:textId="535D3B15" w:rsidR="0077407A" w:rsidRDefault="0021052C" w:rsidP="006E61E6">
      <w:pPr>
        <w:pStyle w:val="ListParagraph"/>
        <w:numPr>
          <w:ilvl w:val="0"/>
          <w:numId w:val="2"/>
        </w:numPr>
      </w:pPr>
      <w:r>
        <w:t>DSL: domain specific language</w:t>
      </w:r>
    </w:p>
    <w:p w14:paraId="3AB06A59" w14:textId="468C406E" w:rsidR="001519EA" w:rsidRDefault="001519EA" w:rsidP="006E61E6">
      <w:pPr>
        <w:pStyle w:val="ListParagraph"/>
        <w:numPr>
          <w:ilvl w:val="0"/>
          <w:numId w:val="2"/>
        </w:numPr>
      </w:pPr>
      <w:r>
        <w:t xml:space="preserve">Install: </w:t>
      </w:r>
      <w:r w:rsidRPr="001519EA">
        <w:rPr>
          <w:rStyle w:val="codeInLineChar"/>
        </w:rPr>
        <w:t xml:space="preserve">gem install </w:t>
      </w:r>
      <w:proofErr w:type="spellStart"/>
      <w:r w:rsidR="00F4299E">
        <w:rPr>
          <w:rStyle w:val="codeInLineChar"/>
        </w:rPr>
        <w:t>sinatra</w:t>
      </w:r>
      <w:proofErr w:type="spellEnd"/>
      <w:r w:rsidR="00F4299E">
        <w:rPr>
          <w:rStyle w:val="codeInLineChar"/>
        </w:rPr>
        <w:t xml:space="preserve"> thi</w:t>
      </w:r>
      <w:r w:rsidR="002F2F7F">
        <w:rPr>
          <w:rStyle w:val="codeInLineChar"/>
        </w:rPr>
        <w:t xml:space="preserve">n </w:t>
      </w:r>
      <w:proofErr w:type="spellStart"/>
      <w:r w:rsidR="002F2F7F">
        <w:rPr>
          <w:rStyle w:val="codeInLineChar"/>
        </w:rPr>
        <w:t>sinatra-contrib</w:t>
      </w:r>
      <w:proofErr w:type="spellEnd"/>
      <w:r w:rsidR="002F2F7F">
        <w:rPr>
          <w:rStyle w:val="codeInLineChar"/>
        </w:rPr>
        <w:t xml:space="preserve"> </w:t>
      </w:r>
      <w:r w:rsidR="00F4299E">
        <w:rPr>
          <w:rStyle w:val="codeInLineChar"/>
        </w:rPr>
        <w:t xml:space="preserve"> </w:t>
      </w:r>
    </w:p>
    <w:p w14:paraId="77E21702" w14:textId="616829D6" w:rsidR="001519EA" w:rsidRDefault="001519EA" w:rsidP="006E61E6">
      <w:pPr>
        <w:pStyle w:val="ListParagraph"/>
        <w:numPr>
          <w:ilvl w:val="0"/>
          <w:numId w:val="2"/>
        </w:numPr>
      </w:pPr>
      <w:r>
        <w:t>High level structure</w:t>
      </w:r>
    </w:p>
    <w:p w14:paraId="7419E735" w14:textId="6E2ACFDF" w:rsidR="001519EA" w:rsidRDefault="004207A3" w:rsidP="001519EA">
      <w:r w:rsidRPr="004207A3">
        <w:rPr>
          <w:noProof/>
        </w:rPr>
        <w:drawing>
          <wp:inline distT="0" distB="0" distL="0" distR="0" wp14:anchorId="444B1258" wp14:editId="4D6868AD">
            <wp:extent cx="2468880" cy="1453378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1453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01BBF" w14:textId="25ADF698" w:rsidR="00BD6990" w:rsidRDefault="00D549E6" w:rsidP="006E61E6">
      <w:pPr>
        <w:pStyle w:val="ListParagraph"/>
        <w:numPr>
          <w:ilvl w:val="0"/>
          <w:numId w:val="2"/>
        </w:numPr>
      </w:pPr>
      <w:r>
        <w:t>App S</w:t>
      </w:r>
      <w:r w:rsidR="00BD6990">
        <w:t>erver: THIN</w:t>
      </w:r>
      <w:r w:rsidR="00F4299E">
        <w:t xml:space="preserve"> -&gt; Mongrel -&gt; </w:t>
      </w:r>
      <w:proofErr w:type="spellStart"/>
      <w:r w:rsidR="00F4299E">
        <w:t>Webrick</w:t>
      </w:r>
      <w:proofErr w:type="spellEnd"/>
    </w:p>
    <w:p w14:paraId="7F4F00F2" w14:textId="7FAED9C3" w:rsidR="00BD6990" w:rsidRDefault="003F411B" w:rsidP="006E61E6">
      <w:pPr>
        <w:pStyle w:val="ListParagraph"/>
        <w:numPr>
          <w:ilvl w:val="1"/>
          <w:numId w:val="2"/>
        </w:numPr>
      </w:pPr>
      <w:proofErr w:type="gramStart"/>
      <w:r w:rsidRPr="003F411B">
        <w:rPr>
          <w:rStyle w:val="codeInLineChar"/>
        </w:rPr>
        <w:t>./</w:t>
      </w:r>
      <w:proofErr w:type="spellStart"/>
      <w:proofErr w:type="gramEnd"/>
      <w:r w:rsidRPr="003F411B">
        <w:rPr>
          <w:rStyle w:val="codeInLineChar"/>
        </w:rPr>
        <w:t>code.rb</w:t>
      </w:r>
      <w:proofErr w:type="spellEnd"/>
      <w:r w:rsidRPr="003F411B">
        <w:rPr>
          <w:rStyle w:val="codeInLineChar"/>
        </w:rPr>
        <w:t xml:space="preserve"> -o 0.0.0.0, -p 80</w:t>
      </w:r>
      <w:r>
        <w:t xml:space="preserve">, default </w:t>
      </w:r>
      <w:r w:rsidRPr="003F411B">
        <w:rPr>
          <w:rStyle w:val="codeInLineChar"/>
        </w:rPr>
        <w:t>localhost</w:t>
      </w:r>
      <w:r>
        <w:t xml:space="preserve">, </w:t>
      </w:r>
      <w:r w:rsidRPr="003F411B">
        <w:rPr>
          <w:rStyle w:val="codeInLineChar"/>
        </w:rPr>
        <w:t>4567</w:t>
      </w:r>
    </w:p>
    <w:p w14:paraId="55E2F853" w14:textId="3651FE94" w:rsidR="001519EA" w:rsidRDefault="004207A3" w:rsidP="006E61E6">
      <w:pPr>
        <w:pStyle w:val="ListParagraph"/>
        <w:numPr>
          <w:ilvl w:val="0"/>
          <w:numId w:val="2"/>
        </w:numPr>
      </w:pPr>
      <w:proofErr w:type="spellStart"/>
      <w:r>
        <w:t>Code</w:t>
      </w:r>
      <w:r w:rsidR="00BD6990">
        <w:t>.rb</w:t>
      </w:r>
      <w:proofErr w:type="spellEnd"/>
    </w:p>
    <w:p w14:paraId="621C3028" w14:textId="77777777" w:rsidR="0057426E" w:rsidRPr="00FA12E6" w:rsidRDefault="0057426E" w:rsidP="0057426E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4148713" wp14:editId="528EDF03">
                <wp:extent cx="2312670" cy="0"/>
                <wp:effectExtent l="0" t="0" r="0" b="0"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8621F30" id="Straight Connector 8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+deL2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57EA9DA" w14:textId="77777777" w:rsidR="006D76E8" w:rsidRPr="006D76E8" w:rsidRDefault="006D76E8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6D76E8">
        <w:rPr>
          <w:rFonts w:ascii="Inconsolata" w:eastAsia="Times New Roman" w:hAnsi="Inconsolata" w:cs="Times New Roman"/>
          <w:color w:val="0000FF"/>
          <w:sz w:val="16"/>
          <w:szCs w:val="21"/>
        </w:rPr>
        <w:t>require</w:t>
      </w:r>
      <w:r w:rsidRPr="006D76E8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6D76E8">
        <w:rPr>
          <w:rFonts w:ascii="Inconsolata" w:eastAsia="Times New Roman" w:hAnsi="Inconsolata" w:cs="Times New Roman"/>
          <w:color w:val="A31515"/>
          <w:sz w:val="16"/>
          <w:szCs w:val="21"/>
        </w:rPr>
        <w:t>'</w:t>
      </w:r>
      <w:proofErr w:type="spellStart"/>
      <w:r w:rsidRPr="006D76E8">
        <w:rPr>
          <w:rFonts w:ascii="Inconsolata" w:eastAsia="Times New Roman" w:hAnsi="Inconsolata" w:cs="Times New Roman"/>
          <w:color w:val="A31515"/>
          <w:sz w:val="16"/>
          <w:szCs w:val="21"/>
        </w:rPr>
        <w:t>sinatra</w:t>
      </w:r>
      <w:proofErr w:type="spellEnd"/>
      <w:r w:rsidRPr="006D76E8">
        <w:rPr>
          <w:rFonts w:ascii="Inconsolata" w:eastAsia="Times New Roman" w:hAnsi="Inconsolata" w:cs="Times New Roman"/>
          <w:color w:val="A31515"/>
          <w:sz w:val="16"/>
          <w:szCs w:val="21"/>
        </w:rPr>
        <w:t>'</w:t>
      </w:r>
    </w:p>
    <w:p w14:paraId="3746BF7A" w14:textId="57545675" w:rsidR="006D76E8" w:rsidRPr="006D76E8" w:rsidRDefault="006D76E8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6D76E8">
        <w:rPr>
          <w:rFonts w:ascii="Inconsolata" w:eastAsia="Times New Roman" w:hAnsi="Inconsolata" w:cs="Times New Roman"/>
          <w:color w:val="0000FF"/>
          <w:sz w:val="16"/>
          <w:szCs w:val="21"/>
        </w:rPr>
        <w:t>require</w:t>
      </w:r>
      <w:r w:rsidRPr="006D76E8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6D76E8">
        <w:rPr>
          <w:rFonts w:ascii="Inconsolata" w:eastAsia="Times New Roman" w:hAnsi="Inconsolata" w:cs="Times New Roman"/>
          <w:color w:val="A31515"/>
          <w:sz w:val="16"/>
          <w:szCs w:val="21"/>
        </w:rPr>
        <w:t>'</w:t>
      </w:r>
      <w:proofErr w:type="spellStart"/>
      <w:r w:rsidRPr="006D76E8">
        <w:rPr>
          <w:rFonts w:ascii="Inconsolata" w:eastAsia="Times New Roman" w:hAnsi="Inconsolata" w:cs="Times New Roman"/>
          <w:color w:val="A31515"/>
          <w:sz w:val="16"/>
          <w:szCs w:val="21"/>
        </w:rPr>
        <w:t>sinatra</w:t>
      </w:r>
      <w:proofErr w:type="spellEnd"/>
      <w:r w:rsidRPr="006D76E8">
        <w:rPr>
          <w:rFonts w:ascii="Inconsolata" w:eastAsia="Times New Roman" w:hAnsi="Inconsolata" w:cs="Times New Roman"/>
          <w:color w:val="A31515"/>
          <w:sz w:val="16"/>
          <w:szCs w:val="21"/>
        </w:rPr>
        <w:t>/reloader'</w:t>
      </w:r>
      <w:r w:rsidR="002609DD" w:rsidRPr="00B22C9B">
        <w:rPr>
          <w:rFonts w:ascii="Inconsolata" w:eastAsia="Times New Roman" w:hAnsi="Inconsolata" w:cs="Times New Roman"/>
          <w:color w:val="A31515"/>
          <w:sz w:val="16"/>
          <w:szCs w:val="21"/>
        </w:rPr>
        <w:t xml:space="preserve"> if development?</w:t>
      </w:r>
    </w:p>
    <w:p w14:paraId="302C7666" w14:textId="77777777" w:rsidR="006D76E8" w:rsidRPr="006D76E8" w:rsidRDefault="006D76E8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</w:p>
    <w:p w14:paraId="52C56747" w14:textId="77777777" w:rsidR="00D41059" w:rsidRPr="00D41059" w:rsidRDefault="00D41059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D41059">
        <w:rPr>
          <w:rFonts w:ascii="Inconsolata" w:eastAsia="Times New Roman" w:hAnsi="Inconsolata" w:cs="Times New Roman"/>
          <w:color w:val="008000"/>
          <w:sz w:val="16"/>
          <w:szCs w:val="21"/>
        </w:rPr>
        <w:t># method 'route' {handler}</w:t>
      </w:r>
    </w:p>
    <w:p w14:paraId="7A17F7FD" w14:textId="77777777" w:rsidR="00D41059" w:rsidRPr="00D41059" w:rsidRDefault="00D41059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D41059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get </w:t>
      </w:r>
      <w:r w:rsidRPr="00D41059">
        <w:rPr>
          <w:rFonts w:ascii="Inconsolata" w:eastAsia="Times New Roman" w:hAnsi="Inconsolata" w:cs="Times New Roman"/>
          <w:color w:val="A31515"/>
          <w:sz w:val="16"/>
          <w:szCs w:val="21"/>
        </w:rPr>
        <w:t>'/hello'</w:t>
      </w:r>
      <w:r w:rsidRPr="00D41059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D41059">
        <w:rPr>
          <w:rFonts w:ascii="Inconsolata" w:eastAsia="Times New Roman" w:hAnsi="Inconsolata" w:cs="Times New Roman"/>
          <w:color w:val="AF00DB"/>
          <w:sz w:val="16"/>
          <w:szCs w:val="21"/>
        </w:rPr>
        <w:t>do</w:t>
      </w:r>
    </w:p>
    <w:p w14:paraId="0491A604" w14:textId="65A3FCD6" w:rsidR="00D41059" w:rsidRPr="00D41059" w:rsidRDefault="00D41059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D41059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</w:t>
      </w:r>
      <w:r w:rsidRPr="00B22C9B">
        <w:rPr>
          <w:rFonts w:ascii="Inconsolata" w:eastAsia="Times New Roman" w:hAnsi="Inconsolata" w:cs="Times New Roman"/>
          <w:color w:val="A31515"/>
          <w:sz w:val="16"/>
          <w:szCs w:val="21"/>
        </w:rPr>
        <w:t>%{</w:t>
      </w:r>
      <w:r w:rsidRPr="00D41059">
        <w:rPr>
          <w:rFonts w:ascii="Inconsolata" w:eastAsia="Times New Roman" w:hAnsi="Inconsolata" w:cs="Times New Roman"/>
          <w:color w:val="A31515"/>
          <w:sz w:val="16"/>
          <w:szCs w:val="21"/>
        </w:rPr>
        <w:t xml:space="preserve">&lt;h1&gt; </w:t>
      </w:r>
      <w:proofErr w:type="spellStart"/>
      <w:r w:rsidRPr="00D41059">
        <w:rPr>
          <w:rFonts w:ascii="Inconsolata" w:eastAsia="Times New Roman" w:hAnsi="Inconsolata" w:cs="Times New Roman"/>
          <w:color w:val="A31515"/>
          <w:sz w:val="16"/>
          <w:szCs w:val="21"/>
        </w:rPr>
        <w:t>i</w:t>
      </w:r>
      <w:proofErr w:type="spellEnd"/>
      <w:r w:rsidRPr="00D41059">
        <w:rPr>
          <w:rFonts w:ascii="Inconsolata" w:eastAsia="Times New Roman" w:hAnsi="Inconsolata" w:cs="Times New Roman"/>
          <w:color w:val="A31515"/>
          <w:sz w:val="16"/>
          <w:szCs w:val="21"/>
        </w:rPr>
        <w:t xml:space="preserve"> got your request, this is my response&lt;/h1&gt;</w:t>
      </w:r>
      <w:r w:rsidRPr="00B22C9B">
        <w:rPr>
          <w:rFonts w:ascii="Inconsolata" w:eastAsia="Times New Roman" w:hAnsi="Inconsolata" w:cs="Times New Roman"/>
          <w:color w:val="A31515"/>
          <w:sz w:val="16"/>
          <w:szCs w:val="21"/>
        </w:rPr>
        <w:t>}</w:t>
      </w:r>
    </w:p>
    <w:p w14:paraId="629A99BA" w14:textId="19F67AA7" w:rsidR="00D41059" w:rsidRPr="00B22C9B" w:rsidRDefault="002609DD" w:rsidP="00B22C9B">
      <w:pPr>
        <w:shd w:val="clear" w:color="auto" w:fill="FFFFFF"/>
        <w:rPr>
          <w:rFonts w:ascii="Inconsolata" w:eastAsia="Times New Roman" w:hAnsi="Inconsolata" w:cs="Times New Roman"/>
          <w:color w:val="AF00DB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E</w:t>
      </w:r>
      <w:r w:rsidR="00D41059" w:rsidRPr="00D41059">
        <w:rPr>
          <w:rFonts w:ascii="Inconsolata" w:eastAsia="Times New Roman" w:hAnsi="Inconsolata" w:cs="Times New Roman"/>
          <w:color w:val="AF00DB"/>
          <w:sz w:val="16"/>
          <w:szCs w:val="21"/>
        </w:rPr>
        <w:t>nd</w:t>
      </w:r>
    </w:p>
    <w:p w14:paraId="771FF93B" w14:textId="1FCC0D45" w:rsidR="002609DD" w:rsidRPr="00B22C9B" w:rsidRDefault="002609DD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</w:p>
    <w:p w14:paraId="1355B0E1" w14:textId="68BA4C85" w:rsidR="002A162E" w:rsidRPr="002A162E" w:rsidRDefault="002A162E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2A162E">
        <w:rPr>
          <w:rFonts w:ascii="Inconsolata" w:eastAsia="Times New Roman" w:hAnsi="Inconsolata" w:cs="Times New Roman"/>
          <w:color w:val="008000"/>
          <w:sz w:val="16"/>
          <w:szCs w:val="21"/>
        </w:rPr>
        <w:t xml:space="preserve"># </w:t>
      </w:r>
      <w:r w:rsidRPr="00B22C9B">
        <w:rPr>
          <w:rFonts w:ascii="Inconsolata" w:eastAsia="Times New Roman" w:hAnsi="Inconsolata" w:cs="Times New Roman"/>
          <w:color w:val="008000"/>
          <w:sz w:val="16"/>
          <w:szCs w:val="21"/>
        </w:rPr>
        <w:t xml:space="preserve">key value </w:t>
      </w:r>
      <w:r w:rsidR="006A1A52" w:rsidRPr="00B22C9B">
        <w:rPr>
          <w:rFonts w:ascii="Inconsolata" w:eastAsia="Times New Roman" w:hAnsi="Inconsolata" w:cs="Times New Roman"/>
          <w:color w:val="008000"/>
          <w:sz w:val="16"/>
          <w:szCs w:val="21"/>
        </w:rPr>
        <w:t>via</w:t>
      </w:r>
      <w:r w:rsidRPr="00B22C9B">
        <w:rPr>
          <w:rFonts w:ascii="Inconsolata" w:eastAsia="Times New Roman" w:hAnsi="Inconsolata" w:cs="Times New Roman"/>
          <w:color w:val="008000"/>
          <w:sz w:val="16"/>
          <w:szCs w:val="21"/>
        </w:rPr>
        <w:t xml:space="preserve"> </w:t>
      </w:r>
      <w:r w:rsidRPr="00B22C9B">
        <w:rPr>
          <w:rFonts w:ascii="Inconsolata" w:eastAsia="Times New Roman" w:hAnsi="Inconsolata" w:cs="Times New Roman"/>
          <w:b/>
          <w:color w:val="008000"/>
          <w:sz w:val="16"/>
          <w:szCs w:val="21"/>
        </w:rPr>
        <w:t>params</w:t>
      </w:r>
      <w:r w:rsidRPr="00B22C9B">
        <w:rPr>
          <w:rFonts w:ascii="Inconsolata" w:eastAsia="Times New Roman" w:hAnsi="Inconsolata" w:cs="Times New Roman"/>
          <w:color w:val="008000"/>
          <w:sz w:val="16"/>
          <w:szCs w:val="21"/>
        </w:rPr>
        <w:t xml:space="preserve"> hash</w:t>
      </w:r>
    </w:p>
    <w:p w14:paraId="596F596A" w14:textId="126684A5" w:rsidR="002A162E" w:rsidRPr="002A162E" w:rsidRDefault="002A162E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get </w:t>
      </w:r>
      <w:r w:rsidRPr="002A162E">
        <w:rPr>
          <w:rFonts w:ascii="Inconsolata" w:eastAsia="Times New Roman" w:hAnsi="Inconsolata" w:cs="Times New Roman"/>
          <w:color w:val="A31515"/>
          <w:sz w:val="16"/>
          <w:szCs w:val="21"/>
        </w:rPr>
        <w:t>'/bet</w:t>
      </w:r>
      <w:proofErr w:type="gramStart"/>
      <w:r w:rsidRPr="002A162E">
        <w:rPr>
          <w:rFonts w:ascii="Inconsolata" w:eastAsia="Times New Roman" w:hAnsi="Inconsolata" w:cs="Times New Roman"/>
          <w:color w:val="A31515"/>
          <w:sz w:val="16"/>
          <w:szCs w:val="21"/>
        </w:rPr>
        <w:t>/:stake</w:t>
      </w:r>
      <w:proofErr w:type="gramEnd"/>
      <w:r w:rsidRPr="002A162E">
        <w:rPr>
          <w:rFonts w:ascii="Inconsolata" w:eastAsia="Times New Roman" w:hAnsi="Inconsolata" w:cs="Times New Roman"/>
          <w:color w:val="A31515"/>
          <w:sz w:val="16"/>
          <w:szCs w:val="21"/>
        </w:rPr>
        <w:t>/on/:num'</w:t>
      </w:r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2A162E">
        <w:rPr>
          <w:rFonts w:ascii="Inconsolata" w:eastAsia="Times New Roman" w:hAnsi="Inconsolata" w:cs="Times New Roman"/>
          <w:color w:val="AF00DB"/>
          <w:sz w:val="16"/>
          <w:szCs w:val="21"/>
        </w:rPr>
        <w:t>do</w:t>
      </w:r>
    </w:p>
    <w:p w14:paraId="1FC621C2" w14:textId="4BE21C9E" w:rsidR="002A162E" w:rsidRPr="002A162E" w:rsidRDefault="002A162E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</w:t>
      </w:r>
      <w:proofErr w:type="gramStart"/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stake </w:t>
      </w:r>
      <w:r w:rsidR="00FD7B77"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>=</w:t>
      </w:r>
      <w:proofErr w:type="gramEnd"/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params[:stake].</w:t>
      </w:r>
      <w:proofErr w:type="spellStart"/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>to_i</w:t>
      </w:r>
      <w:proofErr w:type="spellEnd"/>
    </w:p>
    <w:p w14:paraId="0F09D8AF" w14:textId="6468351B" w:rsidR="002A162E" w:rsidRPr="002A162E" w:rsidRDefault="002A162E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number = params[:num].</w:t>
      </w:r>
      <w:proofErr w:type="spellStart"/>
      <w:r w:rsidRPr="002A162E">
        <w:rPr>
          <w:rFonts w:ascii="Inconsolata" w:eastAsia="Times New Roman" w:hAnsi="Inconsolata" w:cs="Times New Roman"/>
          <w:color w:val="000000"/>
          <w:sz w:val="16"/>
          <w:szCs w:val="21"/>
        </w:rPr>
        <w:t>to_i</w:t>
      </w:r>
      <w:proofErr w:type="spellEnd"/>
    </w:p>
    <w:p w14:paraId="3540FB9A" w14:textId="77777777" w:rsidR="002A162E" w:rsidRPr="002A162E" w:rsidRDefault="002A162E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2A162E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</w:p>
    <w:p w14:paraId="7225D72C" w14:textId="0294F878" w:rsidR="002609DD" w:rsidRPr="00B22C9B" w:rsidRDefault="002609DD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</w:p>
    <w:p w14:paraId="0F8B14B4" w14:textId="488CB89E" w:rsidR="006A1A52" w:rsidRPr="002A162E" w:rsidRDefault="006A1A52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2A162E">
        <w:rPr>
          <w:rFonts w:ascii="Inconsolata" w:eastAsia="Times New Roman" w:hAnsi="Inconsolata" w:cs="Times New Roman"/>
          <w:color w:val="008000"/>
          <w:sz w:val="16"/>
          <w:szCs w:val="21"/>
        </w:rPr>
        <w:t xml:space="preserve"># </w:t>
      </w:r>
      <w:r w:rsidRPr="00B22C9B">
        <w:rPr>
          <w:rFonts w:ascii="Inconsolata" w:eastAsia="Times New Roman" w:hAnsi="Inconsolata" w:cs="Times New Roman"/>
          <w:color w:val="008000"/>
          <w:sz w:val="16"/>
          <w:szCs w:val="21"/>
        </w:rPr>
        <w:t xml:space="preserve">key value via </w:t>
      </w:r>
      <w:r w:rsidRPr="00B22C9B">
        <w:rPr>
          <w:rFonts w:ascii="Inconsolata" w:eastAsia="Times New Roman" w:hAnsi="Inconsolata" w:cs="Times New Roman"/>
          <w:b/>
          <w:color w:val="008000"/>
          <w:sz w:val="16"/>
          <w:szCs w:val="21"/>
        </w:rPr>
        <w:t>block</w:t>
      </w:r>
    </w:p>
    <w:p w14:paraId="70663F1A" w14:textId="77777777" w:rsidR="006A1A52" w:rsidRPr="006A1A52" w:rsidRDefault="006A1A52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6A1A52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get </w:t>
      </w:r>
      <w:r w:rsidRPr="006A1A52">
        <w:rPr>
          <w:rFonts w:ascii="Inconsolata" w:eastAsia="Times New Roman" w:hAnsi="Inconsolata" w:cs="Times New Roman"/>
          <w:color w:val="A31515"/>
          <w:sz w:val="16"/>
          <w:szCs w:val="21"/>
        </w:rPr>
        <w:t>'/hello/:name'</w:t>
      </w:r>
      <w:r w:rsidRPr="006A1A52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6A1A52">
        <w:rPr>
          <w:rFonts w:ascii="Inconsolata" w:eastAsia="Times New Roman" w:hAnsi="Inconsolata" w:cs="Times New Roman"/>
          <w:color w:val="AF00DB"/>
          <w:sz w:val="16"/>
          <w:szCs w:val="21"/>
        </w:rPr>
        <w:t>do</w:t>
      </w:r>
      <w:r w:rsidRPr="006A1A52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|</w:t>
      </w:r>
      <w:r w:rsidRPr="006A1A52">
        <w:rPr>
          <w:rFonts w:ascii="Inconsolata" w:eastAsia="Times New Roman" w:hAnsi="Inconsolata" w:cs="Times New Roman"/>
          <w:color w:val="001080"/>
          <w:sz w:val="16"/>
          <w:szCs w:val="21"/>
        </w:rPr>
        <w:t>n</w:t>
      </w:r>
      <w:r w:rsidRPr="006A1A52">
        <w:rPr>
          <w:rFonts w:ascii="Inconsolata" w:eastAsia="Times New Roman" w:hAnsi="Inconsolata" w:cs="Times New Roman"/>
          <w:color w:val="000000"/>
          <w:sz w:val="16"/>
          <w:szCs w:val="21"/>
        </w:rPr>
        <w:t>|</w:t>
      </w:r>
    </w:p>
    <w:p w14:paraId="1D8FC979" w14:textId="77777777" w:rsidR="006A1A52" w:rsidRPr="006A1A52" w:rsidRDefault="006A1A52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6A1A52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</w:t>
      </w:r>
      <w:r w:rsidRPr="006A1A52">
        <w:rPr>
          <w:rFonts w:ascii="Inconsolata" w:eastAsia="Times New Roman" w:hAnsi="Inconsolata" w:cs="Times New Roman"/>
          <w:color w:val="A31515"/>
          <w:sz w:val="16"/>
          <w:szCs w:val="21"/>
        </w:rPr>
        <w:t xml:space="preserve">"Hello </w:t>
      </w:r>
      <w:r w:rsidRPr="006A1A52">
        <w:rPr>
          <w:rFonts w:ascii="Inconsolata" w:eastAsia="Times New Roman" w:hAnsi="Inconsolata" w:cs="Times New Roman"/>
          <w:color w:val="0000FF"/>
          <w:sz w:val="16"/>
          <w:szCs w:val="21"/>
        </w:rPr>
        <w:t>#{</w:t>
      </w:r>
      <w:r w:rsidRPr="006A1A52">
        <w:rPr>
          <w:rFonts w:ascii="Inconsolata" w:eastAsia="Times New Roman" w:hAnsi="Inconsolata" w:cs="Times New Roman"/>
          <w:color w:val="000000"/>
          <w:sz w:val="16"/>
          <w:szCs w:val="21"/>
        </w:rPr>
        <w:t>n</w:t>
      </w:r>
      <w:r w:rsidRPr="006A1A52">
        <w:rPr>
          <w:rFonts w:ascii="Inconsolata" w:eastAsia="Times New Roman" w:hAnsi="Inconsolata" w:cs="Times New Roman"/>
          <w:color w:val="0000FF"/>
          <w:sz w:val="16"/>
          <w:szCs w:val="21"/>
        </w:rPr>
        <w:t>}</w:t>
      </w:r>
      <w:r w:rsidRPr="006A1A52">
        <w:rPr>
          <w:rFonts w:ascii="Inconsolata" w:eastAsia="Times New Roman" w:hAnsi="Inconsolata" w:cs="Times New Roman"/>
          <w:color w:val="A31515"/>
          <w:sz w:val="16"/>
          <w:szCs w:val="21"/>
        </w:rPr>
        <w:t>!"</w:t>
      </w:r>
    </w:p>
    <w:p w14:paraId="3030F8B5" w14:textId="77777777" w:rsidR="006A1A52" w:rsidRPr="006A1A52" w:rsidRDefault="006A1A52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6A1A52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</w:p>
    <w:p w14:paraId="003B0AA8" w14:textId="0A73862A" w:rsidR="0057426E" w:rsidRDefault="0057426E" w:rsidP="0057426E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E0E48BC" wp14:editId="6EFDEAED">
                <wp:extent cx="2312670" cy="0"/>
                <wp:effectExtent l="0" t="0" r="0" b="0"/>
                <wp:docPr id="86" name="Straight Connector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B28CECD" id="Straight Connector 8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5ME46s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CEEA758" w14:textId="54975572" w:rsidR="00D41059" w:rsidRDefault="00D41059" w:rsidP="006E61E6">
      <w:pPr>
        <w:pStyle w:val="ListParagraph"/>
        <w:numPr>
          <w:ilvl w:val="0"/>
          <w:numId w:val="2"/>
        </w:numPr>
      </w:pPr>
      <w:r>
        <w:t>Methods:</w:t>
      </w:r>
      <w:r w:rsidR="00943084">
        <w:t xml:space="preserve"> get,</w:t>
      </w:r>
      <w:r>
        <w:t xml:space="preserve"> post, put, delete</w:t>
      </w:r>
    </w:p>
    <w:p w14:paraId="79FF915F" w14:textId="29B0C870" w:rsidR="00B3034D" w:rsidRPr="002C4054" w:rsidRDefault="00B3034D" w:rsidP="00B3034D">
      <w:pPr>
        <w:pStyle w:val="sectiontitle0"/>
      </w:pPr>
      <w:r>
        <w:t>Rails</w:t>
      </w:r>
    </w:p>
    <w:p w14:paraId="5C78E418" w14:textId="65B71D42" w:rsidR="00B3034D" w:rsidRDefault="00211476" w:rsidP="006E61E6">
      <w:pPr>
        <w:pStyle w:val="ListParagraph"/>
        <w:numPr>
          <w:ilvl w:val="0"/>
          <w:numId w:val="3"/>
        </w:numPr>
      </w:pPr>
      <w:r>
        <w:t>Generator</w:t>
      </w:r>
    </w:p>
    <w:p w14:paraId="3CEA556D" w14:textId="666E5A77" w:rsidR="00D31166" w:rsidRDefault="00D31166" w:rsidP="006E61E6">
      <w:pPr>
        <w:pStyle w:val="ListParagraph"/>
        <w:numPr>
          <w:ilvl w:val="1"/>
          <w:numId w:val="3"/>
        </w:numPr>
      </w:pPr>
      <w:r>
        <w:t xml:space="preserve">controller: </w:t>
      </w:r>
      <w:r w:rsidRPr="00D31166">
        <w:rPr>
          <w:rStyle w:val="codeInLineChar"/>
        </w:rPr>
        <w:t>rails g controller Home page1</w:t>
      </w:r>
    </w:p>
    <w:p w14:paraId="143DEBB4" w14:textId="20B6D22B" w:rsidR="00236456" w:rsidRDefault="00211476" w:rsidP="006E61E6">
      <w:pPr>
        <w:pStyle w:val="ListParagraph"/>
        <w:numPr>
          <w:ilvl w:val="0"/>
          <w:numId w:val="3"/>
        </w:numPr>
      </w:pPr>
      <w:r>
        <w:t>Directory structure</w:t>
      </w:r>
    </w:p>
    <w:p w14:paraId="20A98D5F" w14:textId="02866768" w:rsidR="00211476" w:rsidRDefault="00211476" w:rsidP="00211476">
      <w:r>
        <w:rPr>
          <w:noProof/>
        </w:rPr>
        <w:drawing>
          <wp:inline distT="0" distB="0" distL="0" distR="0" wp14:anchorId="7939C08B" wp14:editId="14F8656C">
            <wp:extent cx="2468880" cy="152781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5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91D53" w14:textId="3A09489E" w:rsidR="00211476" w:rsidRPr="00211476" w:rsidRDefault="00211476" w:rsidP="006E61E6">
      <w:pPr>
        <w:pStyle w:val="ListParagraph"/>
        <w:numPr>
          <w:ilvl w:val="0"/>
          <w:numId w:val="3"/>
        </w:numPr>
        <w:rPr>
          <w:rStyle w:val="codeInLineChar"/>
          <w:rFonts w:asciiTheme="minorHAnsi" w:hAnsiTheme="minorHAnsi"/>
          <w:sz w:val="18"/>
          <w:shd w:val="clear" w:color="auto" w:fill="auto"/>
        </w:rPr>
      </w:pPr>
      <w:r>
        <w:t xml:space="preserve">Start server: </w:t>
      </w:r>
      <w:r w:rsidRPr="00211476">
        <w:rPr>
          <w:rStyle w:val="codeInLineChar"/>
        </w:rPr>
        <w:t>rails s -b [</w:t>
      </w:r>
      <w:proofErr w:type="spellStart"/>
      <w:r w:rsidRPr="00211476">
        <w:rPr>
          <w:rStyle w:val="codeInLineChar"/>
        </w:rPr>
        <w:t>ip</w:t>
      </w:r>
      <w:proofErr w:type="spellEnd"/>
      <w:r w:rsidRPr="00211476">
        <w:rPr>
          <w:rStyle w:val="codeInLineChar"/>
        </w:rPr>
        <w:t>] -p [port</w:t>
      </w:r>
      <w:r>
        <w:t xml:space="preserve">], default </w:t>
      </w:r>
      <w:r w:rsidRPr="00211476">
        <w:rPr>
          <w:rStyle w:val="codeInLineChar"/>
        </w:rPr>
        <w:t>localhost:3000</w:t>
      </w:r>
    </w:p>
    <w:p w14:paraId="1133B2FD" w14:textId="056FA5FF" w:rsidR="00211476" w:rsidRDefault="00211476" w:rsidP="006E61E6">
      <w:pPr>
        <w:pStyle w:val="ListParagraph"/>
        <w:numPr>
          <w:ilvl w:val="0"/>
          <w:numId w:val="3"/>
        </w:numPr>
      </w:pPr>
      <w:r>
        <w:t>public/page1 =&gt; localhost/page1</w:t>
      </w:r>
    </w:p>
    <w:p w14:paraId="273FD8B7" w14:textId="6288ED72" w:rsidR="009A1C88" w:rsidRDefault="009A1C88" w:rsidP="006E61E6">
      <w:pPr>
        <w:pStyle w:val="ListParagraph"/>
        <w:numPr>
          <w:ilvl w:val="0"/>
          <w:numId w:val="3"/>
        </w:numPr>
      </w:pPr>
      <w:r>
        <w:t xml:space="preserve">Resource convention: </w:t>
      </w:r>
      <w:r w:rsidRPr="0051538E">
        <w:rPr>
          <w:rStyle w:val="codeInLineChar"/>
        </w:rPr>
        <w:t>/[</w:t>
      </w:r>
      <w:proofErr w:type="spellStart"/>
      <w:r w:rsidRPr="0051538E">
        <w:rPr>
          <w:rStyle w:val="codeInLineChar"/>
        </w:rPr>
        <w:t>src</w:t>
      </w:r>
      <w:proofErr w:type="spellEnd"/>
      <w:r w:rsidRPr="0051538E">
        <w:rPr>
          <w:rStyle w:val="codeInLineChar"/>
        </w:rPr>
        <w:t xml:space="preserve">]/#route </w:t>
      </w:r>
      <w:r w:rsidRPr="0051538E">
        <w:rPr>
          <w:rStyle w:val="codeInLineChar"/>
        </w:rPr>
        <w:sym w:font="Wingdings" w:char="F0E0"/>
      </w:r>
      <w:r w:rsidRPr="0051538E">
        <w:rPr>
          <w:rStyle w:val="codeInLineChar"/>
        </w:rPr>
        <w:t xml:space="preserve"> [action] in [</w:t>
      </w:r>
      <w:proofErr w:type="spellStart"/>
      <w:r w:rsidRPr="0051538E">
        <w:rPr>
          <w:rStyle w:val="codeInLineChar"/>
        </w:rPr>
        <w:t>src</w:t>
      </w:r>
      <w:proofErr w:type="spellEnd"/>
      <w:r w:rsidRPr="0051538E">
        <w:rPr>
          <w:rStyle w:val="codeInLineChar"/>
        </w:rPr>
        <w:t xml:space="preserve">]_controller </w:t>
      </w:r>
      <w:r w:rsidRPr="0051538E">
        <w:rPr>
          <w:rStyle w:val="codeInLineChar"/>
        </w:rPr>
        <w:sym w:font="Wingdings" w:char="F0E0"/>
      </w:r>
      <w:r w:rsidRPr="0051538E">
        <w:rPr>
          <w:rStyle w:val="codeInLineChar"/>
        </w:rPr>
        <w:t xml:space="preserve"> /views/</w:t>
      </w:r>
      <w:proofErr w:type="spellStart"/>
      <w:r w:rsidRPr="0051538E">
        <w:rPr>
          <w:rStyle w:val="codeInLineChar"/>
        </w:rPr>
        <w:t>src</w:t>
      </w:r>
      <w:proofErr w:type="spellEnd"/>
      <w:r w:rsidRPr="0051538E">
        <w:rPr>
          <w:rStyle w:val="codeInLineChar"/>
        </w:rPr>
        <w:t>/[action] view</w:t>
      </w:r>
      <w:r>
        <w:t xml:space="preserve"> </w:t>
      </w:r>
    </w:p>
    <w:p w14:paraId="096F444D" w14:textId="12C3ED17" w:rsidR="009A1C88" w:rsidRDefault="004D7409" w:rsidP="006E61E6">
      <w:pPr>
        <w:pStyle w:val="ListParagraph"/>
        <w:numPr>
          <w:ilvl w:val="0"/>
          <w:numId w:val="3"/>
        </w:numPr>
      </w:pPr>
      <w:r>
        <w:t>Naming convention</w:t>
      </w:r>
    </w:p>
    <w:p w14:paraId="016B5191" w14:textId="01213176" w:rsidR="004D7409" w:rsidRDefault="004D7409" w:rsidP="006E61E6">
      <w:pPr>
        <w:pStyle w:val="ListParagraph"/>
        <w:numPr>
          <w:ilvl w:val="1"/>
          <w:numId w:val="3"/>
        </w:numPr>
      </w:pPr>
      <w:proofErr w:type="spellStart"/>
      <w:r w:rsidRPr="004D7409">
        <w:rPr>
          <w:rStyle w:val="codeInLineChar"/>
        </w:rPr>
        <w:t>resource_controller.rb</w:t>
      </w:r>
      <w:proofErr w:type="spellEnd"/>
    </w:p>
    <w:p w14:paraId="14FE26FC" w14:textId="180A8E71" w:rsidR="004D7409" w:rsidRDefault="004D7409" w:rsidP="006E61E6">
      <w:pPr>
        <w:pStyle w:val="ListParagraph"/>
        <w:numPr>
          <w:ilvl w:val="1"/>
          <w:numId w:val="3"/>
        </w:numPr>
      </w:pPr>
      <w:r>
        <w:rPr>
          <w:rStyle w:val="codeInLineChar"/>
        </w:rPr>
        <w:t xml:space="preserve">class </w:t>
      </w:r>
      <w:proofErr w:type="spellStart"/>
      <w:r w:rsidRPr="004D7409">
        <w:rPr>
          <w:rStyle w:val="codeInLineChar"/>
        </w:rPr>
        <w:t>ResourceController</w:t>
      </w:r>
      <w:proofErr w:type="spellEnd"/>
      <w:r w:rsidRPr="004D7409">
        <w:rPr>
          <w:rStyle w:val="codeInLineChar"/>
        </w:rPr>
        <w:t xml:space="preserve"> &lt; </w:t>
      </w:r>
      <w:proofErr w:type="spellStart"/>
      <w:r w:rsidRPr="004D7409">
        <w:rPr>
          <w:rStyle w:val="codeInLineChar"/>
        </w:rPr>
        <w:t>ApplicationController</w:t>
      </w:r>
      <w:proofErr w:type="spellEnd"/>
    </w:p>
    <w:p w14:paraId="66478A45" w14:textId="225BF8FD" w:rsidR="009A1C88" w:rsidRDefault="00FE5B4E" w:rsidP="006E61E6">
      <w:pPr>
        <w:pStyle w:val="ListParagraph"/>
        <w:numPr>
          <w:ilvl w:val="0"/>
          <w:numId w:val="3"/>
        </w:numPr>
      </w:pPr>
      <w:r>
        <w:t>Routes and handler defined separately</w:t>
      </w:r>
    </w:p>
    <w:p w14:paraId="77A13AF7" w14:textId="4E232D80" w:rsidR="00FE5B4E" w:rsidRDefault="00FE5B4E" w:rsidP="006E61E6">
      <w:pPr>
        <w:pStyle w:val="ListParagraph"/>
        <w:numPr>
          <w:ilvl w:val="1"/>
          <w:numId w:val="3"/>
        </w:numPr>
      </w:pPr>
      <w:r>
        <w:t>Routes:</w:t>
      </w:r>
      <w:r w:rsidRPr="00FE5B4E">
        <w:rPr>
          <w:rStyle w:val="codeInLineChar"/>
        </w:rPr>
        <w:t>/config/</w:t>
      </w:r>
      <w:proofErr w:type="spellStart"/>
      <w:r w:rsidRPr="00FE5B4E">
        <w:rPr>
          <w:rStyle w:val="codeInLineChar"/>
        </w:rPr>
        <w:t>routes.rb</w:t>
      </w:r>
      <w:proofErr w:type="spellEnd"/>
    </w:p>
    <w:p w14:paraId="62CB91B0" w14:textId="0A29A7A3" w:rsidR="00FE5B4E" w:rsidRPr="00FE5B4E" w:rsidRDefault="00FE5B4E" w:rsidP="006E61E6">
      <w:pPr>
        <w:pStyle w:val="ListParagraph"/>
        <w:numPr>
          <w:ilvl w:val="1"/>
          <w:numId w:val="3"/>
        </w:numPr>
        <w:rPr>
          <w:rStyle w:val="codeInLineChar"/>
          <w:rFonts w:asciiTheme="minorHAnsi" w:hAnsiTheme="minorHAnsi"/>
          <w:sz w:val="18"/>
          <w:shd w:val="clear" w:color="auto" w:fill="auto"/>
        </w:rPr>
      </w:pPr>
      <w:r>
        <w:t>Handlers:</w:t>
      </w:r>
      <w:r w:rsidRPr="00FE5B4E">
        <w:rPr>
          <w:rStyle w:val="codeInLineChar"/>
        </w:rPr>
        <w:t xml:space="preserve">/app/controllers/ </w:t>
      </w:r>
      <w:proofErr w:type="spellStart"/>
      <w:r>
        <w:rPr>
          <w:rStyle w:val="codeInLineChar"/>
        </w:rPr>
        <w:t>src</w:t>
      </w:r>
      <w:r w:rsidRPr="00FE5B4E">
        <w:rPr>
          <w:rStyle w:val="codeInLineChar"/>
        </w:rPr>
        <w:t>_controller.rb</w:t>
      </w:r>
      <w:proofErr w:type="spellEnd"/>
    </w:p>
    <w:p w14:paraId="7B10DF2B" w14:textId="2F69F5EF" w:rsidR="00FE5B4E" w:rsidRDefault="005B6EC9" w:rsidP="006E61E6">
      <w:pPr>
        <w:pStyle w:val="ListParagraph"/>
        <w:numPr>
          <w:ilvl w:val="0"/>
          <w:numId w:val="3"/>
        </w:numPr>
      </w:pPr>
      <w:r>
        <w:t>Helper</w:t>
      </w:r>
    </w:p>
    <w:p w14:paraId="17AC432A" w14:textId="77777777" w:rsidR="009854F7" w:rsidRDefault="005B6EC9" w:rsidP="006E61E6">
      <w:pPr>
        <w:pStyle w:val="ListParagraph"/>
        <w:numPr>
          <w:ilvl w:val="1"/>
          <w:numId w:val="3"/>
        </w:numPr>
      </w:pPr>
      <w:r>
        <w:t>Pass value</w:t>
      </w:r>
    </w:p>
    <w:p w14:paraId="0F0CAD77" w14:textId="46995BE1" w:rsidR="005B6EC9" w:rsidRPr="009854F7" w:rsidRDefault="005B6EC9" w:rsidP="006E61E6">
      <w:pPr>
        <w:pStyle w:val="ListParagraph"/>
        <w:numPr>
          <w:ilvl w:val="2"/>
          <w:numId w:val="3"/>
        </w:numPr>
        <w:rPr>
          <w:rStyle w:val="codeInLineChar"/>
          <w:rFonts w:asciiTheme="minorHAnsi" w:hAnsiTheme="minorHAnsi"/>
          <w:sz w:val="18"/>
          <w:shd w:val="clear" w:color="auto" w:fill="auto"/>
        </w:rPr>
      </w:pPr>
      <w:r>
        <w:t xml:space="preserve">from ctrl to </w:t>
      </w:r>
      <w:proofErr w:type="gramStart"/>
      <w:r>
        <w:t>view :</w:t>
      </w:r>
      <w:proofErr w:type="gramEnd"/>
      <w:r>
        <w:t xml:space="preserve"> instance var </w:t>
      </w:r>
      <w:r w:rsidRPr="005B6EC9">
        <w:rPr>
          <w:rStyle w:val="codeInLineChar"/>
        </w:rPr>
        <w:t>@var</w:t>
      </w:r>
    </w:p>
    <w:p w14:paraId="0466945E" w14:textId="287F9604" w:rsidR="009854F7" w:rsidRDefault="009854F7" w:rsidP="006E61E6">
      <w:pPr>
        <w:pStyle w:val="ListParagraph"/>
        <w:numPr>
          <w:ilvl w:val="2"/>
          <w:numId w:val="3"/>
        </w:numPr>
      </w:pPr>
      <w:r>
        <w:t>to partial: local var hash</w:t>
      </w:r>
    </w:p>
    <w:p w14:paraId="0629C82E" w14:textId="1565983E" w:rsidR="005B6EC9" w:rsidRDefault="005B6EC9" w:rsidP="006E61E6">
      <w:pPr>
        <w:pStyle w:val="ListParagraph"/>
        <w:numPr>
          <w:ilvl w:val="1"/>
          <w:numId w:val="3"/>
        </w:numPr>
      </w:pPr>
      <w:r>
        <w:t>link</w:t>
      </w:r>
    </w:p>
    <w:p w14:paraId="45402B31" w14:textId="77777777" w:rsidR="005B6EC9" w:rsidRPr="00FA12E6" w:rsidRDefault="005B6EC9" w:rsidP="005B6EC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E3B700A" wp14:editId="3945F0BF">
                <wp:extent cx="2312670" cy="0"/>
                <wp:effectExtent l="0" t="0" r="0" b="0"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484C531" id="Straight Connector 8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jY9HG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9C5C4F3" w14:textId="06DC585E" w:rsidR="005B6EC9" w:rsidRDefault="005B6EC9" w:rsidP="005B6EC9">
      <w:pPr>
        <w:pStyle w:val="code"/>
      </w:pPr>
      <w:r w:rsidRPr="00211476">
        <w:t># app</w:t>
      </w:r>
    </w:p>
    <w:p w14:paraId="3FEC2609" w14:textId="77777777" w:rsidR="005201BF" w:rsidRPr="005201BF" w:rsidRDefault="005201BF" w:rsidP="005201BF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5201BF">
        <w:rPr>
          <w:rFonts w:ascii="Inconsolata" w:hAnsi="Inconsolata"/>
          <w:color w:val="0000FF"/>
          <w:sz w:val="16"/>
          <w:szCs w:val="21"/>
        </w:rPr>
        <w:t>&lt;%=</w:t>
      </w:r>
      <w:r w:rsidRPr="005201BF">
        <w:rPr>
          <w:rFonts w:ascii="Inconsolata" w:hAnsi="Inconsolata"/>
          <w:color w:val="000000"/>
          <w:sz w:val="16"/>
          <w:szCs w:val="21"/>
        </w:rPr>
        <w:t xml:space="preserve"> </w:t>
      </w:r>
      <w:proofErr w:type="spellStart"/>
      <w:r w:rsidRPr="005201BF">
        <w:rPr>
          <w:rFonts w:ascii="Inconsolata" w:hAnsi="Inconsolata"/>
          <w:color w:val="000000"/>
          <w:sz w:val="16"/>
          <w:szCs w:val="21"/>
        </w:rPr>
        <w:t>link_to</w:t>
      </w:r>
      <w:proofErr w:type="spellEnd"/>
      <w:r w:rsidRPr="005201BF">
        <w:rPr>
          <w:rFonts w:ascii="Inconsolata" w:hAnsi="Inconsolata"/>
          <w:color w:val="000000"/>
          <w:sz w:val="16"/>
          <w:szCs w:val="21"/>
        </w:rPr>
        <w:t xml:space="preserve"> “</w:t>
      </w:r>
      <w:proofErr w:type="spellStart"/>
      <w:r w:rsidRPr="005201BF">
        <w:rPr>
          <w:rFonts w:ascii="Inconsolata" w:hAnsi="Inconsolata"/>
          <w:color w:val="000000"/>
          <w:sz w:val="16"/>
          <w:szCs w:val="21"/>
        </w:rPr>
        <w:t>url</w:t>
      </w:r>
      <w:proofErr w:type="spellEnd"/>
      <w:r w:rsidRPr="005201BF">
        <w:rPr>
          <w:rFonts w:ascii="Inconsolata" w:hAnsi="Inconsolata"/>
          <w:color w:val="000000"/>
          <w:sz w:val="16"/>
          <w:szCs w:val="21"/>
        </w:rPr>
        <w:t xml:space="preserve">”, </w:t>
      </w:r>
      <w:proofErr w:type="spellStart"/>
      <w:r w:rsidRPr="005201BF">
        <w:rPr>
          <w:rFonts w:ascii="Inconsolata" w:hAnsi="Inconsolata"/>
          <w:color w:val="000000"/>
          <w:sz w:val="16"/>
          <w:szCs w:val="21"/>
        </w:rPr>
        <w:t>textCaption</w:t>
      </w:r>
      <w:proofErr w:type="spellEnd"/>
      <w:r w:rsidRPr="005201BF">
        <w:rPr>
          <w:rFonts w:ascii="Inconsolata" w:hAnsi="Inconsolata"/>
          <w:color w:val="000000"/>
          <w:sz w:val="16"/>
          <w:szCs w:val="21"/>
        </w:rPr>
        <w:t xml:space="preserve"> </w:t>
      </w:r>
      <w:r w:rsidRPr="005201BF">
        <w:rPr>
          <w:rFonts w:ascii="Inconsolata" w:hAnsi="Inconsolata"/>
          <w:color w:val="0000FF"/>
          <w:sz w:val="16"/>
          <w:szCs w:val="21"/>
        </w:rPr>
        <w:t>%&gt;</w:t>
      </w:r>
    </w:p>
    <w:p w14:paraId="69BE5141" w14:textId="758E37DF" w:rsidR="005B6EC9" w:rsidRDefault="005B6EC9" w:rsidP="005B6EC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B31A34E" wp14:editId="4A52D1F5">
                <wp:extent cx="2312670" cy="0"/>
                <wp:effectExtent l="0" t="0" r="0" b="0"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71F29C0" id="Straight Connector 9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kWpwc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098F8E8" w14:textId="1A1981D3" w:rsidR="00540C27" w:rsidRDefault="002304C7" w:rsidP="006E61E6">
      <w:pPr>
        <w:pStyle w:val="ListParagraph"/>
        <w:numPr>
          <w:ilvl w:val="0"/>
          <w:numId w:val="3"/>
        </w:numPr>
      </w:pPr>
      <w:r>
        <w:t xml:space="preserve">Partial: </w:t>
      </w:r>
      <w:r w:rsidRPr="002304C7">
        <w:rPr>
          <w:rStyle w:val="codeInLineChar"/>
        </w:rPr>
        <w:t>_</w:t>
      </w:r>
      <w:proofErr w:type="spellStart"/>
      <w:r w:rsidRPr="002304C7">
        <w:rPr>
          <w:rStyle w:val="codeInLineChar"/>
        </w:rPr>
        <w:t>partial</w:t>
      </w:r>
      <w:r w:rsidR="00861C94">
        <w:rPr>
          <w:rStyle w:val="codeInLineChar"/>
        </w:rPr>
        <w:t>Name</w:t>
      </w:r>
      <w:r w:rsidRPr="002304C7">
        <w:rPr>
          <w:rStyle w:val="codeInLineChar"/>
        </w:rPr>
        <w:t>.</w:t>
      </w:r>
      <w:r>
        <w:rPr>
          <w:rStyle w:val="codeInLineChar"/>
        </w:rPr>
        <w:t>fileType</w:t>
      </w:r>
      <w:r w:rsidRPr="002304C7">
        <w:rPr>
          <w:rStyle w:val="codeInLineChar"/>
        </w:rPr>
        <w:t>.erb</w:t>
      </w:r>
      <w:proofErr w:type="spellEnd"/>
    </w:p>
    <w:p w14:paraId="390E0F15" w14:textId="77777777" w:rsidR="00540C27" w:rsidRPr="00FA12E6" w:rsidRDefault="00540C27" w:rsidP="00540C27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1CF942D" wp14:editId="23746987">
                <wp:extent cx="2312670" cy="0"/>
                <wp:effectExtent l="0" t="0" r="0" b="0"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E79714B" id="Straight Connector 9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r6jyD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AA95C83" w14:textId="6E7A4B61" w:rsidR="00540C27" w:rsidRPr="00211476" w:rsidRDefault="00861C94" w:rsidP="00540C27">
      <w:pPr>
        <w:pStyle w:val="code"/>
        <w:rPr>
          <w:color w:val="000000"/>
        </w:rPr>
      </w:pPr>
      <w:r w:rsidRPr="00861C94">
        <w:rPr>
          <w:color w:val="000000"/>
        </w:rPr>
        <w:t>&lt;%= render “</w:t>
      </w:r>
      <w:proofErr w:type="spellStart"/>
      <w:r w:rsidRPr="00861C94">
        <w:rPr>
          <w:color w:val="000000"/>
        </w:rPr>
        <w:t>partialName</w:t>
      </w:r>
      <w:proofErr w:type="spellEnd"/>
      <w:r w:rsidRPr="00861C94">
        <w:rPr>
          <w:color w:val="000000"/>
        </w:rPr>
        <w:t>”</w:t>
      </w:r>
      <w:r w:rsidR="009854F7">
        <w:rPr>
          <w:color w:val="000000"/>
        </w:rPr>
        <w:t>, locals:</w:t>
      </w:r>
      <w:r>
        <w:rPr>
          <w:color w:val="000000"/>
        </w:rPr>
        <w:t xml:space="preserve"> </w:t>
      </w:r>
      <w:r w:rsidR="009854F7">
        <w:rPr>
          <w:color w:val="000000"/>
        </w:rPr>
        <w:t>{name:'</w:t>
      </w:r>
      <w:proofErr w:type="spellStart"/>
      <w:r w:rsidR="009854F7">
        <w:rPr>
          <w:color w:val="000000"/>
        </w:rPr>
        <w:t>val</w:t>
      </w:r>
      <w:proofErr w:type="spellEnd"/>
      <w:r w:rsidR="009854F7">
        <w:rPr>
          <w:color w:val="000000"/>
        </w:rPr>
        <w:t xml:space="preserve">'} </w:t>
      </w:r>
      <w:r w:rsidRPr="00861C94">
        <w:rPr>
          <w:color w:val="000000"/>
        </w:rPr>
        <w:t>%&gt;</w:t>
      </w:r>
    </w:p>
    <w:p w14:paraId="3E4EE4BB" w14:textId="77777777" w:rsidR="00540C27" w:rsidRDefault="00540C27" w:rsidP="00540C27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4011817" wp14:editId="7905FF19">
                <wp:extent cx="2312670" cy="0"/>
                <wp:effectExtent l="0" t="0" r="0" b="0"/>
                <wp:docPr id="92" name="Straight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773B82B" id="Straight Connector 9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yvkE8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E1F124D" w14:textId="0CE9C50C" w:rsidR="00540C27" w:rsidRDefault="00FC0FE4" w:rsidP="006E61E6">
      <w:pPr>
        <w:pStyle w:val="ListParagraph"/>
        <w:numPr>
          <w:ilvl w:val="0"/>
          <w:numId w:val="3"/>
        </w:numPr>
      </w:pPr>
      <w:r>
        <w:t>Routes</w:t>
      </w:r>
    </w:p>
    <w:p w14:paraId="3DE44223" w14:textId="77777777" w:rsidR="00FC0FE4" w:rsidRPr="00FA12E6" w:rsidRDefault="00FC0FE4" w:rsidP="00FC0FE4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92E8256" wp14:editId="484AE4CC">
                <wp:extent cx="2312670" cy="0"/>
                <wp:effectExtent l="0" t="0" r="0" b="0"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5E9B25C" id="Straight Connector 9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uUwvLM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6C41DBF" w14:textId="77777777" w:rsidR="00D31166" w:rsidRPr="00D31166" w:rsidRDefault="00D31166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proofErr w:type="spellStart"/>
      <w:proofErr w:type="gramStart"/>
      <w:r w:rsidRPr="00D31166">
        <w:rPr>
          <w:rFonts w:ascii="Inconsolata" w:eastAsia="Times New Roman" w:hAnsi="Inconsolata" w:cs="Times New Roman"/>
          <w:color w:val="267F99"/>
          <w:sz w:val="16"/>
          <w:szCs w:val="21"/>
        </w:rPr>
        <w:t>Rails</w:t>
      </w:r>
      <w:r w:rsidRPr="00D31166">
        <w:rPr>
          <w:rFonts w:ascii="Inconsolata" w:eastAsia="Times New Roman" w:hAnsi="Inconsolata" w:cs="Times New Roman"/>
          <w:color w:val="000000"/>
          <w:sz w:val="16"/>
          <w:szCs w:val="21"/>
        </w:rPr>
        <w:t>.application.routes</w:t>
      </w:r>
      <w:proofErr w:type="gramEnd"/>
      <w:r w:rsidRPr="00D31166">
        <w:rPr>
          <w:rFonts w:ascii="Inconsolata" w:eastAsia="Times New Roman" w:hAnsi="Inconsolata" w:cs="Times New Roman"/>
          <w:color w:val="000000"/>
          <w:sz w:val="16"/>
          <w:szCs w:val="21"/>
        </w:rPr>
        <w:t>.draw</w:t>
      </w:r>
      <w:proofErr w:type="spellEnd"/>
      <w:r w:rsidRPr="00D31166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D31166">
        <w:rPr>
          <w:rFonts w:ascii="Inconsolata" w:eastAsia="Times New Roman" w:hAnsi="Inconsolata" w:cs="Times New Roman"/>
          <w:color w:val="AF00DB"/>
          <w:sz w:val="16"/>
          <w:szCs w:val="21"/>
        </w:rPr>
        <w:t>do</w:t>
      </w:r>
    </w:p>
    <w:p w14:paraId="7CB5F8C8" w14:textId="77777777" w:rsidR="00D31166" w:rsidRPr="00D31166" w:rsidRDefault="00D31166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D31166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</w:t>
      </w:r>
      <w:r w:rsidRPr="00D31166">
        <w:rPr>
          <w:rFonts w:ascii="Inconsolata" w:eastAsia="Times New Roman" w:hAnsi="Inconsolata" w:cs="Times New Roman"/>
          <w:color w:val="008000"/>
          <w:sz w:val="16"/>
          <w:szCs w:val="21"/>
        </w:rPr>
        <w:t># static page</w:t>
      </w:r>
    </w:p>
    <w:p w14:paraId="6C160D09" w14:textId="77777777" w:rsidR="00D31166" w:rsidRPr="00D31166" w:rsidRDefault="00D31166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D31166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get </w:t>
      </w:r>
      <w:r w:rsidRPr="00D31166">
        <w:rPr>
          <w:rFonts w:ascii="Inconsolata" w:eastAsia="Times New Roman" w:hAnsi="Inconsolata" w:cs="Times New Roman"/>
          <w:color w:val="A31515"/>
          <w:sz w:val="16"/>
          <w:szCs w:val="21"/>
        </w:rPr>
        <w:t>'/home/page1'</w:t>
      </w:r>
    </w:p>
    <w:p w14:paraId="24FF0031" w14:textId="77777777" w:rsidR="00D31166" w:rsidRPr="00D31166" w:rsidRDefault="00D31166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D31166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</w:p>
    <w:p w14:paraId="7B02E595" w14:textId="77777777" w:rsidR="00FC0FE4" w:rsidRDefault="00FC0FE4" w:rsidP="00FC0FE4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C3851DA" wp14:editId="17A9200B">
                <wp:extent cx="2312670" cy="0"/>
                <wp:effectExtent l="0" t="0" r="0" b="0"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04F0B6E" id="Straight Connector 9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iJInX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45B7583" w14:textId="57B4D0D2" w:rsidR="004B538C" w:rsidRPr="002C4054" w:rsidRDefault="004B538C" w:rsidP="004B538C">
      <w:pPr>
        <w:pStyle w:val="sectiontitle0"/>
      </w:pPr>
      <w:r>
        <w:t>Rails</w:t>
      </w:r>
      <w:r w:rsidR="00A41DC0">
        <w:t xml:space="preserve"> - Database</w:t>
      </w:r>
    </w:p>
    <w:p w14:paraId="7580E4E4" w14:textId="77777777" w:rsidR="00850F72" w:rsidRDefault="00850F72" w:rsidP="006E61E6">
      <w:pPr>
        <w:pStyle w:val="ListParagraph"/>
        <w:numPr>
          <w:ilvl w:val="0"/>
          <w:numId w:val="4"/>
        </w:numPr>
      </w:pPr>
      <w:r>
        <w:t>Migration</w:t>
      </w:r>
    </w:p>
    <w:p w14:paraId="63B7DF81" w14:textId="6D86B587" w:rsidR="004B538C" w:rsidRDefault="006D1556" w:rsidP="006E61E6">
      <w:pPr>
        <w:pStyle w:val="ListParagraph"/>
        <w:numPr>
          <w:ilvl w:val="1"/>
          <w:numId w:val="4"/>
        </w:numPr>
      </w:pPr>
      <w:r>
        <w:t>Create</w:t>
      </w:r>
      <w:r w:rsidR="00850F72">
        <w:t xml:space="preserve"> model</w:t>
      </w:r>
      <w:r w:rsidR="000B6949">
        <w:t xml:space="preserve"> (</w:t>
      </w:r>
      <w:r w:rsidR="00ED7CAB">
        <w:t xml:space="preserve">w/ </w:t>
      </w:r>
      <w:r w:rsidR="000B6949">
        <w:t>migration)</w:t>
      </w:r>
    </w:p>
    <w:p w14:paraId="69CDF489" w14:textId="77777777" w:rsidR="000F16B4" w:rsidRPr="00FA12E6" w:rsidRDefault="000F16B4" w:rsidP="000F16B4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731C44C" wp14:editId="4B449351">
                <wp:extent cx="2312670" cy="0"/>
                <wp:effectExtent l="0" t="0" r="0" b="0"/>
                <wp:docPr id="95" name="Straight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9592336" id="Straight Connector 9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g2BJT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91691FE" w14:textId="0CF55CDC" w:rsidR="000F16B4" w:rsidRPr="00133F5C" w:rsidRDefault="00133F5C" w:rsidP="000F16B4">
      <w:pPr>
        <w:pStyle w:val="code"/>
        <w:rPr>
          <w:color w:val="00B050"/>
        </w:rPr>
      </w:pPr>
      <w:r w:rsidRPr="00133F5C">
        <w:rPr>
          <w:color w:val="00B050"/>
        </w:rPr>
        <w:t>#</w:t>
      </w:r>
      <w:r w:rsidR="000F16B4" w:rsidRPr="00133F5C">
        <w:rPr>
          <w:color w:val="00B050"/>
        </w:rPr>
        <w:t xml:space="preserve"> </w:t>
      </w:r>
      <w:r w:rsidR="000F16B4" w:rsidRPr="00133F5C">
        <w:rPr>
          <w:color w:val="00B050"/>
        </w:rPr>
        <w:t>data type: string(default</w:t>
      </w:r>
      <w:proofErr w:type="gramStart"/>
      <w:r w:rsidR="000F16B4" w:rsidRPr="00133F5C">
        <w:rPr>
          <w:color w:val="00B050"/>
        </w:rPr>
        <w:t>) ,</w:t>
      </w:r>
      <w:proofErr w:type="gramEnd"/>
      <w:r w:rsidR="000F16B4" w:rsidRPr="00133F5C">
        <w:rPr>
          <w:color w:val="00B050"/>
        </w:rPr>
        <w:t xml:space="preserve"> text, date, time, datetime, timestamp</w:t>
      </w:r>
      <w:r w:rsidRPr="00133F5C">
        <w:rPr>
          <w:color w:val="00B050"/>
        </w:rPr>
        <w:t xml:space="preserve">, </w:t>
      </w:r>
      <w:proofErr w:type="spellStart"/>
      <w:r w:rsidRPr="00133F5C">
        <w:rPr>
          <w:color w:val="00B050"/>
        </w:rPr>
        <w:t>created_at</w:t>
      </w:r>
      <w:proofErr w:type="spellEnd"/>
      <w:r w:rsidRPr="00133F5C">
        <w:rPr>
          <w:color w:val="00B050"/>
        </w:rPr>
        <w:t xml:space="preserve"> &amp; </w:t>
      </w:r>
      <w:proofErr w:type="spellStart"/>
      <w:r w:rsidRPr="00133F5C">
        <w:rPr>
          <w:color w:val="00B050"/>
        </w:rPr>
        <w:t>update_at</w:t>
      </w:r>
      <w:proofErr w:type="spellEnd"/>
      <w:r w:rsidR="00850F72">
        <w:rPr>
          <w:color w:val="00B050"/>
        </w:rPr>
        <w:t xml:space="preserve"> &amp; id</w:t>
      </w:r>
      <w:r w:rsidRPr="00133F5C">
        <w:rPr>
          <w:color w:val="00B050"/>
        </w:rPr>
        <w:t xml:space="preserve"> also created</w:t>
      </w:r>
    </w:p>
    <w:p w14:paraId="1D2B2D66" w14:textId="2720BD68" w:rsidR="000F16B4" w:rsidRDefault="000F16B4" w:rsidP="000F16B4">
      <w:pPr>
        <w:pStyle w:val="code"/>
        <w:rPr>
          <w:color w:val="000000"/>
        </w:rPr>
      </w:pPr>
      <w:r>
        <w:rPr>
          <w:color w:val="000000"/>
        </w:rPr>
        <w:t xml:space="preserve">rails g model </w:t>
      </w:r>
      <w:proofErr w:type="spellStart"/>
      <w:r>
        <w:rPr>
          <w:color w:val="000000"/>
        </w:rPr>
        <w:t>Model</w:t>
      </w:r>
      <w:proofErr w:type="spellEnd"/>
      <w:r>
        <w:rPr>
          <w:color w:val="000000"/>
        </w:rPr>
        <w:t xml:space="preserve"> col1 col</w:t>
      </w:r>
      <w:proofErr w:type="gramStart"/>
      <w:r>
        <w:rPr>
          <w:color w:val="000000"/>
        </w:rPr>
        <w:t>2:integer</w:t>
      </w:r>
      <w:proofErr w:type="gramEnd"/>
    </w:p>
    <w:p w14:paraId="2E0F183F" w14:textId="1F1B4B9D" w:rsidR="00E408F7" w:rsidRDefault="00743BCC" w:rsidP="000F16B4">
      <w:pPr>
        <w:pStyle w:val="code"/>
        <w:rPr>
          <w:color w:val="000000"/>
        </w:rPr>
      </w:pPr>
      <w:r w:rsidRPr="00133F5C">
        <w:rPr>
          <w:color w:val="00B050"/>
        </w:rPr>
        <w:t>#</w:t>
      </w:r>
      <w:r>
        <w:rPr>
          <w:color w:val="00B050"/>
        </w:rPr>
        <w:t xml:space="preserve"> </w:t>
      </w:r>
      <w:r w:rsidR="00850F72">
        <w:rPr>
          <w:color w:val="00B050"/>
        </w:rPr>
        <w:t xml:space="preserve">&gt; </w:t>
      </w:r>
      <w:proofErr w:type="spellStart"/>
      <w:r w:rsidR="00850F72">
        <w:rPr>
          <w:color w:val="00B050"/>
        </w:rPr>
        <w:t>db</w:t>
      </w:r>
      <w:proofErr w:type="spellEnd"/>
      <w:r w:rsidR="00850F72">
        <w:rPr>
          <w:color w:val="00B050"/>
        </w:rPr>
        <w:t>/migrate/</w:t>
      </w:r>
      <w:proofErr w:type="spellStart"/>
      <w:r w:rsidR="00850F72">
        <w:rPr>
          <w:color w:val="00B050"/>
        </w:rPr>
        <w:t>dateTimeStamp</w:t>
      </w:r>
      <w:r w:rsidR="00CB24CF">
        <w:rPr>
          <w:color w:val="00B050"/>
        </w:rPr>
        <w:t>_create_models.rb</w:t>
      </w:r>
      <w:proofErr w:type="spellEnd"/>
    </w:p>
    <w:p w14:paraId="239EC229" w14:textId="3AD6C497" w:rsidR="00E408F7" w:rsidRPr="00E408F7" w:rsidRDefault="00E408F7" w:rsidP="007D6605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16"/>
        </w:rPr>
      </w:pPr>
      <w:r w:rsidRPr="00E408F7">
        <w:rPr>
          <w:rFonts w:ascii="Inconsolata" w:eastAsia="Times New Roman" w:hAnsi="Inconsolata" w:cs="Times New Roman"/>
          <w:color w:val="AF00DB"/>
          <w:sz w:val="16"/>
          <w:szCs w:val="16"/>
        </w:rPr>
        <w:t>class</w:t>
      </w:r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 xml:space="preserve"> </w:t>
      </w:r>
      <w:proofErr w:type="spellStart"/>
      <w:r w:rsidRPr="00E408F7">
        <w:rPr>
          <w:rFonts w:ascii="Inconsolata" w:eastAsia="Times New Roman" w:hAnsi="Inconsolata" w:cs="Times New Roman"/>
          <w:color w:val="267F99"/>
          <w:sz w:val="16"/>
          <w:szCs w:val="16"/>
        </w:rPr>
        <w:t>Create</w:t>
      </w:r>
      <w:r w:rsidR="00743BCC" w:rsidRPr="007D6605">
        <w:rPr>
          <w:rFonts w:ascii="Inconsolata" w:eastAsia="Times New Roman" w:hAnsi="Inconsolata" w:cs="Times New Roman"/>
          <w:color w:val="267F99"/>
          <w:sz w:val="16"/>
          <w:szCs w:val="16"/>
        </w:rPr>
        <w:t>Models</w:t>
      </w:r>
      <w:proofErr w:type="spellEnd"/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 xml:space="preserve"> &lt; </w:t>
      </w:r>
      <w:proofErr w:type="spellStart"/>
      <w:proofErr w:type="gramStart"/>
      <w:r w:rsidRPr="00E408F7">
        <w:rPr>
          <w:rFonts w:ascii="Inconsolata" w:eastAsia="Times New Roman" w:hAnsi="Inconsolata" w:cs="Times New Roman"/>
          <w:color w:val="267F99"/>
          <w:sz w:val="16"/>
          <w:szCs w:val="16"/>
        </w:rPr>
        <w:t>ActiveRecord</w:t>
      </w:r>
      <w:proofErr w:type="spellEnd"/>
      <w:r w:rsidRPr="00E408F7">
        <w:rPr>
          <w:rFonts w:ascii="Inconsolata" w:eastAsia="Times New Roman" w:hAnsi="Inconsolata" w:cs="Times New Roman"/>
          <w:color w:val="267F99"/>
          <w:sz w:val="16"/>
          <w:szCs w:val="16"/>
        </w:rPr>
        <w:t>::</w:t>
      </w:r>
      <w:proofErr w:type="gramEnd"/>
      <w:r w:rsidRPr="00E408F7">
        <w:rPr>
          <w:rFonts w:ascii="Inconsolata" w:eastAsia="Times New Roman" w:hAnsi="Inconsolata" w:cs="Times New Roman"/>
          <w:color w:val="267F99"/>
          <w:sz w:val="16"/>
          <w:szCs w:val="16"/>
        </w:rPr>
        <w:t>Migration</w:t>
      </w:r>
    </w:p>
    <w:p w14:paraId="1C8B6302" w14:textId="6E9F1DF8" w:rsidR="00E408F7" w:rsidRPr="00E408F7" w:rsidRDefault="00E408F7" w:rsidP="007D6605">
      <w:pPr>
        <w:shd w:val="clear" w:color="auto" w:fill="FFFFFF"/>
        <w:ind w:left="144"/>
        <w:rPr>
          <w:rFonts w:ascii="Inconsolata" w:eastAsia="Times New Roman" w:hAnsi="Inconsolata" w:cs="Times New Roman"/>
          <w:color w:val="000000"/>
          <w:sz w:val="16"/>
          <w:szCs w:val="16"/>
        </w:rPr>
      </w:pPr>
      <w:r w:rsidRPr="00E408F7">
        <w:rPr>
          <w:rFonts w:ascii="Inconsolata" w:eastAsia="Times New Roman" w:hAnsi="Inconsolata" w:cs="Times New Roman"/>
          <w:color w:val="AF00DB"/>
          <w:sz w:val="16"/>
          <w:szCs w:val="16"/>
        </w:rPr>
        <w:t>def</w:t>
      </w:r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 xml:space="preserve"> </w:t>
      </w:r>
      <w:r w:rsidRPr="00E408F7">
        <w:rPr>
          <w:rFonts w:ascii="Inconsolata" w:eastAsia="Times New Roman" w:hAnsi="Inconsolata" w:cs="Times New Roman"/>
          <w:color w:val="795E26"/>
          <w:sz w:val="16"/>
          <w:szCs w:val="16"/>
        </w:rPr>
        <w:t>change</w:t>
      </w:r>
    </w:p>
    <w:p w14:paraId="2A61FB7A" w14:textId="0E66D72C" w:rsidR="00E408F7" w:rsidRPr="00E408F7" w:rsidRDefault="00E408F7" w:rsidP="007D6605">
      <w:pPr>
        <w:shd w:val="clear" w:color="auto" w:fill="FFFFFF"/>
        <w:ind w:left="288"/>
        <w:rPr>
          <w:rFonts w:ascii="Inconsolata" w:eastAsia="Times New Roman" w:hAnsi="Inconsolata" w:cs="Times New Roman"/>
          <w:color w:val="000000"/>
          <w:sz w:val="16"/>
          <w:szCs w:val="16"/>
        </w:rPr>
      </w:pPr>
      <w:proofErr w:type="spellStart"/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>create_</w:t>
      </w:r>
      <w:proofErr w:type="gramStart"/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>table</w:t>
      </w:r>
      <w:proofErr w:type="spellEnd"/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 xml:space="preserve"> :</w:t>
      </w:r>
      <w:r w:rsidR="00743BCC" w:rsidRPr="007D6605">
        <w:rPr>
          <w:rFonts w:ascii="Inconsolata" w:eastAsia="Times New Roman" w:hAnsi="Inconsolata" w:cs="Times New Roman"/>
          <w:color w:val="000000"/>
          <w:sz w:val="16"/>
          <w:szCs w:val="16"/>
        </w:rPr>
        <w:t>models</w:t>
      </w:r>
      <w:proofErr w:type="gramEnd"/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 xml:space="preserve"> </w:t>
      </w:r>
      <w:r w:rsidRPr="00E408F7">
        <w:rPr>
          <w:rFonts w:ascii="Inconsolata" w:eastAsia="Times New Roman" w:hAnsi="Inconsolata" w:cs="Times New Roman"/>
          <w:color w:val="AF00DB"/>
          <w:sz w:val="16"/>
          <w:szCs w:val="16"/>
        </w:rPr>
        <w:t>do</w:t>
      </w:r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 xml:space="preserve"> |</w:t>
      </w:r>
      <w:r w:rsidRPr="00E408F7">
        <w:rPr>
          <w:rFonts w:ascii="Inconsolata" w:eastAsia="Times New Roman" w:hAnsi="Inconsolata" w:cs="Times New Roman"/>
          <w:color w:val="001080"/>
          <w:sz w:val="16"/>
          <w:szCs w:val="16"/>
        </w:rPr>
        <w:t>t</w:t>
      </w:r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>|</w:t>
      </w:r>
    </w:p>
    <w:p w14:paraId="0BF93032" w14:textId="2E27E3E7" w:rsidR="00E408F7" w:rsidRPr="007D6605" w:rsidRDefault="00E408F7" w:rsidP="007D6605">
      <w:pPr>
        <w:shd w:val="clear" w:color="auto" w:fill="FFFFFF"/>
        <w:ind w:left="432"/>
        <w:rPr>
          <w:rFonts w:ascii="Inconsolata" w:eastAsia="Times New Roman" w:hAnsi="Inconsolata" w:cs="Times New Roman"/>
          <w:color w:val="000000"/>
          <w:sz w:val="16"/>
          <w:szCs w:val="16"/>
        </w:rPr>
      </w:pPr>
      <w:proofErr w:type="spellStart"/>
      <w:proofErr w:type="gramStart"/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>t.string</w:t>
      </w:r>
      <w:proofErr w:type="spellEnd"/>
      <w:proofErr w:type="gramEnd"/>
      <w:r w:rsidR="006F39F4" w:rsidRPr="007D6605">
        <w:rPr>
          <w:rFonts w:ascii="Inconsolata" w:eastAsia="Times New Roman" w:hAnsi="Inconsolata" w:cs="Times New Roman"/>
          <w:color w:val="000000"/>
          <w:sz w:val="16"/>
          <w:szCs w:val="16"/>
        </w:rPr>
        <w:tab/>
      </w:r>
      <w:r w:rsidR="006F39F4" w:rsidRPr="007D6605">
        <w:rPr>
          <w:rFonts w:ascii="Inconsolata" w:eastAsia="Times New Roman" w:hAnsi="Inconsolata" w:cs="Times New Roman"/>
          <w:color w:val="000000"/>
          <w:sz w:val="16"/>
          <w:szCs w:val="16"/>
        </w:rPr>
        <w:tab/>
      </w:r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>:</w:t>
      </w:r>
      <w:r w:rsidR="00743BCC" w:rsidRPr="007D6605">
        <w:rPr>
          <w:rFonts w:ascii="Inconsolata" w:eastAsia="Times New Roman" w:hAnsi="Inconsolata" w:cs="Times New Roman"/>
          <w:color w:val="000000"/>
          <w:sz w:val="16"/>
          <w:szCs w:val="16"/>
        </w:rPr>
        <w:t>cal1</w:t>
      </w:r>
    </w:p>
    <w:p w14:paraId="21C68809" w14:textId="556FD51F" w:rsidR="00743BCC" w:rsidRPr="00E408F7" w:rsidRDefault="00743BCC" w:rsidP="007D6605">
      <w:pPr>
        <w:shd w:val="clear" w:color="auto" w:fill="FFFFFF"/>
        <w:ind w:left="432"/>
        <w:rPr>
          <w:rFonts w:ascii="Inconsolata" w:eastAsia="Times New Roman" w:hAnsi="Inconsolata" w:cs="Times New Roman"/>
          <w:color w:val="000000"/>
          <w:sz w:val="16"/>
          <w:szCs w:val="16"/>
        </w:rPr>
      </w:pPr>
      <w:proofErr w:type="spellStart"/>
      <w:proofErr w:type="gramStart"/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>t.</w:t>
      </w:r>
      <w:r w:rsidRPr="007D6605">
        <w:rPr>
          <w:rFonts w:ascii="Inconsolata" w:eastAsia="Times New Roman" w:hAnsi="Inconsolata" w:cs="Times New Roman"/>
          <w:color w:val="000000"/>
          <w:sz w:val="16"/>
          <w:szCs w:val="16"/>
        </w:rPr>
        <w:t>integer</w:t>
      </w:r>
      <w:proofErr w:type="spellEnd"/>
      <w:proofErr w:type="gramEnd"/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 xml:space="preserve"> </w:t>
      </w:r>
      <w:r w:rsidR="006F39F4" w:rsidRPr="007D6605">
        <w:rPr>
          <w:rFonts w:ascii="Inconsolata" w:eastAsia="Times New Roman" w:hAnsi="Inconsolata" w:cs="Times New Roman"/>
          <w:color w:val="000000"/>
          <w:sz w:val="16"/>
          <w:szCs w:val="16"/>
        </w:rPr>
        <w:tab/>
      </w:r>
      <w:r w:rsidRPr="00E408F7">
        <w:rPr>
          <w:rFonts w:ascii="Inconsolata" w:eastAsia="Times New Roman" w:hAnsi="Inconsolata" w:cs="Times New Roman"/>
          <w:color w:val="000000"/>
          <w:sz w:val="16"/>
          <w:szCs w:val="16"/>
        </w:rPr>
        <w:t>:</w:t>
      </w:r>
      <w:r w:rsidRPr="007D6605">
        <w:rPr>
          <w:rFonts w:ascii="Inconsolata" w:eastAsia="Times New Roman" w:hAnsi="Inconsolata" w:cs="Times New Roman"/>
          <w:color w:val="000000"/>
          <w:sz w:val="16"/>
          <w:szCs w:val="16"/>
        </w:rPr>
        <w:t>cal</w:t>
      </w:r>
      <w:r w:rsidRPr="007D6605">
        <w:rPr>
          <w:rFonts w:ascii="Inconsolata" w:eastAsia="Times New Roman" w:hAnsi="Inconsolata" w:cs="Times New Roman"/>
          <w:color w:val="000000"/>
          <w:sz w:val="16"/>
          <w:szCs w:val="16"/>
        </w:rPr>
        <w:t>2</w:t>
      </w:r>
      <w:r w:rsidR="00816C5B">
        <w:rPr>
          <w:rFonts w:ascii="Inconsolata" w:eastAsia="Times New Roman" w:hAnsi="Inconsolata" w:cs="Times New Roman"/>
          <w:color w:val="000000"/>
          <w:sz w:val="16"/>
          <w:szCs w:val="16"/>
        </w:rPr>
        <w:t xml:space="preserve">; </w:t>
      </w:r>
    </w:p>
    <w:p w14:paraId="1C279F05" w14:textId="6132452D" w:rsidR="00E408F7" w:rsidRPr="00E408F7" w:rsidRDefault="00E408F7" w:rsidP="00BC7CFB">
      <w:pPr>
        <w:shd w:val="clear" w:color="auto" w:fill="FFFFFF"/>
        <w:ind w:left="288"/>
        <w:rPr>
          <w:rFonts w:ascii="Inconsolata" w:eastAsia="Times New Roman" w:hAnsi="Inconsolata" w:cs="Times New Roman"/>
          <w:color w:val="000000"/>
          <w:sz w:val="16"/>
          <w:szCs w:val="16"/>
        </w:rPr>
      </w:pPr>
      <w:r w:rsidRPr="00E408F7">
        <w:rPr>
          <w:rFonts w:ascii="Inconsolata" w:eastAsia="Times New Roman" w:hAnsi="Inconsolata" w:cs="Times New Roman"/>
          <w:color w:val="AF00DB"/>
          <w:sz w:val="16"/>
          <w:szCs w:val="16"/>
        </w:rPr>
        <w:t>end</w:t>
      </w:r>
      <w:r w:rsidR="00BC7CFB">
        <w:rPr>
          <w:rFonts w:ascii="Inconsolata" w:eastAsia="Times New Roman" w:hAnsi="Inconsolata" w:cs="Times New Roman"/>
          <w:color w:val="AF00DB"/>
          <w:sz w:val="16"/>
          <w:szCs w:val="16"/>
        </w:rPr>
        <w:t xml:space="preserve">; </w:t>
      </w:r>
      <w:r w:rsidRPr="00E408F7">
        <w:rPr>
          <w:rFonts w:ascii="Inconsolata" w:eastAsia="Times New Roman" w:hAnsi="Inconsolata" w:cs="Times New Roman"/>
          <w:color w:val="AF00DB"/>
          <w:sz w:val="16"/>
          <w:szCs w:val="16"/>
        </w:rPr>
        <w:t>end</w:t>
      </w:r>
      <w:r w:rsidR="00BC7CFB">
        <w:rPr>
          <w:rFonts w:ascii="Inconsolata" w:eastAsia="Times New Roman" w:hAnsi="Inconsolata" w:cs="Times New Roman"/>
          <w:color w:val="AF00DB"/>
          <w:sz w:val="16"/>
          <w:szCs w:val="16"/>
        </w:rPr>
        <w:t xml:space="preserve">; </w:t>
      </w:r>
      <w:r w:rsidRPr="00E408F7">
        <w:rPr>
          <w:rFonts w:ascii="Inconsolata" w:eastAsia="Times New Roman" w:hAnsi="Inconsolata" w:cs="Times New Roman"/>
          <w:color w:val="AF00DB"/>
          <w:sz w:val="16"/>
          <w:szCs w:val="16"/>
        </w:rPr>
        <w:t>end</w:t>
      </w:r>
    </w:p>
    <w:p w14:paraId="7B87F1DD" w14:textId="77777777" w:rsidR="00133F5C" w:rsidRDefault="00133F5C" w:rsidP="000F16B4">
      <w:pPr>
        <w:pStyle w:val="code"/>
        <w:rPr>
          <w:color w:val="000000"/>
        </w:rPr>
      </w:pPr>
    </w:p>
    <w:p w14:paraId="7A23B772" w14:textId="1F9C48FD" w:rsidR="000F16B4" w:rsidRPr="00133F5C" w:rsidRDefault="00133F5C" w:rsidP="00133F5C">
      <w:pPr>
        <w:pStyle w:val="code"/>
        <w:rPr>
          <w:color w:val="00B050"/>
        </w:rPr>
      </w:pPr>
      <w:r w:rsidRPr="00133F5C">
        <w:rPr>
          <w:color w:val="00B050"/>
        </w:rPr>
        <w:t xml:space="preserve"># </w:t>
      </w:r>
      <w:r w:rsidRPr="00133F5C">
        <w:rPr>
          <w:color w:val="00B050"/>
        </w:rPr>
        <w:t>limit</w:t>
      </w:r>
      <w:r>
        <w:rPr>
          <w:color w:val="00B050"/>
        </w:rPr>
        <w:t xml:space="preserve"> -&gt; </w:t>
      </w:r>
      <w:r w:rsidRPr="00133F5C">
        <w:rPr>
          <w:color w:val="00B050"/>
        </w:rPr>
        <w:t>integers, string, binary</w:t>
      </w:r>
      <w:r>
        <w:rPr>
          <w:color w:val="00B050"/>
        </w:rPr>
        <w:t>, {}</w:t>
      </w:r>
    </w:p>
    <w:p w14:paraId="5A5197E9" w14:textId="5499C12B" w:rsidR="00133F5C" w:rsidRDefault="00133F5C" w:rsidP="00133F5C">
      <w:pPr>
        <w:pStyle w:val="code"/>
        <w:rPr>
          <w:color w:val="000000"/>
        </w:rPr>
      </w:pPr>
      <w:r>
        <w:rPr>
          <w:color w:val="000000"/>
        </w:rPr>
        <w:t xml:space="preserve">rails g model </w:t>
      </w:r>
      <w:r>
        <w:rPr>
          <w:color w:val="000000"/>
        </w:rPr>
        <w:t>User</w:t>
      </w:r>
      <w:r>
        <w:rPr>
          <w:color w:val="000000"/>
        </w:rPr>
        <w:t xml:space="preserve"> </w:t>
      </w:r>
      <w:proofErr w:type="spellStart"/>
      <w:proofErr w:type="gramStart"/>
      <w:r w:rsidRPr="00133F5C">
        <w:rPr>
          <w:color w:val="000000"/>
        </w:rPr>
        <w:t>name:string</w:t>
      </w:r>
      <w:proofErr w:type="spellEnd"/>
      <w:proofErr w:type="gramEnd"/>
      <w:r w:rsidRPr="00133F5C">
        <w:rPr>
          <w:color w:val="000000"/>
        </w:rPr>
        <w:t>{50}</w:t>
      </w:r>
    </w:p>
    <w:p w14:paraId="75BC6DED" w14:textId="2E143828" w:rsidR="00133F5C" w:rsidRPr="00133F5C" w:rsidRDefault="00133F5C" w:rsidP="00133F5C">
      <w:pPr>
        <w:pStyle w:val="code"/>
        <w:rPr>
          <w:color w:val="00B050"/>
        </w:rPr>
      </w:pPr>
      <w:r w:rsidRPr="00133F5C">
        <w:rPr>
          <w:color w:val="00B050"/>
        </w:rPr>
        <w:t># limit</w:t>
      </w:r>
      <w:r>
        <w:rPr>
          <w:color w:val="00B050"/>
        </w:rPr>
        <w:t xml:space="preserve"> -&gt; </w:t>
      </w:r>
      <w:r>
        <w:rPr>
          <w:color w:val="00B050"/>
        </w:rPr>
        <w:t>decimal</w:t>
      </w:r>
      <w:r>
        <w:rPr>
          <w:color w:val="00B050"/>
        </w:rPr>
        <w:t>, {</w:t>
      </w:r>
      <w:r w:rsidR="0052224A">
        <w:rPr>
          <w:color w:val="00B050"/>
        </w:rPr>
        <w:t>total digits</w:t>
      </w:r>
      <w:r>
        <w:rPr>
          <w:color w:val="00B050"/>
        </w:rPr>
        <w:t xml:space="preserve">, </w:t>
      </w:r>
      <w:r w:rsidR="0052224A">
        <w:rPr>
          <w:color w:val="00B050"/>
        </w:rPr>
        <w:t>decimal digits</w:t>
      </w:r>
      <w:r>
        <w:rPr>
          <w:color w:val="00B050"/>
        </w:rPr>
        <w:t>}</w:t>
      </w:r>
    </w:p>
    <w:p w14:paraId="58D20E3D" w14:textId="3DF8F56F" w:rsidR="00133F5C" w:rsidRDefault="00133F5C" w:rsidP="00133F5C">
      <w:pPr>
        <w:pStyle w:val="code"/>
        <w:rPr>
          <w:color w:val="000000"/>
        </w:rPr>
      </w:pPr>
      <w:r>
        <w:rPr>
          <w:color w:val="000000"/>
        </w:rPr>
        <w:t xml:space="preserve">rails g model </w:t>
      </w:r>
      <w:r>
        <w:rPr>
          <w:color w:val="000000"/>
        </w:rPr>
        <w:t>Product</w:t>
      </w:r>
      <w:r>
        <w:rPr>
          <w:color w:val="000000"/>
        </w:rPr>
        <w:t xml:space="preserve"> </w:t>
      </w:r>
      <w:proofErr w:type="spellStart"/>
      <w:proofErr w:type="gramStart"/>
      <w:r>
        <w:rPr>
          <w:color w:val="000000"/>
        </w:rPr>
        <w:t>price</w:t>
      </w:r>
      <w:r w:rsidRPr="00133F5C">
        <w:rPr>
          <w:color w:val="000000"/>
        </w:rPr>
        <w:t>:</w:t>
      </w:r>
      <w:r>
        <w:rPr>
          <w:color w:val="000000"/>
        </w:rPr>
        <w:t>decimal</w:t>
      </w:r>
      <w:proofErr w:type="spellEnd"/>
      <w:proofErr w:type="gramEnd"/>
      <w:r w:rsidRPr="00133F5C">
        <w:rPr>
          <w:color w:val="000000"/>
        </w:rPr>
        <w:t>{</w:t>
      </w:r>
      <w:r>
        <w:rPr>
          <w:color w:val="000000"/>
        </w:rPr>
        <w:t>5, 2</w:t>
      </w:r>
      <w:r w:rsidRPr="00133F5C">
        <w:rPr>
          <w:color w:val="000000"/>
        </w:rPr>
        <w:t>}</w:t>
      </w:r>
    </w:p>
    <w:p w14:paraId="1700351F" w14:textId="132CAB6E" w:rsidR="00D17AF7" w:rsidRPr="00133F5C" w:rsidRDefault="00D17AF7" w:rsidP="00D17AF7">
      <w:pPr>
        <w:pStyle w:val="code"/>
        <w:rPr>
          <w:color w:val="00B050"/>
        </w:rPr>
      </w:pPr>
      <w:r w:rsidRPr="00133F5C">
        <w:rPr>
          <w:color w:val="00B050"/>
        </w:rPr>
        <w:t># limit</w:t>
      </w:r>
      <w:r>
        <w:rPr>
          <w:color w:val="00B050"/>
        </w:rPr>
        <w:t xml:space="preserve"> -&gt; </w:t>
      </w:r>
      <w:r>
        <w:rPr>
          <w:color w:val="00B050"/>
        </w:rPr>
        <w:t>uniqueness</w:t>
      </w:r>
    </w:p>
    <w:p w14:paraId="393EDE24" w14:textId="11587A33" w:rsidR="00850F72" w:rsidRDefault="00D17AF7" w:rsidP="00133F5C">
      <w:pPr>
        <w:pStyle w:val="code"/>
        <w:rPr>
          <w:color w:val="000000"/>
        </w:rPr>
      </w:pPr>
      <w:r>
        <w:rPr>
          <w:color w:val="000000"/>
        </w:rPr>
        <w:t xml:space="preserve">rails g model User </w:t>
      </w:r>
      <w:proofErr w:type="spellStart"/>
      <w:proofErr w:type="gramStart"/>
      <w:r w:rsidRPr="00133F5C">
        <w:rPr>
          <w:color w:val="000000"/>
        </w:rPr>
        <w:t>name:string</w:t>
      </w:r>
      <w:proofErr w:type="spellEnd"/>
      <w:proofErr w:type="gramEnd"/>
      <w:r w:rsidRPr="00133F5C">
        <w:rPr>
          <w:color w:val="000000"/>
        </w:rPr>
        <w:t>{50}</w:t>
      </w:r>
      <w:r>
        <w:rPr>
          <w:color w:val="000000"/>
        </w:rPr>
        <w:t>:</w:t>
      </w:r>
      <w:proofErr w:type="spellStart"/>
      <w:r>
        <w:rPr>
          <w:color w:val="000000"/>
        </w:rPr>
        <w:t>uniq</w:t>
      </w:r>
      <w:proofErr w:type="spellEnd"/>
    </w:p>
    <w:p w14:paraId="0A54A61C" w14:textId="6C7540C2" w:rsidR="00834520" w:rsidRDefault="00834520" w:rsidP="00133F5C">
      <w:pPr>
        <w:pStyle w:val="code"/>
        <w:rPr>
          <w:color w:val="000000"/>
        </w:rPr>
      </w:pPr>
    </w:p>
    <w:p w14:paraId="38A02699" w14:textId="29A7E2DD" w:rsidR="00834520" w:rsidRPr="00133F5C" w:rsidRDefault="00834520" w:rsidP="00834520">
      <w:pPr>
        <w:pStyle w:val="code"/>
        <w:rPr>
          <w:color w:val="00B050"/>
        </w:rPr>
      </w:pPr>
      <w:r w:rsidRPr="00133F5C">
        <w:rPr>
          <w:color w:val="00B050"/>
        </w:rPr>
        <w:t xml:space="preserve"># </w:t>
      </w:r>
      <w:r>
        <w:rPr>
          <w:color w:val="00B050"/>
        </w:rPr>
        <w:t>only migration</w:t>
      </w:r>
    </w:p>
    <w:p w14:paraId="69424258" w14:textId="6AB2A803" w:rsidR="00834520" w:rsidRPr="00211476" w:rsidRDefault="00834520" w:rsidP="00133F5C">
      <w:pPr>
        <w:pStyle w:val="code"/>
        <w:rPr>
          <w:color w:val="000000"/>
        </w:rPr>
      </w:pPr>
      <w:r>
        <w:rPr>
          <w:color w:val="000000"/>
        </w:rPr>
        <w:t xml:space="preserve">rails g model User </w:t>
      </w:r>
      <w:proofErr w:type="spellStart"/>
      <w:proofErr w:type="gramStart"/>
      <w:r w:rsidRPr="00133F5C">
        <w:rPr>
          <w:color w:val="000000"/>
        </w:rPr>
        <w:t>name:string</w:t>
      </w:r>
      <w:proofErr w:type="spellEnd"/>
      <w:proofErr w:type="gramEnd"/>
      <w:r w:rsidRPr="00133F5C">
        <w:rPr>
          <w:color w:val="000000"/>
        </w:rPr>
        <w:t>{50}</w:t>
      </w:r>
    </w:p>
    <w:p w14:paraId="1C795EAD" w14:textId="77777777" w:rsidR="000F16B4" w:rsidRDefault="000F16B4" w:rsidP="000F16B4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0D46012" wp14:editId="0E765D9F">
                <wp:extent cx="2312670" cy="0"/>
                <wp:effectExtent l="0" t="0" r="0" b="0"/>
                <wp:docPr id="96" name="Straight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DD1338C" id="Straight Connector 9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edvp9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B917071" w14:textId="6FE4C270" w:rsidR="000F16B4" w:rsidRDefault="005B2CC9" w:rsidP="006E61E6">
      <w:pPr>
        <w:pStyle w:val="ListParagraph"/>
        <w:numPr>
          <w:ilvl w:val="1"/>
          <w:numId w:val="4"/>
        </w:numPr>
      </w:pPr>
      <w:r>
        <w:t>Migration – add/remove field</w:t>
      </w:r>
    </w:p>
    <w:p w14:paraId="79C3DF05" w14:textId="77777777" w:rsidR="00850F72" w:rsidRPr="00FA12E6" w:rsidRDefault="00850F72" w:rsidP="00850F72">
      <w:pPr>
        <w:pStyle w:val="line"/>
        <w:ind w:left="0"/>
      </w:pPr>
      <w:proofErr w:type="spellStart"/>
      <w:r w:rsidRPr="00481673">
        <mc:AlternateContent>
          <mc:Choice Requires="wps">
            <w:drawing>
              <wp:inline distT="0" distB="0" distL="0" distR="0" wp14:anchorId="16035A37" wp14:editId="19A8B717">
                <wp:extent cx="2312670" cy="0"/>
                <wp:effectExtent l="0" t="0" r="0" b="0"/>
                <wp:docPr id="97" name="Straight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4A79EAC" id="Straight Connector 9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lYSUbccBAADh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12ABAF2" w14:textId="2B7AADD9" w:rsidR="00850F72" w:rsidRPr="00133F5C" w:rsidRDefault="00850F72" w:rsidP="00850F72">
      <w:pPr>
        <w:pStyle w:val="code"/>
        <w:rPr>
          <w:color w:val="00B050"/>
        </w:rPr>
      </w:pPr>
      <w:proofErr w:type="spellEnd"/>
      <w:r>
        <w:rPr>
          <w:color w:val="00B050"/>
        </w:rPr>
        <w:t xml:space="preserve"># </w:t>
      </w:r>
      <w:r w:rsidR="00305FE8">
        <w:rPr>
          <w:color w:val="00B050"/>
        </w:rPr>
        <w:t xml:space="preserve">add a </w:t>
      </w:r>
      <w:r w:rsidR="008A285B">
        <w:rPr>
          <w:color w:val="00B050"/>
        </w:rPr>
        <w:t>field</w:t>
      </w:r>
    </w:p>
    <w:p w14:paraId="6A4FC33E" w14:textId="4E41E099" w:rsidR="00850F72" w:rsidRDefault="00850F72" w:rsidP="00850F72">
      <w:pPr>
        <w:pStyle w:val="code"/>
        <w:rPr>
          <w:color w:val="000000"/>
        </w:rPr>
      </w:pPr>
      <w:r>
        <w:rPr>
          <w:color w:val="000000"/>
        </w:rPr>
        <w:t>rails g</w:t>
      </w:r>
      <w:r>
        <w:rPr>
          <w:color w:val="000000"/>
        </w:rPr>
        <w:t xml:space="preserve"> migration </w:t>
      </w:r>
      <w:proofErr w:type="spellStart"/>
      <w:r>
        <w:rPr>
          <w:color w:val="000000"/>
        </w:rPr>
        <w:t>AddTestNumToPro</w:t>
      </w:r>
      <w:r w:rsidR="000B6949">
        <w:rPr>
          <w:color w:val="000000"/>
        </w:rPr>
        <w:t>du</w:t>
      </w:r>
      <w:r>
        <w:rPr>
          <w:color w:val="000000"/>
        </w:rPr>
        <w:t>ct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st_</w:t>
      </w:r>
      <w:proofErr w:type="gramStart"/>
      <w:r>
        <w:rPr>
          <w:color w:val="000000"/>
        </w:rPr>
        <w:t>num</w:t>
      </w:r>
      <w:r w:rsidR="00BE31A4">
        <w:rPr>
          <w:color w:val="000000"/>
        </w:rPr>
        <w:t>:integer</w:t>
      </w:r>
      <w:proofErr w:type="spellEnd"/>
      <w:proofErr w:type="gramEnd"/>
    </w:p>
    <w:p w14:paraId="677C7F02" w14:textId="78517B76" w:rsidR="00850F72" w:rsidRDefault="00850F72" w:rsidP="00850F72">
      <w:pPr>
        <w:pStyle w:val="code"/>
        <w:rPr>
          <w:color w:val="00B050"/>
        </w:rPr>
      </w:pPr>
      <w:r w:rsidRPr="00133F5C">
        <w:rPr>
          <w:color w:val="00B050"/>
        </w:rPr>
        <w:t>#</w:t>
      </w:r>
      <w:r>
        <w:rPr>
          <w:color w:val="00B050"/>
        </w:rPr>
        <w:t xml:space="preserve"> </w:t>
      </w:r>
      <w:r w:rsidR="00954FBB">
        <w:rPr>
          <w:color w:val="00B050"/>
        </w:rPr>
        <w:t xml:space="preserve">&gt; </w:t>
      </w:r>
      <w:proofErr w:type="spellStart"/>
      <w:r w:rsidR="00954FBB">
        <w:rPr>
          <w:color w:val="00B050"/>
        </w:rPr>
        <w:t>db</w:t>
      </w:r>
      <w:proofErr w:type="spellEnd"/>
      <w:r w:rsidR="00954FBB">
        <w:rPr>
          <w:color w:val="00B050"/>
        </w:rPr>
        <w:t>/migrate/</w:t>
      </w:r>
      <w:proofErr w:type="spellStart"/>
      <w:r w:rsidR="00954FBB">
        <w:rPr>
          <w:color w:val="00B050"/>
        </w:rPr>
        <w:t>add_test_num_to_products</w:t>
      </w:r>
      <w:r w:rsidR="00954FBB">
        <w:rPr>
          <w:color w:val="00B050"/>
        </w:rPr>
        <w:t>.rb</w:t>
      </w:r>
      <w:proofErr w:type="spellEnd"/>
    </w:p>
    <w:p w14:paraId="2AFAA8E1" w14:textId="5587E50E" w:rsidR="00B22C9B" w:rsidRPr="00B22C9B" w:rsidRDefault="00B22C9B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class</w:t>
      </w: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proofErr w:type="spellStart"/>
      <w:r w:rsidRPr="00B22C9B">
        <w:rPr>
          <w:rFonts w:ascii="Inconsolata" w:eastAsia="Times New Roman" w:hAnsi="Inconsolata" w:cs="Times New Roman"/>
          <w:color w:val="267F99"/>
          <w:sz w:val="16"/>
          <w:szCs w:val="21"/>
        </w:rPr>
        <w:t>AddTestNumToProducts</w:t>
      </w:r>
      <w:proofErr w:type="spellEnd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&lt;</w:t>
      </w:r>
      <w:proofErr w:type="spellStart"/>
      <w:proofErr w:type="gramStart"/>
      <w:r w:rsidR="000B6949">
        <w:rPr>
          <w:rFonts w:ascii="Inconsolata" w:eastAsia="Times New Roman" w:hAnsi="Inconsolata" w:cs="Times New Roman"/>
          <w:color w:val="267F99"/>
          <w:sz w:val="16"/>
          <w:szCs w:val="21"/>
        </w:rPr>
        <w:t>Ac</w:t>
      </w:r>
      <w:r w:rsidRPr="00B22C9B">
        <w:rPr>
          <w:rFonts w:ascii="Inconsolata" w:eastAsia="Times New Roman" w:hAnsi="Inconsolata" w:cs="Times New Roman"/>
          <w:color w:val="267F99"/>
          <w:sz w:val="16"/>
          <w:szCs w:val="21"/>
        </w:rPr>
        <w:t>tiveRecord</w:t>
      </w:r>
      <w:proofErr w:type="spellEnd"/>
      <w:r w:rsidRPr="00B22C9B">
        <w:rPr>
          <w:rFonts w:ascii="Inconsolata" w:eastAsia="Times New Roman" w:hAnsi="Inconsolata" w:cs="Times New Roman"/>
          <w:color w:val="267F99"/>
          <w:sz w:val="16"/>
          <w:szCs w:val="21"/>
        </w:rPr>
        <w:t>::</w:t>
      </w:r>
      <w:proofErr w:type="gramEnd"/>
      <w:r w:rsidRPr="00B22C9B">
        <w:rPr>
          <w:rFonts w:ascii="Inconsolata" w:eastAsia="Times New Roman" w:hAnsi="Inconsolata" w:cs="Times New Roman"/>
          <w:color w:val="267F99"/>
          <w:sz w:val="16"/>
          <w:szCs w:val="21"/>
        </w:rPr>
        <w:t>Migration</w:t>
      </w:r>
    </w:p>
    <w:p w14:paraId="6D2D8199" w14:textId="77777777" w:rsidR="00B22C9B" w:rsidRPr="00B22C9B" w:rsidRDefault="00B22C9B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</w:t>
      </w: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def</w:t>
      </w: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B22C9B">
        <w:rPr>
          <w:rFonts w:ascii="Inconsolata" w:eastAsia="Times New Roman" w:hAnsi="Inconsolata" w:cs="Times New Roman"/>
          <w:color w:val="795E26"/>
          <w:sz w:val="16"/>
          <w:szCs w:val="21"/>
        </w:rPr>
        <w:t>change</w:t>
      </w:r>
    </w:p>
    <w:p w14:paraId="05D1BDD3" w14:textId="08312F1C" w:rsidR="00B22C9B" w:rsidRPr="00B22C9B" w:rsidRDefault="00B22C9B" w:rsidP="00B22C9B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    </w:t>
      </w:r>
      <w:proofErr w:type="spellStart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add_</w:t>
      </w:r>
      <w:proofErr w:type="gramStart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column</w:t>
      </w:r>
      <w:proofErr w:type="spellEnd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:products</w:t>
      </w:r>
      <w:proofErr w:type="gramEnd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, :</w:t>
      </w:r>
      <w:proofErr w:type="spellStart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test_num</w:t>
      </w:r>
      <w:proofErr w:type="spellEnd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, :</w:t>
      </w:r>
      <w:r w:rsidR="00BE31A4" w:rsidRPr="00BE31A4">
        <w:rPr>
          <w:rFonts w:ascii="Inconsolata" w:eastAsia="Times New Roman" w:hAnsi="Inconsolata" w:cs="Times New Roman"/>
          <w:color w:val="000000"/>
          <w:sz w:val="16"/>
          <w:szCs w:val="21"/>
        </w:rPr>
        <w:t>integer</w:t>
      </w:r>
    </w:p>
    <w:p w14:paraId="609A6837" w14:textId="3755A74A" w:rsidR="00BE31A4" w:rsidRPr="000B6949" w:rsidRDefault="00B22C9B" w:rsidP="00B22C9B">
      <w:pPr>
        <w:shd w:val="clear" w:color="auto" w:fill="FFFFFF"/>
        <w:rPr>
          <w:rFonts w:ascii="Inconsolata" w:eastAsia="Times New Roman" w:hAnsi="Inconsolata" w:cs="Times New Roman"/>
          <w:color w:val="AF00DB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</w:t>
      </w: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  <w:r w:rsidR="00BC7CFB">
        <w:rPr>
          <w:rFonts w:ascii="Inconsolata" w:eastAsia="Times New Roman" w:hAnsi="Inconsolata" w:cs="Times New Roman"/>
          <w:color w:val="AF00DB"/>
          <w:sz w:val="16"/>
          <w:szCs w:val="21"/>
        </w:rPr>
        <w:t xml:space="preserve">; </w:t>
      </w: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</w:p>
    <w:p w14:paraId="57B24998" w14:textId="02D44473" w:rsidR="00BE31A4" w:rsidRPr="00D41059" w:rsidRDefault="00BE31A4" w:rsidP="00BE31A4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D41059">
        <w:rPr>
          <w:rFonts w:ascii="Inconsolata" w:eastAsia="Times New Roman" w:hAnsi="Inconsolata" w:cs="Times New Roman"/>
          <w:color w:val="008000"/>
          <w:sz w:val="16"/>
          <w:szCs w:val="21"/>
        </w:rPr>
        <w:t xml:space="preserve"># </w:t>
      </w:r>
      <w:r>
        <w:rPr>
          <w:rFonts w:ascii="Inconsolata" w:eastAsia="Times New Roman" w:hAnsi="Inconsolata" w:cs="Times New Roman"/>
          <w:color w:val="008000"/>
          <w:sz w:val="16"/>
          <w:szCs w:val="21"/>
        </w:rPr>
        <w:t>add filed with index</w:t>
      </w:r>
    </w:p>
    <w:p w14:paraId="08849071" w14:textId="09598130" w:rsidR="00BE31A4" w:rsidRDefault="00BE31A4" w:rsidP="00BE31A4">
      <w:pPr>
        <w:pStyle w:val="code"/>
        <w:rPr>
          <w:color w:val="000000"/>
        </w:rPr>
      </w:pPr>
      <w:r>
        <w:rPr>
          <w:color w:val="000000"/>
        </w:rPr>
        <w:t xml:space="preserve">rails g </w:t>
      </w:r>
      <w:r>
        <w:rPr>
          <w:color w:val="000000"/>
        </w:rPr>
        <w:t xml:space="preserve">… </w:t>
      </w:r>
      <w:proofErr w:type="spellStart"/>
      <w:r>
        <w:rPr>
          <w:color w:val="000000"/>
        </w:rPr>
        <w:t>test_</w:t>
      </w:r>
      <w:proofErr w:type="gramStart"/>
      <w:r>
        <w:rPr>
          <w:color w:val="000000"/>
        </w:rPr>
        <w:t>num:integer</w:t>
      </w:r>
      <w:proofErr w:type="gramEnd"/>
      <w:r>
        <w:rPr>
          <w:color w:val="000000"/>
        </w:rPr>
        <w:t>:index</w:t>
      </w:r>
      <w:proofErr w:type="spellEnd"/>
    </w:p>
    <w:p w14:paraId="49BDC270" w14:textId="000FB273" w:rsidR="00BE31A4" w:rsidRDefault="00BE31A4" w:rsidP="00BE31A4">
      <w:pPr>
        <w:pStyle w:val="code"/>
        <w:rPr>
          <w:rFonts w:eastAsia="Times New Roman" w:cs="Times New Roman"/>
          <w:color w:val="000000"/>
          <w:szCs w:val="21"/>
        </w:rPr>
      </w:pPr>
      <w:r>
        <w:rPr>
          <w:color w:val="000000"/>
        </w:rPr>
        <w:t>…</w:t>
      </w:r>
      <w:r>
        <w:rPr>
          <w:color w:val="000000"/>
        </w:rPr>
        <w:tab/>
      </w:r>
      <w:r>
        <w:rPr>
          <w:color w:val="000000"/>
        </w:rPr>
        <w:tab/>
      </w:r>
      <w:proofErr w:type="spellStart"/>
      <w:r w:rsidRPr="00BE31A4">
        <w:rPr>
          <w:color w:val="000000"/>
        </w:rPr>
        <w:t>add_</w:t>
      </w:r>
      <w:proofErr w:type="gramStart"/>
      <w:r w:rsidRPr="00BE31A4">
        <w:rPr>
          <w:color w:val="000000"/>
        </w:rPr>
        <w:t>index</w:t>
      </w:r>
      <w:proofErr w:type="spellEnd"/>
      <w:r w:rsidRPr="00BE31A4">
        <w:rPr>
          <w:color w:val="000000"/>
        </w:rPr>
        <w:t xml:space="preserve"> :products</w:t>
      </w:r>
      <w:proofErr w:type="gramEnd"/>
      <w:r w:rsidRPr="00BE31A4">
        <w:rPr>
          <w:color w:val="000000"/>
        </w:rPr>
        <w:t>, :</w:t>
      </w:r>
      <w:proofErr w:type="spellStart"/>
      <w:r w:rsidRPr="00B22C9B">
        <w:rPr>
          <w:rFonts w:eastAsia="Times New Roman" w:cs="Times New Roman"/>
          <w:color w:val="000000"/>
          <w:szCs w:val="21"/>
        </w:rPr>
        <w:t>test_num</w:t>
      </w:r>
      <w:proofErr w:type="spellEnd"/>
      <w:r w:rsidR="000B6949">
        <w:rPr>
          <w:rFonts w:eastAsia="Times New Roman" w:cs="Times New Roman"/>
          <w:color w:val="000000"/>
          <w:szCs w:val="21"/>
        </w:rPr>
        <w:t xml:space="preserve"> …</w:t>
      </w:r>
    </w:p>
    <w:p w14:paraId="753D967A" w14:textId="56C2C912" w:rsidR="000B6949" w:rsidRDefault="000B6949" w:rsidP="00BE31A4">
      <w:pPr>
        <w:pStyle w:val="code"/>
        <w:rPr>
          <w:color w:val="000000"/>
        </w:rPr>
      </w:pPr>
    </w:p>
    <w:p w14:paraId="792BD0D3" w14:textId="0FF20F80" w:rsidR="000B6949" w:rsidRPr="00133F5C" w:rsidRDefault="000B6949" w:rsidP="000B6949">
      <w:pPr>
        <w:pStyle w:val="code"/>
        <w:rPr>
          <w:color w:val="00B050"/>
        </w:rPr>
      </w:pPr>
      <w:r>
        <w:rPr>
          <w:color w:val="00B050"/>
        </w:rPr>
        <w:t>#</w:t>
      </w:r>
      <w:proofErr w:type="gramStart"/>
      <w:r>
        <w:rPr>
          <w:color w:val="00B050"/>
        </w:rPr>
        <w:t xml:space="preserve"> </w:t>
      </w:r>
      <w:r w:rsidR="00954FBB">
        <w:rPr>
          <w:color w:val="00B050"/>
        </w:rPr>
        <w:t>..</w:t>
      </w:r>
      <w:proofErr w:type="gramEnd"/>
      <w:r w:rsidR="00954FBB">
        <w:rPr>
          <w:color w:val="00B050"/>
        </w:rPr>
        <w:t>/</w:t>
      </w:r>
      <w:proofErr w:type="spellStart"/>
      <w:r w:rsidR="00954FBB">
        <w:rPr>
          <w:color w:val="00B050"/>
        </w:rPr>
        <w:t>remove</w:t>
      </w:r>
      <w:r w:rsidR="00954FBB">
        <w:rPr>
          <w:color w:val="00B050"/>
        </w:rPr>
        <w:t>_test_num_</w:t>
      </w:r>
      <w:r w:rsidR="00954FBB">
        <w:rPr>
          <w:color w:val="00B050"/>
        </w:rPr>
        <w:t>from</w:t>
      </w:r>
      <w:r w:rsidR="00954FBB">
        <w:rPr>
          <w:color w:val="00B050"/>
        </w:rPr>
        <w:t>_products.rb</w:t>
      </w:r>
      <w:proofErr w:type="spellEnd"/>
    </w:p>
    <w:p w14:paraId="20F72125" w14:textId="7AEA49F7" w:rsidR="000B6949" w:rsidRDefault="000B6949" w:rsidP="000B6949">
      <w:pPr>
        <w:pStyle w:val="code"/>
        <w:rPr>
          <w:color w:val="000000"/>
        </w:rPr>
      </w:pPr>
      <w:r>
        <w:rPr>
          <w:color w:val="000000"/>
        </w:rPr>
        <w:t xml:space="preserve">rails g migration </w:t>
      </w:r>
      <w:bookmarkStart w:id="1" w:name="_Hlk10918303"/>
      <w:proofErr w:type="spellStart"/>
      <w:r>
        <w:rPr>
          <w:color w:val="000000"/>
        </w:rPr>
        <w:t>Remove</w:t>
      </w:r>
      <w:r>
        <w:rPr>
          <w:color w:val="000000"/>
        </w:rPr>
        <w:t>TestNum</w:t>
      </w:r>
      <w:r>
        <w:rPr>
          <w:color w:val="000000"/>
        </w:rPr>
        <w:t>From</w:t>
      </w:r>
      <w:r>
        <w:rPr>
          <w:color w:val="000000"/>
        </w:rPr>
        <w:t>Pro</w:t>
      </w:r>
      <w:r>
        <w:rPr>
          <w:color w:val="000000"/>
        </w:rPr>
        <w:t>du</w:t>
      </w:r>
      <w:r>
        <w:rPr>
          <w:color w:val="000000"/>
        </w:rPr>
        <w:t>cts</w:t>
      </w:r>
      <w:bookmarkEnd w:id="1"/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st_</w:t>
      </w:r>
      <w:proofErr w:type="gramStart"/>
      <w:r>
        <w:rPr>
          <w:color w:val="000000"/>
        </w:rPr>
        <w:t>num:integer</w:t>
      </w:r>
      <w:proofErr w:type="spellEnd"/>
      <w:proofErr w:type="gramEnd"/>
    </w:p>
    <w:p w14:paraId="43BF50E6" w14:textId="77777777" w:rsidR="000B6949" w:rsidRDefault="000B6949" w:rsidP="000B6949">
      <w:pPr>
        <w:pStyle w:val="code"/>
        <w:rPr>
          <w:color w:val="00B050"/>
        </w:rPr>
      </w:pPr>
      <w:r w:rsidRPr="00133F5C">
        <w:rPr>
          <w:color w:val="00B050"/>
        </w:rPr>
        <w:t>#</w:t>
      </w:r>
      <w:r>
        <w:rPr>
          <w:color w:val="00B050"/>
        </w:rPr>
        <w:t xml:space="preserve"> =</w:t>
      </w:r>
      <w:proofErr w:type="gramStart"/>
      <w:r>
        <w:rPr>
          <w:color w:val="00B050"/>
        </w:rPr>
        <w:t>&gt; .</w:t>
      </w:r>
      <w:proofErr w:type="spellStart"/>
      <w:r>
        <w:rPr>
          <w:color w:val="00B050"/>
        </w:rPr>
        <w:t>rb</w:t>
      </w:r>
      <w:proofErr w:type="spellEnd"/>
      <w:proofErr w:type="gramEnd"/>
    </w:p>
    <w:p w14:paraId="78F6264F" w14:textId="48F39F9D" w:rsidR="000B6949" w:rsidRPr="00B22C9B" w:rsidRDefault="000B6949" w:rsidP="000B6949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class</w:t>
      </w: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proofErr w:type="spellStart"/>
      <w:r w:rsidRPr="000B6949">
        <w:rPr>
          <w:rFonts w:ascii="Inconsolata" w:eastAsia="Times New Roman" w:hAnsi="Inconsolata" w:cs="Times New Roman"/>
          <w:color w:val="267F99"/>
          <w:sz w:val="16"/>
          <w:szCs w:val="21"/>
        </w:rPr>
        <w:t>RemoveTestNumFromProducts</w:t>
      </w:r>
      <w:proofErr w:type="spellEnd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&lt; </w:t>
      </w:r>
      <w:r w:rsidR="00954FBB">
        <w:rPr>
          <w:rFonts w:ascii="Inconsolata" w:eastAsia="Times New Roman" w:hAnsi="Inconsolata" w:cs="Times New Roman"/>
          <w:color w:val="267F99"/>
          <w:sz w:val="16"/>
          <w:szCs w:val="21"/>
        </w:rPr>
        <w:t>A</w:t>
      </w:r>
      <w:proofErr w:type="gramStart"/>
      <w:r w:rsidR="00954FBB">
        <w:rPr>
          <w:rFonts w:ascii="Inconsolata" w:eastAsia="Times New Roman" w:hAnsi="Inconsolata" w:cs="Times New Roman"/>
          <w:color w:val="267F99"/>
          <w:sz w:val="16"/>
          <w:szCs w:val="21"/>
        </w:rPr>
        <w:t>…::</w:t>
      </w:r>
      <w:proofErr w:type="gramEnd"/>
      <w:r w:rsidR="00954FBB">
        <w:rPr>
          <w:rFonts w:ascii="Inconsolata" w:eastAsia="Times New Roman" w:hAnsi="Inconsolata" w:cs="Times New Roman"/>
          <w:color w:val="267F99"/>
          <w:sz w:val="16"/>
          <w:szCs w:val="21"/>
        </w:rPr>
        <w:t>Migration</w:t>
      </w:r>
    </w:p>
    <w:p w14:paraId="1628AF8B" w14:textId="77777777" w:rsidR="000B6949" w:rsidRPr="00B22C9B" w:rsidRDefault="000B6949" w:rsidP="000B6949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</w:t>
      </w: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def</w:t>
      </w: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B22C9B">
        <w:rPr>
          <w:rFonts w:ascii="Inconsolata" w:eastAsia="Times New Roman" w:hAnsi="Inconsolata" w:cs="Times New Roman"/>
          <w:color w:val="795E26"/>
          <w:sz w:val="16"/>
          <w:szCs w:val="21"/>
        </w:rPr>
        <w:t>change</w:t>
      </w:r>
    </w:p>
    <w:p w14:paraId="31E3314D" w14:textId="082B20DA" w:rsidR="000B6949" w:rsidRPr="00B22C9B" w:rsidRDefault="000B6949" w:rsidP="000B6949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    </w:t>
      </w:r>
      <w:proofErr w:type="spellStart"/>
      <w:r>
        <w:rPr>
          <w:rFonts w:ascii="Inconsolata" w:eastAsia="Times New Roman" w:hAnsi="Inconsolata" w:cs="Times New Roman"/>
          <w:color w:val="000000"/>
          <w:sz w:val="16"/>
          <w:szCs w:val="21"/>
        </w:rPr>
        <w:t>remove</w:t>
      </w: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_</w:t>
      </w:r>
      <w:proofErr w:type="gramStart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column</w:t>
      </w:r>
      <w:proofErr w:type="spellEnd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:products</w:t>
      </w:r>
      <w:proofErr w:type="gramEnd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, :</w:t>
      </w:r>
      <w:proofErr w:type="spellStart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test_num</w:t>
      </w:r>
      <w:proofErr w:type="spellEnd"/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>, :</w:t>
      </w:r>
      <w:r w:rsidRPr="00BE31A4">
        <w:rPr>
          <w:rFonts w:ascii="Inconsolata" w:eastAsia="Times New Roman" w:hAnsi="Inconsolata" w:cs="Times New Roman"/>
          <w:color w:val="000000"/>
          <w:sz w:val="16"/>
          <w:szCs w:val="21"/>
        </w:rPr>
        <w:t>integer</w:t>
      </w:r>
    </w:p>
    <w:p w14:paraId="06CCD2CD" w14:textId="6A89DBBF" w:rsidR="000B6949" w:rsidRPr="000B6949" w:rsidRDefault="000B6949" w:rsidP="000B6949">
      <w:pPr>
        <w:shd w:val="clear" w:color="auto" w:fill="FFFFFF"/>
        <w:rPr>
          <w:rFonts w:ascii="Inconsolata" w:eastAsia="Times New Roman" w:hAnsi="Inconsolata" w:cs="Times New Roman"/>
          <w:color w:val="AF00DB"/>
          <w:sz w:val="16"/>
          <w:szCs w:val="21"/>
        </w:rPr>
      </w:pPr>
      <w:r w:rsidRPr="00B22C9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</w:t>
      </w: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  <w:r w:rsidR="00BC7CFB">
        <w:rPr>
          <w:rFonts w:ascii="Inconsolata" w:eastAsia="Times New Roman" w:hAnsi="Inconsolata" w:cs="Times New Roman"/>
          <w:color w:val="AF00DB"/>
          <w:sz w:val="16"/>
          <w:szCs w:val="21"/>
        </w:rPr>
        <w:t xml:space="preserve">; </w:t>
      </w:r>
      <w:r w:rsidRPr="00B22C9B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</w:p>
    <w:p w14:paraId="11020841" w14:textId="77777777" w:rsidR="00850F72" w:rsidRDefault="00850F72" w:rsidP="00850F7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884AF4A" wp14:editId="1545A418">
                <wp:extent cx="2312670" cy="0"/>
                <wp:effectExtent l="0" t="0" r="0" b="0"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A942C38" id="Straight Connector 9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8yuufxgEAAOE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EFA613E" w14:textId="38DD4FED" w:rsidR="005B2CC9" w:rsidRDefault="005B2CC9" w:rsidP="006E61E6">
      <w:pPr>
        <w:pStyle w:val="ListParagraph"/>
        <w:numPr>
          <w:ilvl w:val="1"/>
          <w:numId w:val="4"/>
        </w:numPr>
      </w:pPr>
      <w:r>
        <w:t>Migration – add/</w:t>
      </w:r>
      <w:r>
        <w:t>change</w:t>
      </w:r>
      <w:r>
        <w:t xml:space="preserve"> </w:t>
      </w:r>
      <w:r>
        <w:t>table</w:t>
      </w:r>
    </w:p>
    <w:p w14:paraId="16718D33" w14:textId="77777777" w:rsidR="005B2CC9" w:rsidRPr="00FA12E6" w:rsidRDefault="005B2CC9" w:rsidP="005B2CC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99FFA1A" wp14:editId="794A6D9E">
                <wp:extent cx="2312670" cy="0"/>
                <wp:effectExtent l="0" t="0" r="0" b="0"/>
                <wp:docPr id="101" name="Straight Connector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7CDAF0A" id="Straight Connector 10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A4DCC95" w14:textId="77777777" w:rsidR="005B2CC9" w:rsidRPr="00133F5C" w:rsidRDefault="005B2CC9" w:rsidP="005B2CC9">
      <w:pPr>
        <w:pStyle w:val="code"/>
        <w:rPr>
          <w:color w:val="00B050"/>
        </w:rPr>
      </w:pPr>
      <w:r>
        <w:rPr>
          <w:color w:val="00B050"/>
        </w:rPr>
        <w:t># add a table</w:t>
      </w:r>
    </w:p>
    <w:p w14:paraId="75AE68FC" w14:textId="77777777" w:rsidR="005B2CC9" w:rsidRDefault="005B2CC9" w:rsidP="005B2CC9">
      <w:pPr>
        <w:pStyle w:val="code"/>
        <w:rPr>
          <w:color w:val="000000"/>
        </w:rPr>
      </w:pPr>
      <w:r>
        <w:rPr>
          <w:color w:val="000000"/>
        </w:rPr>
        <w:t xml:space="preserve">rails g migration </w:t>
      </w:r>
      <w:proofErr w:type="spellStart"/>
      <w:r>
        <w:rPr>
          <w:color w:val="000000"/>
        </w:rPr>
        <w:t>CreateUsers</w:t>
      </w:r>
      <w:proofErr w:type="spellEnd"/>
      <w:r>
        <w:rPr>
          <w:color w:val="000000"/>
        </w:rPr>
        <w:t xml:space="preserve"> name</w:t>
      </w:r>
    </w:p>
    <w:p w14:paraId="3EFE8B3A" w14:textId="77777777" w:rsidR="005B2CC9" w:rsidRPr="00133F5C" w:rsidRDefault="005B2CC9" w:rsidP="005B2CC9">
      <w:pPr>
        <w:pStyle w:val="code"/>
        <w:rPr>
          <w:color w:val="00B050"/>
        </w:rPr>
      </w:pPr>
      <w:r>
        <w:rPr>
          <w:color w:val="00B050"/>
        </w:rPr>
        <w:t>#</w:t>
      </w:r>
      <w:proofErr w:type="gramStart"/>
      <w:r>
        <w:rPr>
          <w:color w:val="00B050"/>
        </w:rPr>
        <w:t xml:space="preserve"> ..</w:t>
      </w:r>
      <w:proofErr w:type="gramEnd"/>
      <w:r>
        <w:rPr>
          <w:color w:val="00B050"/>
        </w:rPr>
        <w:t>/</w:t>
      </w:r>
      <w:proofErr w:type="spellStart"/>
      <w:r>
        <w:rPr>
          <w:color w:val="00B050"/>
        </w:rPr>
        <w:t>create_users.rb</w:t>
      </w:r>
      <w:proofErr w:type="spellEnd"/>
    </w:p>
    <w:p w14:paraId="462FF754" w14:textId="77777777" w:rsidR="005B2CC9" w:rsidRPr="00954FBB" w:rsidRDefault="005B2CC9" w:rsidP="005B2CC9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954FBB">
        <w:rPr>
          <w:rFonts w:ascii="Inconsolata" w:eastAsia="Times New Roman" w:hAnsi="Inconsolata" w:cs="Times New Roman"/>
          <w:color w:val="AF00DB"/>
          <w:sz w:val="16"/>
          <w:szCs w:val="21"/>
        </w:rPr>
        <w:t>class</w:t>
      </w:r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proofErr w:type="spellStart"/>
      <w:r w:rsidRPr="00954FBB">
        <w:rPr>
          <w:rFonts w:ascii="Inconsolata" w:eastAsia="Times New Roman" w:hAnsi="Inconsolata" w:cs="Times New Roman"/>
          <w:color w:val="267F99"/>
          <w:sz w:val="16"/>
          <w:szCs w:val="21"/>
        </w:rPr>
        <w:t>CreateUsers</w:t>
      </w:r>
      <w:proofErr w:type="spellEnd"/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&lt; </w:t>
      </w:r>
      <w:proofErr w:type="spellStart"/>
      <w:proofErr w:type="gramStart"/>
      <w:r w:rsidRPr="00954FBB">
        <w:rPr>
          <w:rFonts w:ascii="Inconsolata" w:eastAsia="Times New Roman" w:hAnsi="Inconsolata" w:cs="Times New Roman"/>
          <w:color w:val="267F99"/>
          <w:sz w:val="16"/>
          <w:szCs w:val="21"/>
        </w:rPr>
        <w:t>ActiveRecord</w:t>
      </w:r>
      <w:proofErr w:type="spellEnd"/>
      <w:r w:rsidRPr="00954FBB">
        <w:rPr>
          <w:rFonts w:ascii="Inconsolata" w:eastAsia="Times New Roman" w:hAnsi="Inconsolata" w:cs="Times New Roman"/>
          <w:color w:val="267F99"/>
          <w:sz w:val="16"/>
          <w:szCs w:val="21"/>
        </w:rPr>
        <w:t>::</w:t>
      </w:r>
      <w:proofErr w:type="gramEnd"/>
      <w:r w:rsidRPr="00954FBB">
        <w:rPr>
          <w:rFonts w:ascii="Inconsolata" w:eastAsia="Times New Roman" w:hAnsi="Inconsolata" w:cs="Times New Roman"/>
          <w:color w:val="267F99"/>
          <w:sz w:val="16"/>
          <w:szCs w:val="21"/>
        </w:rPr>
        <w:t>Migration</w:t>
      </w:r>
    </w:p>
    <w:p w14:paraId="39302164" w14:textId="77777777" w:rsidR="005B2CC9" w:rsidRPr="00954FBB" w:rsidRDefault="005B2CC9" w:rsidP="005B2CC9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</w:t>
      </w:r>
      <w:r w:rsidRPr="00954FBB">
        <w:rPr>
          <w:rFonts w:ascii="Inconsolata" w:eastAsia="Times New Roman" w:hAnsi="Inconsolata" w:cs="Times New Roman"/>
          <w:color w:val="AF00DB"/>
          <w:sz w:val="16"/>
          <w:szCs w:val="21"/>
        </w:rPr>
        <w:t>def</w:t>
      </w:r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954FBB">
        <w:rPr>
          <w:rFonts w:ascii="Inconsolata" w:eastAsia="Times New Roman" w:hAnsi="Inconsolata" w:cs="Times New Roman"/>
          <w:color w:val="795E26"/>
          <w:sz w:val="16"/>
          <w:szCs w:val="21"/>
        </w:rPr>
        <w:t>change</w:t>
      </w:r>
    </w:p>
    <w:p w14:paraId="067DC4EF" w14:textId="77777777" w:rsidR="005B2CC9" w:rsidRPr="00954FBB" w:rsidRDefault="005B2CC9" w:rsidP="005B2CC9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    </w:t>
      </w:r>
      <w:proofErr w:type="spellStart"/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>create_</w:t>
      </w:r>
      <w:proofErr w:type="gramStart"/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>table</w:t>
      </w:r>
      <w:proofErr w:type="spellEnd"/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:users</w:t>
      </w:r>
      <w:proofErr w:type="gramEnd"/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</w:t>
      </w:r>
      <w:r w:rsidRPr="00954FBB">
        <w:rPr>
          <w:rFonts w:ascii="Inconsolata" w:eastAsia="Times New Roman" w:hAnsi="Inconsolata" w:cs="Times New Roman"/>
          <w:color w:val="AF00DB"/>
          <w:sz w:val="16"/>
          <w:szCs w:val="21"/>
        </w:rPr>
        <w:t>do</w:t>
      </w:r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|</w:t>
      </w:r>
      <w:r w:rsidRPr="00954FBB">
        <w:rPr>
          <w:rFonts w:ascii="Inconsolata" w:eastAsia="Times New Roman" w:hAnsi="Inconsolata" w:cs="Times New Roman"/>
          <w:color w:val="001080"/>
          <w:sz w:val="16"/>
          <w:szCs w:val="21"/>
        </w:rPr>
        <w:t>t</w:t>
      </w:r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>|</w:t>
      </w:r>
    </w:p>
    <w:p w14:paraId="21F8C2DE" w14:textId="77777777" w:rsidR="005B2CC9" w:rsidRPr="00954FBB" w:rsidRDefault="005B2CC9" w:rsidP="005B2CC9">
      <w:pPr>
        <w:shd w:val="clear" w:color="auto" w:fill="FFFFFF"/>
        <w:rPr>
          <w:rFonts w:ascii="Inconsolata" w:eastAsia="Times New Roman" w:hAnsi="Inconsolata" w:cs="Times New Roman"/>
          <w:color w:val="000000"/>
          <w:sz w:val="16"/>
          <w:szCs w:val="21"/>
        </w:rPr>
      </w:pPr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        </w:t>
      </w:r>
      <w:proofErr w:type="spellStart"/>
      <w:proofErr w:type="gramStart"/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>t.string</w:t>
      </w:r>
      <w:proofErr w:type="spellEnd"/>
      <w:proofErr w:type="gramEnd"/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:name</w:t>
      </w:r>
    </w:p>
    <w:p w14:paraId="0F6312A1" w14:textId="5D133E3A" w:rsidR="005201BF" w:rsidRPr="005201BF" w:rsidRDefault="005B2CC9" w:rsidP="005201BF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954FBB">
        <w:rPr>
          <w:rFonts w:ascii="Inconsolata" w:eastAsia="Times New Roman" w:hAnsi="Inconsolata" w:cs="Times New Roman"/>
          <w:color w:val="000000"/>
          <w:sz w:val="16"/>
          <w:szCs w:val="21"/>
        </w:rPr>
        <w:t xml:space="preserve">        </w:t>
      </w:r>
      <w:r w:rsidRPr="00954FBB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  <w:r w:rsidR="00BC7CFB">
        <w:rPr>
          <w:rFonts w:ascii="Inconsolata" w:eastAsia="Times New Roman" w:hAnsi="Inconsolata" w:cs="Times New Roman"/>
          <w:color w:val="AF00DB"/>
          <w:sz w:val="16"/>
          <w:szCs w:val="21"/>
        </w:rPr>
        <w:t xml:space="preserve">; </w:t>
      </w:r>
      <w:r w:rsidRPr="00954FBB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  <w:r w:rsidR="00BC7CFB">
        <w:rPr>
          <w:rFonts w:ascii="Inconsolata" w:eastAsia="Times New Roman" w:hAnsi="Inconsolata" w:cs="Times New Roman"/>
          <w:color w:val="AF00DB"/>
          <w:sz w:val="16"/>
          <w:szCs w:val="21"/>
        </w:rPr>
        <w:t xml:space="preserve">; </w:t>
      </w:r>
      <w:r w:rsidRPr="00954FBB">
        <w:rPr>
          <w:rFonts w:ascii="Inconsolata" w:eastAsia="Times New Roman" w:hAnsi="Inconsolata" w:cs="Times New Roman"/>
          <w:color w:val="AF00DB"/>
          <w:sz w:val="16"/>
          <w:szCs w:val="21"/>
        </w:rPr>
        <w:t>end</w:t>
      </w:r>
    </w:p>
    <w:p w14:paraId="7F2E5A78" w14:textId="4A9D1C14" w:rsidR="00487D4C" w:rsidRDefault="00487D4C" w:rsidP="005B2CC9">
      <w:pPr>
        <w:shd w:val="clear" w:color="auto" w:fill="FFFFFF"/>
        <w:rPr>
          <w:rFonts w:ascii="Inconsolata" w:eastAsia="Times New Roman" w:hAnsi="Inconsolata" w:cs="Times New Roman"/>
          <w:color w:val="AF00DB"/>
          <w:sz w:val="16"/>
          <w:szCs w:val="21"/>
        </w:rPr>
      </w:pPr>
    </w:p>
    <w:p w14:paraId="2AD343EA" w14:textId="7807656F" w:rsidR="00B30300" w:rsidRDefault="00B30300" w:rsidP="00B30300">
      <w:pPr>
        <w:shd w:val="clear" w:color="auto" w:fill="FFFFFF"/>
        <w:rPr>
          <w:rFonts w:ascii="Inconsolata" w:hAnsi="Inconsolata"/>
          <w:color w:val="008000"/>
          <w:sz w:val="16"/>
          <w:szCs w:val="21"/>
        </w:rPr>
      </w:pPr>
      <w:r w:rsidRPr="00B30300">
        <w:rPr>
          <w:rFonts w:ascii="Inconsolata" w:hAnsi="Inconsolata"/>
          <w:color w:val="008000"/>
          <w:sz w:val="16"/>
          <w:szCs w:val="21"/>
        </w:rPr>
        <w:t xml:space="preserve"># </w:t>
      </w:r>
      <w:proofErr w:type="spellStart"/>
      <w:r w:rsidRPr="00B30300">
        <w:rPr>
          <w:rFonts w:ascii="Inconsolata" w:hAnsi="Inconsolata"/>
          <w:color w:val="008000"/>
          <w:sz w:val="16"/>
          <w:szCs w:val="21"/>
        </w:rPr>
        <w:t>changa</w:t>
      </w:r>
      <w:proofErr w:type="spellEnd"/>
      <w:r w:rsidRPr="00B30300">
        <w:rPr>
          <w:rFonts w:ascii="Inconsolata" w:hAnsi="Inconsolata"/>
          <w:color w:val="008000"/>
          <w:sz w:val="16"/>
          <w:szCs w:val="21"/>
        </w:rPr>
        <w:t xml:space="preserve"> table</w:t>
      </w:r>
    </w:p>
    <w:p w14:paraId="4ECB4165" w14:textId="43A704FF" w:rsidR="00B30300" w:rsidRPr="00B30300" w:rsidRDefault="00B30300" w:rsidP="00B30300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>
        <w:rPr>
          <w:rFonts w:ascii="Inconsolata" w:hAnsi="Inconsolata"/>
          <w:color w:val="000000"/>
          <w:sz w:val="16"/>
          <w:szCs w:val="21"/>
        </w:rPr>
        <w:t>…</w:t>
      </w:r>
    </w:p>
    <w:p w14:paraId="05E12261" w14:textId="77777777" w:rsidR="00B30300" w:rsidRPr="00B30300" w:rsidRDefault="00B30300" w:rsidP="00B30300">
      <w:pPr>
        <w:shd w:val="clear" w:color="auto" w:fill="FFFFFF"/>
        <w:ind w:left="144"/>
        <w:rPr>
          <w:rFonts w:ascii="Inconsolata" w:hAnsi="Inconsolata"/>
          <w:color w:val="000000"/>
          <w:sz w:val="16"/>
          <w:szCs w:val="21"/>
        </w:rPr>
      </w:pPr>
      <w:proofErr w:type="spellStart"/>
      <w:r w:rsidRPr="00B30300">
        <w:rPr>
          <w:rFonts w:ascii="Inconsolata" w:hAnsi="Inconsolata"/>
          <w:color w:val="000000"/>
          <w:sz w:val="16"/>
          <w:szCs w:val="21"/>
        </w:rPr>
        <w:t>change_</w:t>
      </w:r>
      <w:proofErr w:type="gramStart"/>
      <w:r w:rsidRPr="00B30300">
        <w:rPr>
          <w:rFonts w:ascii="Inconsolata" w:hAnsi="Inconsolata"/>
          <w:color w:val="000000"/>
          <w:sz w:val="16"/>
          <w:szCs w:val="21"/>
        </w:rPr>
        <w:t>table</w:t>
      </w:r>
      <w:proofErr w:type="spellEnd"/>
      <w:r w:rsidRPr="00B30300">
        <w:rPr>
          <w:rFonts w:ascii="Inconsolata" w:hAnsi="Inconsolata"/>
          <w:color w:val="000000"/>
          <w:sz w:val="16"/>
          <w:szCs w:val="21"/>
        </w:rPr>
        <w:t xml:space="preserve"> :products</w:t>
      </w:r>
      <w:proofErr w:type="gramEnd"/>
      <w:r w:rsidRPr="00B30300">
        <w:rPr>
          <w:rFonts w:ascii="Inconsolata" w:hAnsi="Inconsolata"/>
          <w:color w:val="000000"/>
          <w:sz w:val="16"/>
          <w:szCs w:val="21"/>
        </w:rPr>
        <w:t xml:space="preserve"> </w:t>
      </w:r>
      <w:r w:rsidRPr="00B30300">
        <w:rPr>
          <w:rFonts w:ascii="Inconsolata" w:hAnsi="Inconsolata"/>
          <w:color w:val="AF00DB"/>
          <w:sz w:val="16"/>
          <w:szCs w:val="21"/>
        </w:rPr>
        <w:t>do</w:t>
      </w:r>
      <w:r w:rsidRPr="00B30300">
        <w:rPr>
          <w:rFonts w:ascii="Inconsolata" w:hAnsi="Inconsolata"/>
          <w:color w:val="000000"/>
          <w:sz w:val="16"/>
          <w:szCs w:val="21"/>
        </w:rPr>
        <w:t xml:space="preserve"> |</w:t>
      </w:r>
      <w:r w:rsidRPr="00B30300">
        <w:rPr>
          <w:rFonts w:ascii="Inconsolata" w:hAnsi="Inconsolata"/>
          <w:color w:val="001080"/>
          <w:sz w:val="16"/>
          <w:szCs w:val="21"/>
        </w:rPr>
        <w:t>t</w:t>
      </w:r>
      <w:r w:rsidRPr="00B30300">
        <w:rPr>
          <w:rFonts w:ascii="Inconsolata" w:hAnsi="Inconsolata"/>
          <w:color w:val="000000"/>
          <w:sz w:val="16"/>
          <w:szCs w:val="21"/>
        </w:rPr>
        <w:t>|</w:t>
      </w:r>
    </w:p>
    <w:p w14:paraId="28F0A9D3" w14:textId="77777777" w:rsidR="00B30300" w:rsidRPr="00B30300" w:rsidRDefault="00B30300" w:rsidP="00B30300">
      <w:pPr>
        <w:shd w:val="clear" w:color="auto" w:fill="FFFFFF"/>
        <w:ind w:left="144"/>
        <w:rPr>
          <w:rFonts w:ascii="Inconsolata" w:hAnsi="Inconsolata"/>
          <w:color w:val="000000"/>
          <w:sz w:val="16"/>
          <w:szCs w:val="21"/>
        </w:rPr>
      </w:pPr>
      <w:r w:rsidRPr="00B30300">
        <w:rPr>
          <w:rFonts w:ascii="Inconsolata" w:hAnsi="Inconsolata"/>
          <w:color w:val="000000"/>
          <w:sz w:val="16"/>
          <w:szCs w:val="21"/>
        </w:rPr>
        <w:t xml:space="preserve">    </w:t>
      </w:r>
      <w:proofErr w:type="spellStart"/>
      <w:proofErr w:type="gramStart"/>
      <w:r w:rsidRPr="00B30300">
        <w:rPr>
          <w:rFonts w:ascii="Inconsolata" w:hAnsi="Inconsolata"/>
          <w:color w:val="000000"/>
          <w:sz w:val="16"/>
          <w:szCs w:val="21"/>
        </w:rPr>
        <w:t>t.remove</w:t>
      </w:r>
      <w:proofErr w:type="spellEnd"/>
      <w:proofErr w:type="gramEnd"/>
      <w:r w:rsidRPr="00B30300">
        <w:rPr>
          <w:rFonts w:ascii="Inconsolata" w:hAnsi="Inconsolata"/>
          <w:color w:val="000000"/>
          <w:sz w:val="16"/>
          <w:szCs w:val="21"/>
        </w:rPr>
        <w:t xml:space="preserve"> :description, :name</w:t>
      </w:r>
    </w:p>
    <w:p w14:paraId="33AFBB2D" w14:textId="77777777" w:rsidR="00B30300" w:rsidRPr="00B30300" w:rsidRDefault="00B30300" w:rsidP="00B30300">
      <w:pPr>
        <w:shd w:val="clear" w:color="auto" w:fill="FFFFFF"/>
        <w:ind w:left="144"/>
        <w:rPr>
          <w:rFonts w:ascii="Inconsolata" w:hAnsi="Inconsolata"/>
          <w:color w:val="000000"/>
          <w:sz w:val="16"/>
          <w:szCs w:val="21"/>
        </w:rPr>
      </w:pPr>
      <w:r w:rsidRPr="00B30300">
        <w:rPr>
          <w:rFonts w:ascii="Inconsolata" w:hAnsi="Inconsolata"/>
          <w:color w:val="000000"/>
          <w:sz w:val="16"/>
          <w:szCs w:val="21"/>
        </w:rPr>
        <w:t xml:space="preserve">    </w:t>
      </w:r>
      <w:proofErr w:type="spellStart"/>
      <w:proofErr w:type="gramStart"/>
      <w:r w:rsidRPr="00B30300">
        <w:rPr>
          <w:rFonts w:ascii="Inconsolata" w:hAnsi="Inconsolata"/>
          <w:color w:val="000000"/>
          <w:sz w:val="16"/>
          <w:szCs w:val="21"/>
        </w:rPr>
        <w:t>t.string</w:t>
      </w:r>
      <w:proofErr w:type="spellEnd"/>
      <w:proofErr w:type="gramEnd"/>
      <w:r w:rsidRPr="00B30300">
        <w:rPr>
          <w:rFonts w:ascii="Inconsolata" w:hAnsi="Inconsolata"/>
          <w:color w:val="000000"/>
          <w:sz w:val="16"/>
          <w:szCs w:val="21"/>
        </w:rPr>
        <w:t xml:space="preserve"> :</w:t>
      </w:r>
      <w:proofErr w:type="spellStart"/>
      <w:r w:rsidRPr="00B30300">
        <w:rPr>
          <w:rFonts w:ascii="Inconsolata" w:hAnsi="Inconsolata"/>
          <w:color w:val="000000"/>
          <w:sz w:val="16"/>
          <w:szCs w:val="21"/>
        </w:rPr>
        <w:t>part_number</w:t>
      </w:r>
      <w:proofErr w:type="spellEnd"/>
    </w:p>
    <w:p w14:paraId="77AC77AC" w14:textId="77777777" w:rsidR="00B30300" w:rsidRPr="00B30300" w:rsidRDefault="00B30300" w:rsidP="00B30300">
      <w:pPr>
        <w:shd w:val="clear" w:color="auto" w:fill="FFFFFF"/>
        <w:ind w:left="144"/>
        <w:rPr>
          <w:rFonts w:ascii="Inconsolata" w:hAnsi="Inconsolata"/>
          <w:color w:val="000000"/>
          <w:sz w:val="16"/>
          <w:szCs w:val="21"/>
        </w:rPr>
      </w:pPr>
      <w:r w:rsidRPr="00B30300">
        <w:rPr>
          <w:rFonts w:ascii="Inconsolata" w:hAnsi="Inconsolata"/>
          <w:color w:val="000000"/>
          <w:sz w:val="16"/>
          <w:szCs w:val="21"/>
        </w:rPr>
        <w:t xml:space="preserve">    </w:t>
      </w:r>
      <w:proofErr w:type="spellStart"/>
      <w:proofErr w:type="gramStart"/>
      <w:r w:rsidRPr="00B30300">
        <w:rPr>
          <w:rFonts w:ascii="Inconsolata" w:hAnsi="Inconsolata"/>
          <w:color w:val="000000"/>
          <w:sz w:val="16"/>
          <w:szCs w:val="21"/>
        </w:rPr>
        <w:t>t.index</w:t>
      </w:r>
      <w:proofErr w:type="spellEnd"/>
      <w:proofErr w:type="gramEnd"/>
      <w:r w:rsidRPr="00B30300">
        <w:rPr>
          <w:rFonts w:ascii="Inconsolata" w:hAnsi="Inconsolata"/>
          <w:color w:val="000000"/>
          <w:sz w:val="16"/>
          <w:szCs w:val="21"/>
        </w:rPr>
        <w:t xml:space="preserve"> :</w:t>
      </w:r>
      <w:proofErr w:type="spellStart"/>
      <w:r w:rsidRPr="00B30300">
        <w:rPr>
          <w:rFonts w:ascii="Inconsolata" w:hAnsi="Inconsolata"/>
          <w:color w:val="000000"/>
          <w:sz w:val="16"/>
          <w:szCs w:val="21"/>
        </w:rPr>
        <w:t>part_number</w:t>
      </w:r>
      <w:proofErr w:type="spellEnd"/>
    </w:p>
    <w:p w14:paraId="2E7808E2" w14:textId="77777777" w:rsidR="00B30300" w:rsidRPr="00B30300" w:rsidRDefault="00B30300" w:rsidP="00B30300">
      <w:pPr>
        <w:shd w:val="clear" w:color="auto" w:fill="FFFFFF"/>
        <w:ind w:left="144"/>
        <w:rPr>
          <w:rFonts w:ascii="Inconsolata" w:hAnsi="Inconsolata"/>
          <w:color w:val="000000"/>
          <w:sz w:val="16"/>
          <w:szCs w:val="21"/>
        </w:rPr>
      </w:pPr>
      <w:r w:rsidRPr="00B30300">
        <w:rPr>
          <w:rFonts w:ascii="Inconsolata" w:hAnsi="Inconsolata"/>
          <w:color w:val="000000"/>
          <w:sz w:val="16"/>
          <w:szCs w:val="21"/>
        </w:rPr>
        <w:t xml:space="preserve">    </w:t>
      </w:r>
      <w:proofErr w:type="spellStart"/>
      <w:proofErr w:type="gramStart"/>
      <w:r w:rsidRPr="00B30300">
        <w:rPr>
          <w:rFonts w:ascii="Inconsolata" w:hAnsi="Inconsolata"/>
          <w:color w:val="000000"/>
          <w:sz w:val="16"/>
          <w:szCs w:val="21"/>
        </w:rPr>
        <w:t>t.rename</w:t>
      </w:r>
      <w:proofErr w:type="spellEnd"/>
      <w:proofErr w:type="gramEnd"/>
      <w:r w:rsidRPr="00B30300">
        <w:rPr>
          <w:rFonts w:ascii="Inconsolata" w:hAnsi="Inconsolata"/>
          <w:color w:val="000000"/>
          <w:sz w:val="16"/>
          <w:szCs w:val="21"/>
        </w:rPr>
        <w:t xml:space="preserve"> :</w:t>
      </w:r>
      <w:proofErr w:type="spellStart"/>
      <w:r w:rsidRPr="00B30300">
        <w:rPr>
          <w:rFonts w:ascii="Inconsolata" w:hAnsi="Inconsolata"/>
          <w:color w:val="000000"/>
          <w:sz w:val="16"/>
          <w:szCs w:val="21"/>
        </w:rPr>
        <w:t>partcode</w:t>
      </w:r>
      <w:proofErr w:type="spellEnd"/>
      <w:r w:rsidRPr="00B30300">
        <w:rPr>
          <w:rFonts w:ascii="Inconsolata" w:hAnsi="Inconsolata"/>
          <w:color w:val="000000"/>
          <w:sz w:val="16"/>
          <w:szCs w:val="21"/>
        </w:rPr>
        <w:t>, :</w:t>
      </w:r>
      <w:proofErr w:type="spellStart"/>
      <w:r w:rsidRPr="00B30300">
        <w:rPr>
          <w:rFonts w:ascii="Inconsolata" w:hAnsi="Inconsolata"/>
          <w:color w:val="000000"/>
          <w:sz w:val="16"/>
          <w:szCs w:val="21"/>
        </w:rPr>
        <w:t>part_code</w:t>
      </w:r>
      <w:proofErr w:type="spellEnd"/>
    </w:p>
    <w:p w14:paraId="7827F93E" w14:textId="4D730760" w:rsidR="00B30300" w:rsidRPr="00B30300" w:rsidRDefault="00B30300" w:rsidP="00BC7CFB">
      <w:pPr>
        <w:shd w:val="clear" w:color="auto" w:fill="FFFFFF"/>
        <w:ind w:left="144"/>
        <w:rPr>
          <w:rFonts w:ascii="Inconsolata" w:hAnsi="Inconsolata"/>
          <w:color w:val="000000"/>
          <w:sz w:val="16"/>
          <w:szCs w:val="21"/>
        </w:rPr>
      </w:pPr>
      <w:r w:rsidRPr="00B30300">
        <w:rPr>
          <w:rFonts w:ascii="Inconsolata" w:hAnsi="Inconsolata"/>
          <w:color w:val="AF00DB"/>
          <w:sz w:val="16"/>
          <w:szCs w:val="21"/>
        </w:rPr>
        <w:t>end</w:t>
      </w:r>
      <w:r w:rsidR="00BC7CFB">
        <w:rPr>
          <w:rFonts w:ascii="Inconsolata" w:hAnsi="Inconsolata"/>
          <w:color w:val="AF00DB"/>
          <w:sz w:val="16"/>
          <w:szCs w:val="21"/>
        </w:rPr>
        <w:t xml:space="preserve">; </w:t>
      </w:r>
      <w:r>
        <w:rPr>
          <w:rFonts w:ascii="Inconsolata" w:hAnsi="Inconsolata"/>
          <w:color w:val="000000"/>
          <w:sz w:val="16"/>
          <w:szCs w:val="21"/>
        </w:rPr>
        <w:t>…</w:t>
      </w:r>
    </w:p>
    <w:p w14:paraId="084AFD78" w14:textId="415263F7" w:rsidR="00B30300" w:rsidRDefault="00B30300" w:rsidP="005B2CC9">
      <w:pPr>
        <w:shd w:val="clear" w:color="auto" w:fill="FFFFFF"/>
        <w:rPr>
          <w:rFonts w:ascii="Inconsolata" w:eastAsia="Times New Roman" w:hAnsi="Inconsolata" w:cs="Times New Roman"/>
          <w:color w:val="AF00DB"/>
          <w:sz w:val="16"/>
          <w:szCs w:val="21"/>
        </w:rPr>
      </w:pPr>
    </w:p>
    <w:p w14:paraId="5A119686" w14:textId="08C880F3" w:rsidR="00B30300" w:rsidRDefault="00B30300" w:rsidP="00B30300">
      <w:pPr>
        <w:shd w:val="clear" w:color="auto" w:fill="FFFFFF"/>
        <w:rPr>
          <w:rFonts w:ascii="Inconsolata" w:hAnsi="Inconsolata"/>
          <w:color w:val="008000"/>
          <w:sz w:val="16"/>
          <w:szCs w:val="21"/>
        </w:rPr>
      </w:pPr>
      <w:r w:rsidRPr="00B30300">
        <w:rPr>
          <w:rFonts w:ascii="Inconsolata" w:hAnsi="Inconsolata"/>
          <w:color w:val="008000"/>
          <w:sz w:val="16"/>
          <w:szCs w:val="21"/>
        </w:rPr>
        <w:t xml:space="preserve"># </w:t>
      </w:r>
      <w:proofErr w:type="spellStart"/>
      <w:r w:rsidRPr="00B30300">
        <w:rPr>
          <w:rFonts w:ascii="Inconsolata" w:hAnsi="Inconsolata"/>
          <w:color w:val="008000"/>
          <w:sz w:val="16"/>
          <w:szCs w:val="21"/>
        </w:rPr>
        <w:t>changa</w:t>
      </w:r>
      <w:proofErr w:type="spellEnd"/>
      <w:r w:rsidRPr="00B30300">
        <w:rPr>
          <w:rFonts w:ascii="Inconsolata" w:hAnsi="Inconsolata"/>
          <w:color w:val="008000"/>
          <w:sz w:val="16"/>
          <w:szCs w:val="21"/>
        </w:rPr>
        <w:t xml:space="preserve"> </w:t>
      </w:r>
      <w:r>
        <w:rPr>
          <w:rFonts w:ascii="Inconsolata" w:hAnsi="Inconsolata"/>
          <w:color w:val="008000"/>
          <w:sz w:val="16"/>
          <w:szCs w:val="21"/>
        </w:rPr>
        <w:t>column, =&gt;</w:t>
      </w:r>
      <w:proofErr w:type="spellStart"/>
      <w:r>
        <w:rPr>
          <w:rFonts w:ascii="Inconsolata" w:hAnsi="Inconsolata"/>
          <w:color w:val="008000"/>
          <w:sz w:val="16"/>
          <w:szCs w:val="21"/>
        </w:rPr>
        <w:t>interger</w:t>
      </w:r>
      <w:proofErr w:type="spellEnd"/>
    </w:p>
    <w:p w14:paraId="6FC87C67" w14:textId="77777777" w:rsidR="00B30300" w:rsidRPr="00B30300" w:rsidRDefault="00B30300" w:rsidP="00B30300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>
        <w:rPr>
          <w:rFonts w:ascii="Inconsolata" w:hAnsi="Inconsolata"/>
          <w:color w:val="000000"/>
          <w:sz w:val="16"/>
          <w:szCs w:val="21"/>
        </w:rPr>
        <w:t>…</w:t>
      </w:r>
    </w:p>
    <w:p w14:paraId="10D1C224" w14:textId="39D5AFE0" w:rsidR="00B30300" w:rsidRPr="00B22C9B" w:rsidRDefault="00B30300" w:rsidP="005B2CC9">
      <w:pPr>
        <w:shd w:val="clear" w:color="auto" w:fill="FFFFFF"/>
        <w:rPr>
          <w:rFonts w:ascii="Inconsolata" w:eastAsia="Times New Roman" w:hAnsi="Inconsolata" w:cs="Times New Roman" w:hint="eastAsia"/>
          <w:color w:val="AF00DB"/>
          <w:sz w:val="16"/>
          <w:szCs w:val="21"/>
        </w:rPr>
      </w:pPr>
      <w:proofErr w:type="spellStart"/>
      <w:r w:rsidRPr="00B30300">
        <w:rPr>
          <w:rFonts w:ascii="Inconsolata" w:hAnsi="Inconsolata"/>
          <w:color w:val="000000"/>
          <w:sz w:val="16"/>
          <w:szCs w:val="21"/>
        </w:rPr>
        <w:t>change_</w:t>
      </w:r>
      <w:proofErr w:type="gramStart"/>
      <w:r w:rsidRPr="00B30300">
        <w:rPr>
          <w:rFonts w:ascii="Inconsolata" w:hAnsi="Inconsolata"/>
          <w:color w:val="000000"/>
          <w:sz w:val="16"/>
          <w:szCs w:val="21"/>
        </w:rPr>
        <w:t>column</w:t>
      </w:r>
      <w:proofErr w:type="spellEnd"/>
      <w:r w:rsidRPr="00B30300">
        <w:rPr>
          <w:rFonts w:ascii="Inconsolata" w:hAnsi="Inconsolata"/>
          <w:color w:val="000000"/>
          <w:sz w:val="16"/>
          <w:szCs w:val="21"/>
        </w:rPr>
        <w:t xml:space="preserve"> :products</w:t>
      </w:r>
      <w:proofErr w:type="gramEnd"/>
      <w:r w:rsidRPr="00B30300">
        <w:rPr>
          <w:rFonts w:ascii="Inconsolata" w:hAnsi="Inconsolata"/>
          <w:color w:val="000000"/>
          <w:sz w:val="16"/>
          <w:szCs w:val="21"/>
        </w:rPr>
        <w:t>, :</w:t>
      </w:r>
      <w:proofErr w:type="spellStart"/>
      <w:r w:rsidRPr="00B30300">
        <w:rPr>
          <w:rFonts w:ascii="Inconsolata" w:hAnsi="Inconsolata"/>
          <w:color w:val="000000"/>
          <w:sz w:val="16"/>
          <w:szCs w:val="21"/>
        </w:rPr>
        <w:t>part_number</w:t>
      </w:r>
      <w:proofErr w:type="spellEnd"/>
      <w:r w:rsidRPr="00B30300">
        <w:rPr>
          <w:rFonts w:ascii="Inconsolata" w:hAnsi="Inconsolata"/>
          <w:color w:val="000000"/>
          <w:sz w:val="16"/>
          <w:szCs w:val="21"/>
        </w:rPr>
        <w:t>, :integer</w:t>
      </w:r>
      <w:r w:rsidR="00BC7CFB">
        <w:rPr>
          <w:rFonts w:ascii="Inconsolata" w:hAnsi="Inconsolata"/>
          <w:color w:val="000000"/>
          <w:sz w:val="16"/>
          <w:szCs w:val="21"/>
        </w:rPr>
        <w:t xml:space="preserve">; </w:t>
      </w:r>
      <w:r>
        <w:rPr>
          <w:rFonts w:ascii="Inconsolata" w:eastAsia="Times New Roman" w:hAnsi="Inconsolata" w:cs="Times New Roman"/>
          <w:color w:val="AF00DB"/>
          <w:sz w:val="16"/>
          <w:szCs w:val="21"/>
        </w:rPr>
        <w:t>…</w:t>
      </w:r>
    </w:p>
    <w:p w14:paraId="7D405F96" w14:textId="77777777" w:rsidR="005B2CC9" w:rsidRDefault="005B2CC9" w:rsidP="005B2CC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75C2CC0" wp14:editId="662DA062">
                <wp:extent cx="2312670" cy="0"/>
                <wp:effectExtent l="0" t="0" r="0" b="0"/>
                <wp:docPr id="102" name="Straight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27804EC" id="Straight Connector 10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IZdR1McBAADj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B24EEE2" w14:textId="41C1EF4A" w:rsidR="00BB425C" w:rsidRDefault="00BB425C" w:rsidP="006E61E6">
      <w:pPr>
        <w:pStyle w:val="ListParagraph"/>
        <w:numPr>
          <w:ilvl w:val="1"/>
          <w:numId w:val="4"/>
        </w:numPr>
      </w:pPr>
      <w:r w:rsidRPr="00BB425C">
        <w:rPr>
          <w:rStyle w:val="codeInLineChar"/>
        </w:rPr>
        <w:t>change</w:t>
      </w:r>
      <w:r>
        <w:t xml:space="preserve"> method</w:t>
      </w:r>
    </w:p>
    <w:p w14:paraId="42ED2433" w14:textId="77777777" w:rsidR="00BB425C" w:rsidRPr="00FA12E6" w:rsidRDefault="00BB425C" w:rsidP="00BB425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D95AEF2" wp14:editId="226569A2">
                <wp:extent cx="2312670" cy="0"/>
                <wp:effectExtent l="0" t="0" r="0" b="0"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AA1176D" id="Straight Connector 10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TxipT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68279D03" w14:textId="0E80588E" w:rsidR="00BB425C" w:rsidRDefault="00BB425C" w:rsidP="00BB425C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add_column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add_index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add_reference</w:t>
      </w:r>
      <w:proofErr w:type="spellEnd"/>
      <w:r>
        <w:rPr>
          <w:rFonts w:ascii="Inconsolata" w:hAnsi="Inconsolata"/>
          <w:color w:val="000000"/>
          <w:sz w:val="16"/>
          <w:szCs w:val="21"/>
        </w:rPr>
        <w:t xml:space="preserve"> </w:t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add_timestamps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add_foreign_key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create_table</w:t>
      </w:r>
      <w:proofErr w:type="spellEnd"/>
    </w:p>
    <w:p w14:paraId="77079659" w14:textId="77777777" w:rsidR="00BB425C" w:rsidRDefault="00BB425C" w:rsidP="00BB425C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create_join_table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drop_table</w:t>
      </w:r>
      <w:proofErr w:type="spellEnd"/>
      <w:r w:rsidRPr="00BB425C">
        <w:rPr>
          <w:rFonts w:ascii="Inconsolata" w:hAnsi="Inconsolata"/>
          <w:color w:val="000000"/>
          <w:sz w:val="16"/>
          <w:szCs w:val="21"/>
        </w:rPr>
        <w:t xml:space="preserve"> (must supply a block)</w:t>
      </w:r>
    </w:p>
    <w:p w14:paraId="3048A82B" w14:textId="6B3F9798" w:rsidR="00BB425C" w:rsidRDefault="00BB425C" w:rsidP="00BB425C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drop_join_table</w:t>
      </w:r>
      <w:proofErr w:type="spellEnd"/>
      <w:r w:rsidRPr="00BB425C">
        <w:rPr>
          <w:rFonts w:ascii="Inconsolata" w:hAnsi="Inconsolata"/>
          <w:color w:val="000000"/>
          <w:sz w:val="16"/>
          <w:szCs w:val="21"/>
        </w:rPr>
        <w:t xml:space="preserve"> (must supply a block) </w:t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remove_timestamps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rename_column</w:t>
      </w:r>
      <w:proofErr w:type="spellEnd"/>
    </w:p>
    <w:p w14:paraId="717018F7" w14:textId="1F9421F5" w:rsidR="00BB425C" w:rsidRPr="00BB425C" w:rsidRDefault="00BB425C" w:rsidP="00BB425C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rename_index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remove_reference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BB425C">
        <w:rPr>
          <w:rFonts w:ascii="Inconsolata" w:hAnsi="Inconsolata"/>
          <w:color w:val="000000"/>
          <w:sz w:val="16"/>
          <w:szCs w:val="21"/>
        </w:rPr>
        <w:t>rename_table</w:t>
      </w:r>
      <w:proofErr w:type="spellEnd"/>
    </w:p>
    <w:p w14:paraId="7905C64F" w14:textId="77777777" w:rsidR="00BB425C" w:rsidRDefault="00BB425C" w:rsidP="00BB425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7923F19" wp14:editId="308B745B">
                <wp:extent cx="2312670" cy="0"/>
                <wp:effectExtent l="0" t="0" r="0" b="0"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7DB0151" id="Straight Connector 10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j+JTgccBAADj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8102B5E" w14:textId="1B613807" w:rsidR="00BB425C" w:rsidRDefault="00AD2C5F" w:rsidP="006E61E6">
      <w:pPr>
        <w:pStyle w:val="ListParagraph"/>
        <w:numPr>
          <w:ilvl w:val="1"/>
          <w:numId w:val="4"/>
        </w:numPr>
      </w:pPr>
      <w:r>
        <w:t>Execute migrate</w:t>
      </w:r>
    </w:p>
    <w:p w14:paraId="5C8FCE93" w14:textId="77777777" w:rsidR="00AD2C5F" w:rsidRPr="00FA12E6" w:rsidRDefault="00AD2C5F" w:rsidP="00AD2C5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944F858" wp14:editId="05F7FA2D">
                <wp:extent cx="2312670" cy="0"/>
                <wp:effectExtent l="0" t="0" r="0" b="0"/>
                <wp:docPr id="107" name="Straight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210E24F" id="Straight Connector 10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xPyreccBAADj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3F4C0FC" w14:textId="38AC2484" w:rsidR="00AD2C5F" w:rsidRDefault="00AD2C5F" w:rsidP="00AD2C5F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AD2C5F">
        <w:rPr>
          <w:rFonts w:ascii="Inconsolata" w:hAnsi="Inconsolata"/>
          <w:color w:val="000000"/>
          <w:sz w:val="16"/>
          <w:szCs w:val="21"/>
        </w:rPr>
        <w:t xml:space="preserve">rails </w:t>
      </w:r>
      <w:proofErr w:type="spellStart"/>
      <w:proofErr w:type="gramStart"/>
      <w:r w:rsidRPr="00AD2C5F">
        <w:rPr>
          <w:rFonts w:ascii="Inconsolata" w:hAnsi="Inconsolata"/>
          <w:color w:val="000000"/>
          <w:sz w:val="16"/>
          <w:szCs w:val="21"/>
        </w:rPr>
        <w:t>db:migrate</w:t>
      </w:r>
      <w:proofErr w:type="spellEnd"/>
      <w:proofErr w:type="gramEnd"/>
      <w:r w:rsidR="001E3F2B">
        <w:rPr>
          <w:rFonts w:ascii="Inconsolata" w:hAnsi="Inconsolata"/>
          <w:color w:val="000000"/>
          <w:sz w:val="16"/>
          <w:szCs w:val="21"/>
        </w:rPr>
        <w:t xml:space="preserve"> </w:t>
      </w:r>
      <w:r w:rsidR="001E3F2B" w:rsidRPr="00AD2C5F">
        <w:rPr>
          <w:rFonts w:ascii="Inconsolata" w:hAnsi="Inconsolata"/>
          <w:color w:val="000000"/>
          <w:sz w:val="16"/>
          <w:szCs w:val="21"/>
        </w:rPr>
        <w:t>VERSION=</w:t>
      </w:r>
      <w:r w:rsidR="001E3F2B">
        <w:rPr>
          <w:rFonts w:ascii="Inconsolata" w:hAnsi="Inconsolata"/>
          <w:color w:val="000000"/>
          <w:sz w:val="16"/>
          <w:szCs w:val="21"/>
        </w:rPr>
        <w:t>&lt;stamp&gt;</w:t>
      </w:r>
      <w:r w:rsidR="001E3F2B">
        <w:rPr>
          <w:rFonts w:ascii="Inconsolata" w:hAnsi="Inconsolata"/>
          <w:color w:val="000000"/>
          <w:sz w:val="16"/>
          <w:szCs w:val="21"/>
        </w:rPr>
        <w:tab/>
      </w:r>
      <w:r w:rsidR="001E3F2B">
        <w:rPr>
          <w:rFonts w:ascii="Inconsolata" w:hAnsi="Inconsolata"/>
          <w:color w:val="000000"/>
          <w:sz w:val="16"/>
          <w:szCs w:val="21"/>
        </w:rPr>
        <w:tab/>
        <w:t># default all</w:t>
      </w:r>
    </w:p>
    <w:p w14:paraId="3F01AFE0" w14:textId="77777777" w:rsidR="00CF7932" w:rsidRDefault="00CF7932" w:rsidP="00AD2C5F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</w:p>
    <w:p w14:paraId="34E10C93" w14:textId="19622111" w:rsidR="00CF7932" w:rsidRPr="00CF7932" w:rsidRDefault="00CF7932" w:rsidP="00CF7932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CF7932">
        <w:rPr>
          <w:rFonts w:ascii="Inconsolata" w:hAnsi="Inconsolata"/>
          <w:color w:val="008000"/>
          <w:sz w:val="16"/>
          <w:szCs w:val="21"/>
        </w:rPr>
        <w:t xml:space="preserve"># rollback first, then edit. </w:t>
      </w:r>
      <w:r w:rsidR="001B36DD" w:rsidRPr="001B36DD">
        <w:rPr>
          <w:rFonts w:ascii="Inconsolata" w:hAnsi="Inconsolata"/>
          <w:b/>
          <w:color w:val="008000"/>
          <w:sz w:val="16"/>
          <w:szCs w:val="21"/>
        </w:rPr>
        <w:t>Better</w:t>
      </w:r>
      <w:r w:rsidRPr="00CF7932">
        <w:rPr>
          <w:rFonts w:ascii="Inconsolata" w:hAnsi="Inconsolata"/>
          <w:color w:val="008000"/>
          <w:sz w:val="16"/>
          <w:szCs w:val="21"/>
        </w:rPr>
        <w:t xml:space="preserve"> to gen new migration</w:t>
      </w:r>
      <w:r>
        <w:rPr>
          <w:rFonts w:ascii="Inconsolata" w:hAnsi="Inconsolata"/>
          <w:color w:val="008000"/>
          <w:sz w:val="16"/>
          <w:szCs w:val="21"/>
        </w:rPr>
        <w:t>s</w:t>
      </w:r>
    </w:p>
    <w:p w14:paraId="4BC05D24" w14:textId="47573825" w:rsidR="00AD2C5F" w:rsidRPr="005201BF" w:rsidRDefault="00AD2C5F" w:rsidP="00AD2C5F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AD2C5F">
        <w:rPr>
          <w:rFonts w:ascii="Inconsolata" w:hAnsi="Inconsolata"/>
          <w:color w:val="000000"/>
          <w:sz w:val="16"/>
          <w:szCs w:val="21"/>
        </w:rPr>
        <w:t xml:space="preserve">rails </w:t>
      </w:r>
      <w:proofErr w:type="spellStart"/>
      <w:proofErr w:type="gramStart"/>
      <w:r w:rsidRPr="00AD2C5F">
        <w:rPr>
          <w:rFonts w:ascii="Inconsolata" w:hAnsi="Inconsolata"/>
          <w:color w:val="000000"/>
          <w:sz w:val="16"/>
          <w:szCs w:val="21"/>
        </w:rPr>
        <w:t>db:</w:t>
      </w:r>
      <w:r w:rsidR="001E3F2B">
        <w:rPr>
          <w:rFonts w:ascii="Inconsolata" w:hAnsi="Inconsolata"/>
          <w:color w:val="000000"/>
          <w:sz w:val="16"/>
          <w:szCs w:val="21"/>
        </w:rPr>
        <w:t>rollback</w:t>
      </w:r>
      <w:proofErr w:type="spellEnd"/>
      <w:proofErr w:type="gramEnd"/>
      <w:r w:rsidR="001E3F2B">
        <w:rPr>
          <w:rFonts w:ascii="Inconsolata" w:hAnsi="Inconsolata"/>
          <w:color w:val="000000"/>
          <w:sz w:val="16"/>
          <w:szCs w:val="21"/>
        </w:rPr>
        <w:t xml:space="preserve"> STEP=5</w:t>
      </w:r>
      <w:r w:rsidR="001E3F2B">
        <w:rPr>
          <w:rFonts w:ascii="Inconsolata" w:hAnsi="Inconsolata"/>
          <w:color w:val="000000"/>
          <w:sz w:val="16"/>
          <w:szCs w:val="21"/>
        </w:rPr>
        <w:tab/>
      </w:r>
      <w:r w:rsidR="001E3F2B">
        <w:rPr>
          <w:rFonts w:ascii="Inconsolata" w:hAnsi="Inconsolata"/>
          <w:color w:val="000000"/>
          <w:sz w:val="16"/>
          <w:szCs w:val="21"/>
        </w:rPr>
        <w:tab/>
      </w:r>
      <w:r w:rsidR="001E3F2B">
        <w:rPr>
          <w:rFonts w:ascii="Inconsolata" w:hAnsi="Inconsolata"/>
          <w:color w:val="000000"/>
          <w:sz w:val="16"/>
          <w:szCs w:val="21"/>
        </w:rPr>
        <w:tab/>
      </w:r>
      <w:r w:rsidR="001E3F2B">
        <w:rPr>
          <w:rFonts w:ascii="Inconsolata" w:hAnsi="Inconsolata"/>
          <w:color w:val="000000"/>
          <w:sz w:val="16"/>
          <w:szCs w:val="21"/>
        </w:rPr>
        <w:tab/>
      </w:r>
      <w:r w:rsidR="001E3F2B">
        <w:rPr>
          <w:rFonts w:ascii="Inconsolata" w:hAnsi="Inconsolata"/>
          <w:color w:val="000000"/>
          <w:sz w:val="16"/>
          <w:szCs w:val="21"/>
        </w:rPr>
        <w:tab/>
      </w:r>
      <w:r w:rsidR="001E3F2B">
        <w:rPr>
          <w:rFonts w:ascii="Inconsolata" w:hAnsi="Inconsolata"/>
          <w:color w:val="000000"/>
          <w:sz w:val="16"/>
          <w:szCs w:val="21"/>
        </w:rPr>
        <w:tab/>
      </w:r>
      <w:r w:rsidR="001E3F2B">
        <w:rPr>
          <w:rFonts w:ascii="Inconsolata" w:hAnsi="Inconsolata"/>
          <w:color w:val="000000"/>
          <w:sz w:val="16"/>
          <w:szCs w:val="21"/>
        </w:rPr>
        <w:tab/>
        <w:t># default 1</w:t>
      </w:r>
    </w:p>
    <w:p w14:paraId="2F9C4662" w14:textId="77777777" w:rsidR="00AD2C5F" w:rsidRDefault="00AD2C5F" w:rsidP="00AD2C5F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545384A" wp14:editId="1B8D1B3E">
                <wp:extent cx="2312670" cy="0"/>
                <wp:effectExtent l="0" t="0" r="0" b="0"/>
                <wp:docPr id="108" name="Straight Connector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00F093" id="Straight Connector 10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qRtRU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125EF3A" w14:textId="675C2CB3" w:rsidR="00CF7932" w:rsidRDefault="00816C5B" w:rsidP="006E61E6">
      <w:pPr>
        <w:pStyle w:val="ListParagraph"/>
        <w:numPr>
          <w:ilvl w:val="0"/>
          <w:numId w:val="4"/>
        </w:numPr>
      </w:pPr>
      <w:r>
        <w:t>Add</w:t>
      </w:r>
      <w:r w:rsidR="004E76CB">
        <w:t>/remove</w:t>
      </w:r>
      <w:r>
        <w:t xml:space="preserve"> data</w:t>
      </w:r>
    </w:p>
    <w:p w14:paraId="1DBE268B" w14:textId="77777777" w:rsidR="00816C5B" w:rsidRPr="00FA12E6" w:rsidRDefault="00816C5B" w:rsidP="00816C5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6E02F2A" wp14:editId="317E1ED9">
                <wp:extent cx="2312670" cy="0"/>
                <wp:effectExtent l="0" t="0" r="0" b="0"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125D9A9" id="Straight Connector 10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hWCys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7CA00FE0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8000"/>
          <w:sz w:val="16"/>
          <w:szCs w:val="21"/>
        </w:rPr>
        <w:t># with migration</w:t>
      </w:r>
    </w:p>
    <w:p w14:paraId="238E0DDF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AF00DB"/>
          <w:sz w:val="16"/>
          <w:szCs w:val="21"/>
        </w:rPr>
        <w:t>class</w:t>
      </w:r>
      <w:r w:rsidRPr="00816C5B">
        <w:rPr>
          <w:rFonts w:ascii="Inconsolata" w:hAnsi="Inconsolata"/>
          <w:color w:val="000000"/>
          <w:sz w:val="16"/>
          <w:szCs w:val="21"/>
        </w:rPr>
        <w:t xml:space="preserve"> </w:t>
      </w:r>
      <w:proofErr w:type="spellStart"/>
      <w:r w:rsidRPr="00816C5B">
        <w:rPr>
          <w:rFonts w:ascii="Inconsolata" w:hAnsi="Inconsolata"/>
          <w:color w:val="267F99"/>
          <w:sz w:val="16"/>
          <w:szCs w:val="21"/>
        </w:rPr>
        <w:t>AddInitialProducts</w:t>
      </w:r>
      <w:proofErr w:type="spellEnd"/>
      <w:r w:rsidRPr="00816C5B">
        <w:rPr>
          <w:rFonts w:ascii="Inconsolata" w:hAnsi="Inconsolata"/>
          <w:color w:val="000000"/>
          <w:sz w:val="16"/>
          <w:szCs w:val="21"/>
        </w:rPr>
        <w:t xml:space="preserve"> &lt; </w:t>
      </w:r>
      <w:proofErr w:type="spellStart"/>
      <w:proofErr w:type="gramStart"/>
      <w:r w:rsidRPr="00816C5B">
        <w:rPr>
          <w:rFonts w:ascii="Inconsolata" w:hAnsi="Inconsolata"/>
          <w:color w:val="267F99"/>
          <w:sz w:val="16"/>
          <w:szCs w:val="21"/>
        </w:rPr>
        <w:t>ActiveRecord</w:t>
      </w:r>
      <w:proofErr w:type="spellEnd"/>
      <w:r w:rsidRPr="00816C5B">
        <w:rPr>
          <w:rFonts w:ascii="Inconsolata" w:hAnsi="Inconsolata"/>
          <w:color w:val="267F99"/>
          <w:sz w:val="16"/>
          <w:szCs w:val="21"/>
        </w:rPr>
        <w:t>::</w:t>
      </w:r>
      <w:proofErr w:type="gramEnd"/>
      <w:r w:rsidRPr="00816C5B">
        <w:rPr>
          <w:rFonts w:ascii="Inconsolata" w:hAnsi="Inconsolata"/>
          <w:color w:val="267F99"/>
          <w:sz w:val="16"/>
          <w:szCs w:val="21"/>
        </w:rPr>
        <w:t>Migration</w:t>
      </w:r>
    </w:p>
    <w:p w14:paraId="1BB6E37B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0000"/>
          <w:sz w:val="16"/>
          <w:szCs w:val="21"/>
        </w:rPr>
        <w:t xml:space="preserve">    </w:t>
      </w:r>
      <w:r w:rsidRPr="00816C5B">
        <w:rPr>
          <w:rFonts w:ascii="Inconsolata" w:hAnsi="Inconsolata"/>
          <w:color w:val="AF00DB"/>
          <w:sz w:val="16"/>
          <w:szCs w:val="21"/>
        </w:rPr>
        <w:t>def</w:t>
      </w:r>
      <w:r w:rsidRPr="00816C5B">
        <w:rPr>
          <w:rFonts w:ascii="Inconsolata" w:hAnsi="Inconsolata"/>
          <w:color w:val="000000"/>
          <w:sz w:val="16"/>
          <w:szCs w:val="21"/>
        </w:rPr>
        <w:t xml:space="preserve"> </w:t>
      </w:r>
      <w:r w:rsidRPr="00816C5B">
        <w:rPr>
          <w:rFonts w:ascii="Inconsolata" w:hAnsi="Inconsolata"/>
          <w:color w:val="795E26"/>
          <w:sz w:val="16"/>
          <w:szCs w:val="21"/>
        </w:rPr>
        <w:t>change</w:t>
      </w:r>
    </w:p>
    <w:p w14:paraId="52419364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0000"/>
          <w:sz w:val="16"/>
          <w:szCs w:val="21"/>
        </w:rPr>
        <w:t xml:space="preserve">        </w:t>
      </w:r>
      <w:r w:rsidRPr="00816C5B">
        <w:rPr>
          <w:rFonts w:ascii="Inconsolata" w:hAnsi="Inconsolata"/>
          <w:color w:val="09885A"/>
          <w:sz w:val="16"/>
          <w:szCs w:val="21"/>
        </w:rPr>
        <w:t>5</w:t>
      </w:r>
      <w:r w:rsidRPr="00816C5B">
        <w:rPr>
          <w:rFonts w:ascii="Inconsolata" w:hAnsi="Inconsolata"/>
          <w:color w:val="000000"/>
          <w:sz w:val="16"/>
          <w:szCs w:val="21"/>
        </w:rPr>
        <w:t xml:space="preserve">.times </w:t>
      </w:r>
      <w:r w:rsidRPr="00816C5B">
        <w:rPr>
          <w:rFonts w:ascii="Inconsolata" w:hAnsi="Inconsolata"/>
          <w:color w:val="AF00DB"/>
          <w:sz w:val="16"/>
          <w:szCs w:val="21"/>
        </w:rPr>
        <w:t>do</w:t>
      </w:r>
      <w:r w:rsidRPr="00816C5B">
        <w:rPr>
          <w:rFonts w:ascii="Inconsolata" w:hAnsi="Inconsolata"/>
          <w:color w:val="000000"/>
          <w:sz w:val="16"/>
          <w:szCs w:val="21"/>
        </w:rPr>
        <w:t xml:space="preserve"> |</w:t>
      </w:r>
      <w:proofErr w:type="spellStart"/>
      <w:r w:rsidRPr="00816C5B">
        <w:rPr>
          <w:rFonts w:ascii="Inconsolata" w:hAnsi="Inconsolata"/>
          <w:color w:val="001080"/>
          <w:sz w:val="16"/>
          <w:szCs w:val="21"/>
        </w:rPr>
        <w:t>i</w:t>
      </w:r>
      <w:proofErr w:type="spellEnd"/>
      <w:r w:rsidRPr="00816C5B">
        <w:rPr>
          <w:rFonts w:ascii="Inconsolata" w:hAnsi="Inconsolata"/>
          <w:color w:val="000000"/>
          <w:sz w:val="16"/>
          <w:szCs w:val="21"/>
        </w:rPr>
        <w:t>|</w:t>
      </w:r>
    </w:p>
    <w:p w14:paraId="38C03586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0000"/>
          <w:sz w:val="16"/>
          <w:szCs w:val="21"/>
        </w:rPr>
        <w:t xml:space="preserve">            </w:t>
      </w:r>
      <w:proofErr w:type="spellStart"/>
      <w:r w:rsidRPr="00816C5B">
        <w:rPr>
          <w:rFonts w:ascii="Inconsolata" w:hAnsi="Inconsolata"/>
          <w:color w:val="267F99"/>
          <w:sz w:val="16"/>
          <w:szCs w:val="21"/>
        </w:rPr>
        <w:t>Product</w:t>
      </w:r>
      <w:r w:rsidRPr="00816C5B">
        <w:rPr>
          <w:rFonts w:ascii="Inconsolata" w:hAnsi="Inconsolata"/>
          <w:color w:val="000000"/>
          <w:sz w:val="16"/>
          <w:szCs w:val="21"/>
        </w:rPr>
        <w:t>.create</w:t>
      </w:r>
      <w:proofErr w:type="spellEnd"/>
      <w:r w:rsidRPr="00816C5B">
        <w:rPr>
          <w:rFonts w:ascii="Inconsolata" w:hAnsi="Inconsolata"/>
          <w:color w:val="000000"/>
          <w:sz w:val="16"/>
          <w:szCs w:val="21"/>
        </w:rPr>
        <w:t xml:space="preserve">(name: </w:t>
      </w:r>
      <w:r w:rsidRPr="00816C5B">
        <w:rPr>
          <w:rFonts w:ascii="Inconsolata" w:hAnsi="Inconsolata"/>
          <w:color w:val="A31515"/>
          <w:sz w:val="16"/>
          <w:szCs w:val="21"/>
        </w:rPr>
        <w:t>"Product #</w:t>
      </w:r>
      <w:r w:rsidRPr="00816C5B">
        <w:rPr>
          <w:rFonts w:ascii="Inconsolata" w:hAnsi="Inconsolata"/>
          <w:color w:val="0000FF"/>
          <w:sz w:val="16"/>
          <w:szCs w:val="21"/>
        </w:rPr>
        <w:t>#{</w:t>
      </w:r>
      <w:proofErr w:type="spellStart"/>
      <w:r w:rsidRPr="00816C5B">
        <w:rPr>
          <w:rFonts w:ascii="Inconsolata" w:hAnsi="Inconsolata"/>
          <w:color w:val="000000"/>
          <w:sz w:val="16"/>
          <w:szCs w:val="21"/>
        </w:rPr>
        <w:t>i</w:t>
      </w:r>
      <w:proofErr w:type="spellEnd"/>
      <w:r w:rsidRPr="00816C5B">
        <w:rPr>
          <w:rFonts w:ascii="Inconsolata" w:hAnsi="Inconsolata"/>
          <w:color w:val="0000FF"/>
          <w:sz w:val="16"/>
          <w:szCs w:val="21"/>
        </w:rPr>
        <w:t>}</w:t>
      </w:r>
      <w:r w:rsidRPr="00816C5B">
        <w:rPr>
          <w:rFonts w:ascii="Inconsolata" w:hAnsi="Inconsolata"/>
          <w:color w:val="A31515"/>
          <w:sz w:val="16"/>
          <w:szCs w:val="21"/>
        </w:rPr>
        <w:t>"</w:t>
      </w:r>
      <w:r w:rsidRPr="00816C5B">
        <w:rPr>
          <w:rFonts w:ascii="Inconsolata" w:hAnsi="Inconsolata"/>
          <w:color w:val="000000"/>
          <w:sz w:val="16"/>
          <w:szCs w:val="21"/>
        </w:rPr>
        <w:t>,</w:t>
      </w:r>
    </w:p>
    <w:p w14:paraId="40D2397C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0000"/>
          <w:sz w:val="16"/>
          <w:szCs w:val="21"/>
        </w:rPr>
        <w:t xml:space="preserve">            description: </w:t>
      </w:r>
      <w:r w:rsidRPr="00816C5B">
        <w:rPr>
          <w:rFonts w:ascii="Inconsolata" w:hAnsi="Inconsolata"/>
          <w:color w:val="A31515"/>
          <w:sz w:val="16"/>
          <w:szCs w:val="21"/>
        </w:rPr>
        <w:t>"A product."</w:t>
      </w:r>
      <w:r w:rsidRPr="00816C5B">
        <w:rPr>
          <w:rFonts w:ascii="Inconsolata" w:hAnsi="Inconsolata"/>
          <w:color w:val="000000"/>
          <w:sz w:val="16"/>
          <w:szCs w:val="21"/>
        </w:rPr>
        <w:t>)</w:t>
      </w:r>
    </w:p>
    <w:p w14:paraId="5BF421C9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0000"/>
          <w:sz w:val="16"/>
          <w:szCs w:val="21"/>
        </w:rPr>
        <w:t xml:space="preserve">        </w:t>
      </w:r>
      <w:r w:rsidRPr="00816C5B">
        <w:rPr>
          <w:rFonts w:ascii="Inconsolata" w:hAnsi="Inconsolata"/>
          <w:color w:val="AF00DB"/>
          <w:sz w:val="16"/>
          <w:szCs w:val="21"/>
        </w:rPr>
        <w:t>end</w:t>
      </w:r>
      <w:r w:rsidRPr="00816C5B">
        <w:rPr>
          <w:rFonts w:ascii="Inconsolata" w:hAnsi="Inconsolata"/>
          <w:color w:val="000000"/>
          <w:sz w:val="16"/>
          <w:szCs w:val="21"/>
        </w:rPr>
        <w:t xml:space="preserve">; </w:t>
      </w:r>
      <w:r w:rsidRPr="00816C5B">
        <w:rPr>
          <w:rFonts w:ascii="Inconsolata" w:hAnsi="Inconsolata"/>
          <w:color w:val="AF00DB"/>
          <w:sz w:val="16"/>
          <w:szCs w:val="21"/>
        </w:rPr>
        <w:t>end</w:t>
      </w:r>
      <w:r w:rsidRPr="00816C5B">
        <w:rPr>
          <w:rFonts w:ascii="Inconsolata" w:hAnsi="Inconsolata"/>
          <w:color w:val="000000"/>
          <w:sz w:val="16"/>
          <w:szCs w:val="21"/>
        </w:rPr>
        <w:t xml:space="preserve">; </w:t>
      </w:r>
      <w:r w:rsidRPr="00816C5B">
        <w:rPr>
          <w:rFonts w:ascii="Inconsolata" w:hAnsi="Inconsolata"/>
          <w:color w:val="AF00DB"/>
          <w:sz w:val="16"/>
          <w:szCs w:val="21"/>
        </w:rPr>
        <w:t>end</w:t>
      </w:r>
    </w:p>
    <w:p w14:paraId="22D95AEB" w14:textId="3FC110C2" w:rsid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</w:p>
    <w:p w14:paraId="46DEDD66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8000"/>
          <w:sz w:val="16"/>
          <w:szCs w:val="21"/>
        </w:rPr>
        <w:t xml:space="preserve"># with </w:t>
      </w:r>
      <w:proofErr w:type="spellStart"/>
      <w:r w:rsidRPr="00816C5B">
        <w:rPr>
          <w:rFonts w:ascii="Inconsolata" w:hAnsi="Inconsolata"/>
          <w:color w:val="008000"/>
          <w:sz w:val="16"/>
          <w:szCs w:val="21"/>
        </w:rPr>
        <w:t>db</w:t>
      </w:r>
      <w:proofErr w:type="spellEnd"/>
      <w:r w:rsidRPr="00816C5B">
        <w:rPr>
          <w:rFonts w:ascii="Inconsolata" w:hAnsi="Inconsolata"/>
          <w:color w:val="008000"/>
          <w:sz w:val="16"/>
          <w:szCs w:val="21"/>
        </w:rPr>
        <w:t>/</w:t>
      </w:r>
      <w:proofErr w:type="spellStart"/>
      <w:r w:rsidRPr="00816C5B">
        <w:rPr>
          <w:rFonts w:ascii="Inconsolata" w:hAnsi="Inconsolata"/>
          <w:color w:val="008000"/>
          <w:sz w:val="16"/>
          <w:szCs w:val="21"/>
        </w:rPr>
        <w:t>seeds.rb</w:t>
      </w:r>
      <w:proofErr w:type="spellEnd"/>
    </w:p>
    <w:p w14:paraId="6EE06A18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9885A"/>
          <w:sz w:val="16"/>
          <w:szCs w:val="21"/>
        </w:rPr>
        <w:t>5</w:t>
      </w:r>
      <w:r w:rsidRPr="00816C5B">
        <w:rPr>
          <w:rFonts w:ascii="Inconsolata" w:hAnsi="Inconsolata"/>
          <w:color w:val="000000"/>
          <w:sz w:val="16"/>
          <w:szCs w:val="21"/>
        </w:rPr>
        <w:t xml:space="preserve">.times </w:t>
      </w:r>
      <w:r w:rsidRPr="00816C5B">
        <w:rPr>
          <w:rFonts w:ascii="Inconsolata" w:hAnsi="Inconsolata"/>
          <w:color w:val="AF00DB"/>
          <w:sz w:val="16"/>
          <w:szCs w:val="21"/>
        </w:rPr>
        <w:t>do</w:t>
      </w:r>
      <w:r w:rsidRPr="00816C5B">
        <w:rPr>
          <w:rFonts w:ascii="Inconsolata" w:hAnsi="Inconsolata"/>
          <w:color w:val="000000"/>
          <w:sz w:val="16"/>
          <w:szCs w:val="21"/>
        </w:rPr>
        <w:t xml:space="preserve"> ...</w:t>
      </w:r>
    </w:p>
    <w:p w14:paraId="03B5DB84" w14:textId="77777777" w:rsidR="00816C5B" w:rsidRPr="00816C5B" w:rsidRDefault="00816C5B" w:rsidP="00816C5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8000"/>
          <w:sz w:val="16"/>
          <w:szCs w:val="21"/>
        </w:rPr>
        <w:t xml:space="preserve"># with </w:t>
      </w:r>
      <w:proofErr w:type="spellStart"/>
      <w:r w:rsidRPr="00816C5B">
        <w:rPr>
          <w:rFonts w:ascii="Inconsolata" w:hAnsi="Inconsolata"/>
          <w:color w:val="008000"/>
          <w:sz w:val="16"/>
          <w:szCs w:val="21"/>
        </w:rPr>
        <w:t>db</w:t>
      </w:r>
      <w:proofErr w:type="spellEnd"/>
      <w:r w:rsidRPr="00816C5B">
        <w:rPr>
          <w:rFonts w:ascii="Inconsolata" w:hAnsi="Inconsolata"/>
          <w:color w:val="008000"/>
          <w:sz w:val="16"/>
          <w:szCs w:val="21"/>
        </w:rPr>
        <w:t>/</w:t>
      </w:r>
      <w:proofErr w:type="spellStart"/>
      <w:r w:rsidRPr="00816C5B">
        <w:rPr>
          <w:rFonts w:ascii="Inconsolata" w:hAnsi="Inconsolata"/>
          <w:color w:val="008000"/>
          <w:sz w:val="16"/>
          <w:szCs w:val="21"/>
        </w:rPr>
        <w:t>seeds.rb</w:t>
      </w:r>
      <w:proofErr w:type="spellEnd"/>
      <w:r w:rsidRPr="00816C5B">
        <w:rPr>
          <w:rFonts w:ascii="Inconsolata" w:hAnsi="Inconsolata"/>
          <w:color w:val="008000"/>
          <w:sz w:val="16"/>
          <w:szCs w:val="21"/>
        </w:rPr>
        <w:t xml:space="preserve"> better</w:t>
      </w:r>
    </w:p>
    <w:p w14:paraId="576315F4" w14:textId="26B1796F" w:rsidR="008642FC" w:rsidRPr="008642FC" w:rsidRDefault="008642FC" w:rsidP="008642FC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642FC">
        <w:rPr>
          <w:rFonts w:ascii="Inconsolata" w:hAnsi="Inconsolata"/>
          <w:color w:val="000000"/>
          <w:sz w:val="16"/>
          <w:szCs w:val="21"/>
        </w:rPr>
        <w:t>data = [[col1_data1, col2_data1, ...],</w:t>
      </w:r>
      <w:r>
        <w:rPr>
          <w:rFonts w:ascii="Inconsolata" w:hAnsi="Inconsolata"/>
          <w:color w:val="000000"/>
          <w:sz w:val="16"/>
          <w:szCs w:val="21"/>
        </w:rPr>
        <w:t xml:space="preserve"> </w:t>
      </w:r>
      <w:r w:rsidRPr="008642FC">
        <w:rPr>
          <w:rFonts w:ascii="Inconsolata" w:hAnsi="Inconsolata"/>
          <w:color w:val="000000"/>
          <w:sz w:val="16"/>
          <w:szCs w:val="21"/>
        </w:rPr>
        <w:t>...]</w:t>
      </w:r>
    </w:p>
    <w:p w14:paraId="0F4E1347" w14:textId="77777777" w:rsidR="008642FC" w:rsidRPr="008642FC" w:rsidRDefault="008642FC" w:rsidP="008642FC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proofErr w:type="gramStart"/>
      <w:r w:rsidRPr="008642FC">
        <w:rPr>
          <w:rFonts w:ascii="Inconsolata" w:hAnsi="Inconsolata"/>
          <w:color w:val="000000"/>
          <w:sz w:val="16"/>
          <w:szCs w:val="21"/>
        </w:rPr>
        <w:t>data.each</w:t>
      </w:r>
      <w:proofErr w:type="spellEnd"/>
      <w:proofErr w:type="gramEnd"/>
      <w:r w:rsidRPr="008642FC">
        <w:rPr>
          <w:rFonts w:ascii="Inconsolata" w:hAnsi="Inconsolata"/>
          <w:color w:val="000000"/>
          <w:sz w:val="16"/>
          <w:szCs w:val="21"/>
        </w:rPr>
        <w:t xml:space="preserve"> </w:t>
      </w:r>
      <w:r w:rsidRPr="008642FC">
        <w:rPr>
          <w:rFonts w:ascii="Inconsolata" w:hAnsi="Inconsolata"/>
          <w:color w:val="AF00DB"/>
          <w:sz w:val="16"/>
          <w:szCs w:val="21"/>
        </w:rPr>
        <w:t>do</w:t>
      </w:r>
      <w:r w:rsidRPr="008642FC">
        <w:rPr>
          <w:rFonts w:ascii="Inconsolata" w:hAnsi="Inconsolata"/>
          <w:color w:val="000000"/>
          <w:sz w:val="16"/>
          <w:szCs w:val="21"/>
        </w:rPr>
        <w:t xml:space="preserve"> |</w:t>
      </w:r>
      <w:r w:rsidRPr="008642FC">
        <w:rPr>
          <w:rFonts w:ascii="Inconsolata" w:hAnsi="Inconsolata"/>
          <w:color w:val="001080"/>
          <w:sz w:val="16"/>
          <w:szCs w:val="21"/>
        </w:rPr>
        <w:t>col1</w:t>
      </w:r>
      <w:r w:rsidRPr="008642FC">
        <w:rPr>
          <w:rFonts w:ascii="Inconsolata" w:hAnsi="Inconsolata"/>
          <w:color w:val="000000"/>
          <w:sz w:val="16"/>
          <w:szCs w:val="21"/>
        </w:rPr>
        <w:t xml:space="preserve">, </w:t>
      </w:r>
      <w:r w:rsidRPr="008642FC">
        <w:rPr>
          <w:rFonts w:ascii="Inconsolata" w:hAnsi="Inconsolata"/>
          <w:color w:val="001080"/>
          <w:sz w:val="16"/>
          <w:szCs w:val="21"/>
        </w:rPr>
        <w:t>col2</w:t>
      </w:r>
      <w:r w:rsidRPr="008642FC">
        <w:rPr>
          <w:rFonts w:ascii="Inconsolata" w:hAnsi="Inconsolata"/>
          <w:color w:val="000000"/>
          <w:sz w:val="16"/>
          <w:szCs w:val="21"/>
        </w:rPr>
        <w:t>, ...|</w:t>
      </w:r>
    </w:p>
    <w:p w14:paraId="2D0D2217" w14:textId="60AD3148" w:rsidR="008642FC" w:rsidRDefault="008642FC" w:rsidP="00FE0844">
      <w:pPr>
        <w:shd w:val="clear" w:color="auto" w:fill="FFFFFF"/>
        <w:ind w:firstLine="144"/>
        <w:rPr>
          <w:rFonts w:ascii="Inconsolata" w:hAnsi="Inconsolata"/>
          <w:color w:val="AF00DB"/>
          <w:sz w:val="16"/>
          <w:szCs w:val="21"/>
        </w:rPr>
      </w:pPr>
      <w:proofErr w:type="spellStart"/>
      <w:r w:rsidRPr="008642FC">
        <w:rPr>
          <w:rFonts w:ascii="Inconsolata" w:hAnsi="Inconsolata"/>
          <w:color w:val="267F99"/>
          <w:sz w:val="16"/>
          <w:szCs w:val="21"/>
        </w:rPr>
        <w:t>Product</w:t>
      </w:r>
      <w:r w:rsidRPr="008642FC">
        <w:rPr>
          <w:rFonts w:ascii="Inconsolata" w:hAnsi="Inconsolata"/>
          <w:color w:val="000000"/>
          <w:sz w:val="16"/>
          <w:szCs w:val="21"/>
        </w:rPr>
        <w:t>.create</w:t>
      </w:r>
      <w:proofErr w:type="spellEnd"/>
      <w:r w:rsidRPr="008642FC">
        <w:rPr>
          <w:rFonts w:ascii="Inconsolata" w:hAnsi="Inconsolata"/>
          <w:color w:val="000000"/>
          <w:sz w:val="16"/>
          <w:szCs w:val="21"/>
        </w:rPr>
        <w:t>(col</w:t>
      </w:r>
      <w:proofErr w:type="gramStart"/>
      <w:r w:rsidRPr="008642FC">
        <w:rPr>
          <w:rFonts w:ascii="Inconsolata" w:hAnsi="Inconsolata"/>
          <w:color w:val="000000"/>
          <w:sz w:val="16"/>
          <w:szCs w:val="21"/>
        </w:rPr>
        <w:t>1:col</w:t>
      </w:r>
      <w:proofErr w:type="gramEnd"/>
      <w:r w:rsidRPr="008642FC">
        <w:rPr>
          <w:rFonts w:ascii="Inconsolata" w:hAnsi="Inconsolata"/>
          <w:color w:val="000000"/>
          <w:sz w:val="16"/>
          <w:szCs w:val="21"/>
        </w:rPr>
        <w:t>1,</w:t>
      </w:r>
      <w:r>
        <w:rPr>
          <w:rFonts w:ascii="Inconsolata" w:hAnsi="Inconsolata"/>
          <w:color w:val="000000"/>
          <w:sz w:val="16"/>
          <w:szCs w:val="21"/>
        </w:rPr>
        <w:t xml:space="preserve"> </w:t>
      </w:r>
      <w:r w:rsidRPr="008642FC">
        <w:rPr>
          <w:rFonts w:ascii="Inconsolata" w:hAnsi="Inconsolata"/>
          <w:color w:val="000000"/>
          <w:sz w:val="16"/>
          <w:szCs w:val="21"/>
        </w:rPr>
        <w:t xml:space="preserve">col2:col2, ...); </w:t>
      </w:r>
      <w:r w:rsidRPr="008642FC">
        <w:rPr>
          <w:rFonts w:ascii="Inconsolata" w:hAnsi="Inconsolata"/>
          <w:color w:val="AF00DB"/>
          <w:sz w:val="16"/>
          <w:szCs w:val="21"/>
        </w:rPr>
        <w:t>end</w:t>
      </w:r>
    </w:p>
    <w:p w14:paraId="4A294C8A" w14:textId="018FB5C0" w:rsidR="00FE0844" w:rsidRPr="00816C5B" w:rsidRDefault="00FE0844" w:rsidP="00FE084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816C5B">
        <w:rPr>
          <w:rFonts w:ascii="Inconsolata" w:hAnsi="Inconsolata"/>
          <w:color w:val="008000"/>
          <w:sz w:val="16"/>
          <w:szCs w:val="21"/>
        </w:rPr>
        <w:t xml:space="preserve"># </w:t>
      </w:r>
      <w:r>
        <w:rPr>
          <w:rFonts w:ascii="Inconsolata" w:hAnsi="Inconsolata"/>
          <w:color w:val="008000"/>
          <w:sz w:val="16"/>
          <w:szCs w:val="21"/>
        </w:rPr>
        <w:t>then execute</w:t>
      </w:r>
    </w:p>
    <w:p w14:paraId="040576DA" w14:textId="04526ED3" w:rsidR="00FE0844" w:rsidRDefault="00FE0844" w:rsidP="00FE084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>
        <w:rPr>
          <w:rFonts w:ascii="Inconsolata" w:hAnsi="Inconsolata"/>
          <w:color w:val="000000"/>
          <w:sz w:val="16"/>
          <w:szCs w:val="21"/>
        </w:rPr>
        <w:t xml:space="preserve">rails </w:t>
      </w:r>
      <w:proofErr w:type="spellStart"/>
      <w:proofErr w:type="gramStart"/>
      <w:r>
        <w:rPr>
          <w:rFonts w:ascii="Inconsolata" w:hAnsi="Inconsolata"/>
          <w:color w:val="000000"/>
          <w:sz w:val="16"/>
          <w:szCs w:val="21"/>
        </w:rPr>
        <w:t>db:seed</w:t>
      </w:r>
      <w:proofErr w:type="spellEnd"/>
      <w:proofErr w:type="gramEnd"/>
    </w:p>
    <w:p w14:paraId="69724AE6" w14:textId="60B046E0" w:rsidR="00DF5F23" w:rsidRDefault="00DF5F23" w:rsidP="00FE084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</w:p>
    <w:p w14:paraId="26387E2E" w14:textId="77777777" w:rsidR="00DF5F23" w:rsidRPr="00DF5F23" w:rsidRDefault="00DF5F23" w:rsidP="00DF5F23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DF5F23">
        <w:rPr>
          <w:rFonts w:ascii="Inconsolata" w:hAnsi="Inconsolata"/>
          <w:color w:val="008000"/>
          <w:sz w:val="16"/>
          <w:szCs w:val="21"/>
        </w:rPr>
        <w:t># with instance</w:t>
      </w:r>
    </w:p>
    <w:p w14:paraId="659BD9BD" w14:textId="6FE5C886" w:rsidR="00DF5F23" w:rsidRDefault="00DF5F23" w:rsidP="00FE084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DF5F23">
        <w:rPr>
          <w:rFonts w:ascii="Inconsolata" w:hAnsi="Inconsolata"/>
          <w:color w:val="795E26"/>
          <w:sz w:val="16"/>
          <w:szCs w:val="21"/>
        </w:rPr>
        <w:t>p</w:t>
      </w:r>
      <w:r w:rsidRPr="00DF5F23">
        <w:rPr>
          <w:rFonts w:ascii="Inconsolata" w:hAnsi="Inconsolata"/>
          <w:color w:val="000000"/>
          <w:sz w:val="16"/>
          <w:szCs w:val="21"/>
        </w:rPr>
        <w:t xml:space="preserve"> = </w:t>
      </w:r>
      <w:proofErr w:type="spellStart"/>
      <w:proofErr w:type="gramStart"/>
      <w:r w:rsidRPr="00DF5F23">
        <w:rPr>
          <w:rFonts w:ascii="Inconsolata" w:hAnsi="Inconsolata"/>
          <w:color w:val="267F99"/>
          <w:sz w:val="16"/>
          <w:szCs w:val="21"/>
        </w:rPr>
        <w:t>Product</w:t>
      </w:r>
      <w:r w:rsidRPr="00DF5F23">
        <w:rPr>
          <w:rFonts w:ascii="Inconsolata" w:hAnsi="Inconsolata"/>
          <w:color w:val="000000"/>
          <w:sz w:val="16"/>
          <w:szCs w:val="21"/>
        </w:rPr>
        <w:t>.</w:t>
      </w:r>
      <w:r w:rsidRPr="00DF5F23">
        <w:rPr>
          <w:rFonts w:ascii="Inconsolata" w:hAnsi="Inconsolata"/>
          <w:color w:val="0000FF"/>
          <w:sz w:val="16"/>
          <w:szCs w:val="21"/>
        </w:rPr>
        <w:t>new</w:t>
      </w:r>
      <w:proofErr w:type="spellEnd"/>
      <w:r w:rsidR="00003100">
        <w:rPr>
          <w:rFonts w:ascii="Inconsolata" w:hAnsi="Inconsolata"/>
          <w:color w:val="0000FF"/>
          <w:sz w:val="16"/>
          <w:szCs w:val="21"/>
        </w:rPr>
        <w:t xml:space="preserve">;  </w:t>
      </w:r>
      <w:r w:rsidRPr="00DF5F23">
        <w:rPr>
          <w:rFonts w:ascii="Inconsolata" w:hAnsi="Inconsolata"/>
          <w:color w:val="795E26"/>
          <w:sz w:val="16"/>
          <w:szCs w:val="21"/>
        </w:rPr>
        <w:t>p</w:t>
      </w:r>
      <w:r w:rsidRPr="00DF5F23">
        <w:rPr>
          <w:rFonts w:ascii="Inconsolata" w:hAnsi="Inconsolata"/>
          <w:color w:val="000000"/>
          <w:sz w:val="16"/>
          <w:szCs w:val="21"/>
        </w:rPr>
        <w:t>.</w:t>
      </w:r>
      <w:proofErr w:type="gramEnd"/>
      <w:r w:rsidRPr="00DF5F23">
        <w:rPr>
          <w:rFonts w:ascii="Inconsolata" w:hAnsi="Inconsolata"/>
          <w:color w:val="000000"/>
          <w:sz w:val="16"/>
          <w:szCs w:val="21"/>
        </w:rPr>
        <w:t>&lt;col1&gt; = col1_data, ...</w:t>
      </w:r>
      <w:r w:rsidR="006E61E6">
        <w:rPr>
          <w:rFonts w:ascii="Inconsolata" w:hAnsi="Inconsolata"/>
          <w:color w:val="000000"/>
          <w:sz w:val="16"/>
          <w:szCs w:val="21"/>
        </w:rPr>
        <w:t xml:space="preserve"> </w:t>
      </w:r>
      <w:bookmarkStart w:id="2" w:name="_GoBack"/>
      <w:bookmarkEnd w:id="2"/>
      <w:r w:rsidR="00003100">
        <w:rPr>
          <w:rFonts w:ascii="Inconsolata" w:hAnsi="Inconsolata"/>
          <w:color w:val="000000"/>
          <w:sz w:val="16"/>
          <w:szCs w:val="21"/>
        </w:rPr>
        <w:t xml:space="preserve">;  </w:t>
      </w:r>
      <w:proofErr w:type="spellStart"/>
      <w:r w:rsidRPr="00DF5F23">
        <w:rPr>
          <w:rFonts w:ascii="Inconsolata" w:hAnsi="Inconsolata"/>
          <w:color w:val="795E26"/>
          <w:sz w:val="16"/>
          <w:szCs w:val="21"/>
        </w:rPr>
        <w:t>p</w:t>
      </w:r>
      <w:r w:rsidRPr="00DF5F23">
        <w:rPr>
          <w:rFonts w:ascii="Inconsolata" w:hAnsi="Inconsolata"/>
          <w:color w:val="000000"/>
          <w:sz w:val="16"/>
          <w:szCs w:val="21"/>
        </w:rPr>
        <w:t>.save</w:t>
      </w:r>
      <w:proofErr w:type="spellEnd"/>
    </w:p>
    <w:p w14:paraId="5EEAE634" w14:textId="562BB42E" w:rsidR="00266FD8" w:rsidRDefault="00266FD8" w:rsidP="00266FD8">
      <w:pPr>
        <w:shd w:val="clear" w:color="auto" w:fill="FFFFFF"/>
        <w:rPr>
          <w:rFonts w:ascii="Inconsolata" w:hAnsi="Inconsolata"/>
          <w:color w:val="008000"/>
          <w:sz w:val="16"/>
          <w:szCs w:val="21"/>
        </w:rPr>
      </w:pPr>
      <w:proofErr w:type="spellStart"/>
      <w:r w:rsidRPr="00266FD8">
        <w:rPr>
          <w:rFonts w:ascii="Inconsolata" w:hAnsi="Inconsolata"/>
          <w:color w:val="795E26"/>
          <w:sz w:val="16"/>
          <w:szCs w:val="21"/>
        </w:rPr>
        <w:t>p</w:t>
      </w:r>
      <w:r w:rsidRPr="00266FD8">
        <w:rPr>
          <w:rFonts w:ascii="Inconsolata" w:hAnsi="Inconsolata"/>
          <w:color w:val="000000"/>
          <w:sz w:val="16"/>
          <w:szCs w:val="21"/>
        </w:rPr>
        <w:t>.new_record</w:t>
      </w:r>
      <w:proofErr w:type="spellEnd"/>
      <w:r w:rsidRPr="00266FD8">
        <w:rPr>
          <w:rFonts w:ascii="Inconsolata" w:hAnsi="Inconsolata"/>
          <w:color w:val="000000"/>
          <w:sz w:val="16"/>
          <w:szCs w:val="21"/>
        </w:rPr>
        <w:t>?</w:t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 w:rsidRPr="00266FD8">
        <w:rPr>
          <w:rFonts w:ascii="Inconsolata" w:hAnsi="Inconsolata"/>
          <w:color w:val="008000"/>
          <w:sz w:val="16"/>
          <w:szCs w:val="21"/>
        </w:rPr>
        <w:t xml:space="preserve"># </w:t>
      </w:r>
      <w:r>
        <w:rPr>
          <w:rFonts w:ascii="Inconsolata" w:hAnsi="Inconsolata"/>
          <w:color w:val="008000"/>
          <w:sz w:val="16"/>
          <w:szCs w:val="21"/>
        </w:rPr>
        <w:t xml:space="preserve">true / false =&gt; </w:t>
      </w:r>
      <w:proofErr w:type="spellStart"/>
      <w:r>
        <w:rPr>
          <w:rFonts w:ascii="Inconsolata" w:hAnsi="Inconsolata"/>
          <w:color w:val="008000"/>
          <w:sz w:val="16"/>
          <w:szCs w:val="21"/>
        </w:rPr>
        <w:t>UNsaved</w:t>
      </w:r>
      <w:proofErr w:type="spellEnd"/>
      <w:r>
        <w:rPr>
          <w:rFonts w:ascii="Inconsolata" w:hAnsi="Inconsolata"/>
          <w:color w:val="008000"/>
          <w:sz w:val="16"/>
          <w:szCs w:val="21"/>
        </w:rPr>
        <w:t xml:space="preserve"> / saved</w:t>
      </w:r>
    </w:p>
    <w:p w14:paraId="65AC2ACA" w14:textId="18F27EAC" w:rsidR="004E76CB" w:rsidRDefault="004E76CB" w:rsidP="00266FD8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</w:p>
    <w:p w14:paraId="3A02BADE" w14:textId="77777777" w:rsidR="004E76CB" w:rsidRPr="004E76CB" w:rsidRDefault="004E76CB" w:rsidP="004E76CB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4E76CB">
        <w:rPr>
          <w:rFonts w:ascii="Inconsolata" w:hAnsi="Inconsolata"/>
          <w:color w:val="008000"/>
          <w:sz w:val="16"/>
          <w:szCs w:val="21"/>
        </w:rPr>
        <w:t># remove</w:t>
      </w:r>
    </w:p>
    <w:p w14:paraId="29F2468E" w14:textId="15AB784D" w:rsidR="004E76CB" w:rsidRPr="00266FD8" w:rsidRDefault="004E76CB" w:rsidP="00266FD8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gramStart"/>
      <w:r w:rsidRPr="004E76CB">
        <w:rPr>
          <w:rFonts w:ascii="Inconsolata" w:hAnsi="Inconsolata"/>
          <w:color w:val="000000"/>
          <w:sz w:val="16"/>
          <w:szCs w:val="21"/>
        </w:rPr>
        <w:t>.destroy</w:t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4E76CB">
        <w:rPr>
          <w:rFonts w:ascii="Inconsolata" w:hAnsi="Inconsolata"/>
          <w:color w:val="267F99"/>
          <w:sz w:val="16"/>
          <w:szCs w:val="21"/>
        </w:rPr>
        <w:t>Product</w:t>
      </w:r>
      <w:r w:rsidRPr="004E76CB">
        <w:rPr>
          <w:rFonts w:ascii="Inconsolata" w:hAnsi="Inconsolata"/>
          <w:color w:val="000000"/>
          <w:sz w:val="16"/>
          <w:szCs w:val="21"/>
        </w:rPr>
        <w:t>.first</w:t>
      </w:r>
      <w:proofErr w:type="gramEnd"/>
      <w:r w:rsidRPr="004E76CB">
        <w:rPr>
          <w:rFonts w:ascii="Inconsolata" w:hAnsi="Inconsolata"/>
          <w:color w:val="000000"/>
          <w:sz w:val="16"/>
          <w:szCs w:val="21"/>
        </w:rPr>
        <w:t>.destroy</w:t>
      </w:r>
      <w:proofErr w:type="spellEnd"/>
    </w:p>
    <w:p w14:paraId="0781BA99" w14:textId="77777777" w:rsidR="00816C5B" w:rsidRDefault="00816C5B" w:rsidP="00816C5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E723456" wp14:editId="0E4EA85A">
                <wp:extent cx="2312670" cy="0"/>
                <wp:effectExtent l="0" t="0" r="0" b="0"/>
                <wp:docPr id="110" name="Straight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3EDB01" id="Straight Connector 1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wzSYf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D2EACE0" w14:textId="51E2EDC1" w:rsidR="00816C5B" w:rsidRDefault="00154A1C" w:rsidP="006E61E6">
      <w:pPr>
        <w:pStyle w:val="ListParagraph"/>
        <w:numPr>
          <w:ilvl w:val="0"/>
          <w:numId w:val="4"/>
        </w:numPr>
      </w:pPr>
      <w:r>
        <w:t>Methods</w:t>
      </w:r>
    </w:p>
    <w:p w14:paraId="04878635" w14:textId="77777777" w:rsidR="00154A1C" w:rsidRPr="00FA12E6" w:rsidRDefault="00154A1C" w:rsidP="00154A1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EFF0520" wp14:editId="28747C89">
                <wp:extent cx="2312670" cy="0"/>
                <wp:effectExtent l="0" t="0" r="0" b="0"/>
                <wp:docPr id="117" name="Straight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7C71E27" id="Straight Connector 11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wpxdmMcBAADj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0D71662" w14:textId="6C1812A6" w:rsidR="00154A1C" w:rsidRDefault="00154A1C" w:rsidP="00154A1C">
      <w:pPr>
        <w:pStyle w:val="code"/>
      </w:pPr>
      <w:proofErr w:type="gramStart"/>
      <w:r>
        <w:t>.all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>.first(</w:t>
      </w:r>
      <w:proofErr w:type="spellStart"/>
      <w:r>
        <w:t>all.first</w:t>
      </w:r>
      <w:proofErr w:type="spellEnd"/>
      <w:r>
        <w:t>)</w:t>
      </w:r>
      <w:r>
        <w:tab/>
      </w:r>
      <w:r>
        <w:tab/>
      </w:r>
      <w:r>
        <w:tab/>
      </w:r>
      <w:r>
        <w:tab/>
      </w:r>
      <w:r>
        <w:t>.last(</w:t>
      </w:r>
      <w:proofErr w:type="spellStart"/>
      <w:r>
        <w:t>all.last</w:t>
      </w:r>
      <w:proofErr w:type="spellEnd"/>
      <w:r>
        <w:t>)</w:t>
      </w:r>
    </w:p>
    <w:p w14:paraId="710722A0" w14:textId="729054B3" w:rsidR="00154A1C" w:rsidRDefault="00154A1C" w:rsidP="00154A1C">
      <w:pPr>
        <w:pStyle w:val="code"/>
      </w:pPr>
      <w:proofErr w:type="gramStart"/>
      <w:r>
        <w:t>.limit</w:t>
      </w:r>
      <w:proofErr w:type="gramEnd"/>
      <w:r>
        <w:t>(n)</w:t>
      </w:r>
    </w:p>
    <w:p w14:paraId="2E657C93" w14:textId="79ED4204" w:rsidR="00154A1C" w:rsidRDefault="00154A1C" w:rsidP="00154A1C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gramStart"/>
      <w:r w:rsidRPr="00154A1C">
        <w:rPr>
          <w:rFonts w:ascii="Inconsolata" w:hAnsi="Inconsolata"/>
          <w:color w:val="000000"/>
          <w:sz w:val="16"/>
          <w:szCs w:val="21"/>
        </w:rPr>
        <w:t>.order</w:t>
      </w:r>
      <w:proofErr w:type="gramEnd"/>
      <w:r w:rsidRPr="00154A1C">
        <w:rPr>
          <w:rFonts w:ascii="Inconsolata" w:hAnsi="Inconsolata"/>
          <w:color w:val="000000"/>
          <w:sz w:val="16"/>
          <w:szCs w:val="21"/>
        </w:rPr>
        <w:t>(:</w:t>
      </w:r>
      <w:r w:rsidR="00454031">
        <w:rPr>
          <w:rFonts w:ascii="Inconsolata" w:hAnsi="Inconsolata"/>
          <w:color w:val="000000"/>
          <w:sz w:val="16"/>
          <w:szCs w:val="21"/>
        </w:rPr>
        <w:t>col</w:t>
      </w:r>
      <w:r w:rsidRPr="00154A1C">
        <w:rPr>
          <w:rFonts w:ascii="Inconsolata" w:hAnsi="Inconsolata"/>
          <w:color w:val="000000"/>
          <w:sz w:val="16"/>
          <w:szCs w:val="21"/>
        </w:rPr>
        <w:t>)</w:t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 w:rsidRPr="00154A1C">
        <w:rPr>
          <w:rFonts w:ascii="Inconsolata" w:hAnsi="Inconsolata"/>
          <w:color w:val="000000"/>
          <w:sz w:val="16"/>
          <w:szCs w:val="21"/>
        </w:rPr>
        <w:t>.</w:t>
      </w:r>
      <w:proofErr w:type="spellStart"/>
      <w:r w:rsidRPr="00154A1C">
        <w:rPr>
          <w:rFonts w:ascii="Inconsolata" w:hAnsi="Inconsolata"/>
          <w:color w:val="000000"/>
          <w:sz w:val="16"/>
          <w:szCs w:val="21"/>
        </w:rPr>
        <w:t>reverse_order</w:t>
      </w:r>
      <w:proofErr w:type="spellEnd"/>
      <w:r w:rsidR="00454031">
        <w:rPr>
          <w:rFonts w:ascii="Inconsolata" w:hAnsi="Inconsolata"/>
          <w:color w:val="000000"/>
          <w:sz w:val="16"/>
          <w:szCs w:val="21"/>
        </w:rPr>
        <w:tab/>
      </w:r>
      <w:r w:rsidR="00454031">
        <w:rPr>
          <w:rFonts w:ascii="Inconsolata" w:hAnsi="Inconsolata"/>
          <w:color w:val="000000"/>
          <w:sz w:val="16"/>
          <w:szCs w:val="21"/>
        </w:rPr>
        <w:tab/>
      </w:r>
      <w:r w:rsidR="00454031">
        <w:rPr>
          <w:rFonts w:ascii="Inconsolata" w:hAnsi="Inconsolata"/>
          <w:color w:val="000000"/>
          <w:sz w:val="16"/>
          <w:szCs w:val="21"/>
        </w:rPr>
        <w:tab/>
      </w:r>
      <w:r w:rsidR="00454031" w:rsidRPr="00154A1C">
        <w:rPr>
          <w:rFonts w:ascii="Inconsolata" w:hAnsi="Inconsolata"/>
          <w:color w:val="008000"/>
          <w:sz w:val="16"/>
          <w:szCs w:val="21"/>
        </w:rPr>
        <w:t># order</w:t>
      </w:r>
    </w:p>
    <w:p w14:paraId="7D824050" w14:textId="1848F352" w:rsidR="00454031" w:rsidRPr="00154A1C" w:rsidRDefault="00454031" w:rsidP="00154A1C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gramStart"/>
      <w:r>
        <w:rPr>
          <w:rFonts w:ascii="Inconsolata" w:hAnsi="Inconsolata"/>
          <w:color w:val="000000"/>
          <w:sz w:val="16"/>
          <w:szCs w:val="21"/>
        </w:rPr>
        <w:t>.average</w:t>
      </w:r>
      <w:proofErr w:type="gramEnd"/>
      <w:r>
        <w:rPr>
          <w:rFonts w:ascii="Inconsolata" w:hAnsi="Inconsolata"/>
          <w:color w:val="000000"/>
          <w:sz w:val="16"/>
          <w:szCs w:val="21"/>
        </w:rPr>
        <w:t>(:col).</w:t>
      </w:r>
      <w:proofErr w:type="spellStart"/>
      <w:r>
        <w:rPr>
          <w:rFonts w:ascii="Inconsolata" w:hAnsi="Inconsolata"/>
          <w:color w:val="000000"/>
          <w:sz w:val="16"/>
          <w:szCs w:val="21"/>
        </w:rPr>
        <w:t>to_s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 w:rsidRPr="00154A1C">
        <w:rPr>
          <w:rFonts w:ascii="Inconsolata" w:hAnsi="Inconsolata"/>
          <w:color w:val="008000"/>
          <w:sz w:val="16"/>
          <w:szCs w:val="21"/>
        </w:rPr>
        <w:t xml:space="preserve"># </w:t>
      </w:r>
      <w:r>
        <w:rPr>
          <w:rFonts w:ascii="Inconsolata" w:hAnsi="Inconsolata"/>
          <w:color w:val="008000"/>
          <w:sz w:val="16"/>
          <w:szCs w:val="21"/>
        </w:rPr>
        <w:t>avg</w:t>
      </w:r>
    </w:p>
    <w:p w14:paraId="076FE043" w14:textId="69FB12F3" w:rsidR="004E76CB" w:rsidRDefault="00454031" w:rsidP="00154A1C">
      <w:pPr>
        <w:pStyle w:val="code"/>
      </w:pPr>
      <w:proofErr w:type="gramStart"/>
      <w:r>
        <w:t>.count</w:t>
      </w:r>
      <w:proofErr w:type="gramEnd"/>
      <w:r>
        <w:tab/>
      </w:r>
      <w:r>
        <w:tab/>
      </w:r>
      <w:r>
        <w:tab/>
        <w:t>.maximum</w:t>
      </w:r>
      <w:r>
        <w:tab/>
      </w:r>
      <w:r>
        <w:tab/>
        <w:t>.minimum</w:t>
      </w:r>
      <w:r>
        <w:tab/>
      </w:r>
      <w:r>
        <w:tab/>
      </w:r>
      <w:r>
        <w:tab/>
        <w:t>.sum</w:t>
      </w:r>
    </w:p>
    <w:p w14:paraId="156B433C" w14:textId="77777777" w:rsidR="00154A1C" w:rsidRDefault="00154A1C" w:rsidP="00154A1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7DA5A6E" wp14:editId="2ECBEC74">
                <wp:extent cx="2312670" cy="0"/>
                <wp:effectExtent l="0" t="0" r="0" b="0"/>
                <wp:docPr id="118" name="Straight Connector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EFBD4EA" id="Straight Connector 11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CsJiK1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2B5B90A" w14:textId="59CFD649" w:rsidR="00154A1C" w:rsidRDefault="00154A1C" w:rsidP="006E61E6">
      <w:pPr>
        <w:pStyle w:val="ListParagraph"/>
        <w:numPr>
          <w:ilvl w:val="0"/>
          <w:numId w:val="4"/>
        </w:numPr>
      </w:pPr>
      <w:r>
        <w:t>Query</w:t>
      </w:r>
    </w:p>
    <w:p w14:paraId="7B40B4D2" w14:textId="77777777" w:rsidR="00A01EB2" w:rsidRPr="00FA12E6" w:rsidRDefault="00A01EB2" w:rsidP="00A01EB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DBE6A44" wp14:editId="1CFFA01A">
                <wp:extent cx="2312670" cy="0"/>
                <wp:effectExtent l="0" t="0" r="0" b="0"/>
                <wp:docPr id="115" name="Straight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DEC39EB" id="Straight Connector 11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AVptyy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EA9C1A8" w14:textId="556414B3" w:rsidR="001E0048" w:rsidRDefault="001E0048" w:rsidP="001E0048">
      <w:pPr>
        <w:pStyle w:val="code"/>
        <w:rPr>
          <w:color w:val="008000"/>
          <w:szCs w:val="21"/>
        </w:rPr>
      </w:pPr>
      <w:r w:rsidRPr="00DF5F23">
        <w:rPr>
          <w:color w:val="008000"/>
          <w:szCs w:val="21"/>
        </w:rPr>
        <w:t xml:space="preserve"># </w:t>
      </w:r>
      <w:r>
        <w:rPr>
          <w:color w:val="008000"/>
          <w:szCs w:val="21"/>
        </w:rPr>
        <w:t>default primary key</w:t>
      </w:r>
    </w:p>
    <w:p w14:paraId="7B7B0924" w14:textId="49CE7778" w:rsidR="009617A2" w:rsidRDefault="009617A2" w:rsidP="001E0048">
      <w:pPr>
        <w:pStyle w:val="code"/>
        <w:rPr>
          <w:color w:val="008000"/>
          <w:szCs w:val="21"/>
        </w:rPr>
      </w:pPr>
      <w:proofErr w:type="gramStart"/>
      <w:r>
        <w:rPr>
          <w:color w:val="000000"/>
        </w:rPr>
        <w:t>.find</w:t>
      </w:r>
      <w:proofErr w:type="gramEnd"/>
      <w:r w:rsidR="0099672D">
        <w:rPr>
          <w:color w:val="000000"/>
        </w:rPr>
        <w:t>(1)</w:t>
      </w:r>
      <w:r w:rsidR="0099672D">
        <w:rPr>
          <w:color w:val="000000"/>
        </w:rPr>
        <w:tab/>
      </w:r>
      <w:r w:rsidR="0099672D">
        <w:rPr>
          <w:color w:val="000000"/>
        </w:rPr>
        <w:tab/>
      </w:r>
      <w:r w:rsidR="0099672D">
        <w:rPr>
          <w:color w:val="000000"/>
        </w:rPr>
        <w:tab/>
      </w:r>
      <w:r w:rsidR="0099672D">
        <w:rPr>
          <w:color w:val="000000"/>
        </w:rPr>
        <w:tab/>
      </w:r>
      <w:r w:rsidR="0099672D">
        <w:rPr>
          <w:color w:val="000000"/>
        </w:rPr>
        <w:tab/>
      </w:r>
      <w:r w:rsidR="0099672D">
        <w:rPr>
          <w:color w:val="000000"/>
        </w:rPr>
        <w:tab/>
      </w:r>
      <w:r w:rsidR="0099672D">
        <w:rPr>
          <w:color w:val="000000"/>
        </w:rPr>
        <w:tab/>
      </w:r>
      <w:r w:rsidR="0099672D">
        <w:rPr>
          <w:color w:val="000000"/>
        </w:rPr>
        <w:tab/>
      </w:r>
      <w:r w:rsidR="0099672D">
        <w:rPr>
          <w:color w:val="000000"/>
        </w:rPr>
        <w:tab/>
        <w:t>.find([1, 3, 4])</w:t>
      </w:r>
      <w:r w:rsidR="0099672D">
        <w:rPr>
          <w:color w:val="000000"/>
        </w:rPr>
        <w:tab/>
      </w:r>
      <w:r w:rsidR="0099672D" w:rsidRPr="00DF5F23">
        <w:rPr>
          <w:color w:val="008000"/>
          <w:szCs w:val="21"/>
        </w:rPr>
        <w:t xml:space="preserve"># </w:t>
      </w:r>
      <w:r w:rsidR="0099672D">
        <w:rPr>
          <w:color w:val="008000"/>
          <w:szCs w:val="21"/>
        </w:rPr>
        <w:t>multiple</w:t>
      </w:r>
    </w:p>
    <w:p w14:paraId="14642825" w14:textId="0DA2C00B" w:rsidR="00465FEA" w:rsidRDefault="00465FEA" w:rsidP="001E0048">
      <w:pPr>
        <w:pStyle w:val="code"/>
        <w:rPr>
          <w:color w:val="008000"/>
          <w:szCs w:val="21"/>
        </w:rPr>
      </w:pPr>
      <w:proofErr w:type="gramStart"/>
      <w:r w:rsidRPr="00DF5F23">
        <w:rPr>
          <w:color w:val="008000"/>
          <w:szCs w:val="21"/>
        </w:rPr>
        <w:t xml:space="preserve"># </w:t>
      </w:r>
      <w:r>
        <w:rPr>
          <w:color w:val="008000"/>
          <w:szCs w:val="21"/>
        </w:rPr>
        <w:t>.where</w:t>
      </w:r>
      <w:proofErr w:type="gramEnd"/>
      <w:r>
        <w:rPr>
          <w:color w:val="008000"/>
          <w:szCs w:val="21"/>
        </w:rPr>
        <w:t>(</w:t>
      </w:r>
      <w:proofErr w:type="spellStart"/>
      <w:r>
        <w:rPr>
          <w:color w:val="008000"/>
          <w:szCs w:val="21"/>
        </w:rPr>
        <w:t>col:condition</w:t>
      </w:r>
      <w:proofErr w:type="spellEnd"/>
      <w:r>
        <w:rPr>
          <w:color w:val="008000"/>
          <w:szCs w:val="21"/>
        </w:rPr>
        <w:t>)</w:t>
      </w:r>
      <w:r w:rsidR="001C15E0">
        <w:rPr>
          <w:color w:val="008000"/>
          <w:szCs w:val="21"/>
        </w:rPr>
        <w:t>, can be multi</w:t>
      </w:r>
    </w:p>
    <w:p w14:paraId="113361BB" w14:textId="5BBDF721" w:rsidR="00465FEA" w:rsidRDefault="00465FEA" w:rsidP="00465FEA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gramStart"/>
      <w:r w:rsidRPr="00465FEA">
        <w:rPr>
          <w:rFonts w:ascii="Inconsolata" w:hAnsi="Inconsolata"/>
          <w:color w:val="000000"/>
          <w:sz w:val="16"/>
          <w:szCs w:val="21"/>
        </w:rPr>
        <w:t>.where</w:t>
      </w:r>
      <w:proofErr w:type="gramEnd"/>
      <w:r w:rsidRPr="00465FEA">
        <w:rPr>
          <w:rFonts w:ascii="Inconsolata" w:hAnsi="Inconsolata"/>
          <w:color w:val="000000"/>
          <w:sz w:val="16"/>
          <w:szCs w:val="21"/>
        </w:rPr>
        <w:t>(</w:t>
      </w:r>
      <w:proofErr w:type="spellStart"/>
      <w:r w:rsidRPr="00465FEA">
        <w:rPr>
          <w:rFonts w:ascii="Inconsolata" w:hAnsi="Inconsolata"/>
          <w:color w:val="000000"/>
          <w:sz w:val="16"/>
          <w:szCs w:val="21"/>
        </w:rPr>
        <w:t>name:</w:t>
      </w:r>
      <w:r w:rsidRPr="00465FEA">
        <w:rPr>
          <w:rFonts w:ascii="Inconsolata" w:hAnsi="Inconsolata"/>
          <w:color w:val="A31515"/>
          <w:sz w:val="16"/>
          <w:szCs w:val="21"/>
        </w:rPr>
        <w:t>"a</w:t>
      </w:r>
      <w:proofErr w:type="spellEnd"/>
      <w:r>
        <w:rPr>
          <w:rFonts w:ascii="Inconsolata" w:hAnsi="Inconsolata"/>
          <w:color w:val="A31515"/>
          <w:sz w:val="16"/>
          <w:szCs w:val="21"/>
        </w:rPr>
        <w:t>"</w:t>
      </w:r>
      <w:r w:rsidRPr="00465FEA">
        <w:rPr>
          <w:rFonts w:ascii="Inconsolata" w:hAnsi="Inconsolata"/>
          <w:color w:val="000000"/>
          <w:sz w:val="16"/>
          <w:szCs w:val="21"/>
        </w:rPr>
        <w:t>)</w:t>
      </w:r>
      <w:r>
        <w:rPr>
          <w:rFonts w:ascii="Inconsolata" w:hAnsi="Inconsolata"/>
          <w:color w:val="A31515"/>
          <w:sz w:val="16"/>
          <w:szCs w:val="21"/>
        </w:rPr>
        <w:tab/>
      </w:r>
      <w:r>
        <w:rPr>
          <w:rFonts w:ascii="Inconsolata" w:hAnsi="Inconsolata"/>
          <w:color w:val="A31515"/>
          <w:sz w:val="16"/>
          <w:szCs w:val="21"/>
        </w:rPr>
        <w:tab/>
      </w:r>
      <w:r>
        <w:rPr>
          <w:rFonts w:ascii="Inconsolata" w:hAnsi="Inconsolata"/>
          <w:color w:val="A31515"/>
          <w:sz w:val="16"/>
          <w:szCs w:val="21"/>
        </w:rPr>
        <w:tab/>
      </w:r>
      <w:r>
        <w:rPr>
          <w:rFonts w:ascii="Inconsolata" w:hAnsi="Inconsolata"/>
          <w:color w:val="A31515"/>
          <w:sz w:val="16"/>
          <w:szCs w:val="21"/>
        </w:rPr>
        <w:tab/>
      </w:r>
      <w:r>
        <w:rPr>
          <w:rFonts w:ascii="Inconsolata" w:hAnsi="Inconsolata"/>
          <w:color w:val="A31515"/>
          <w:sz w:val="16"/>
          <w:szCs w:val="21"/>
        </w:rPr>
        <w:tab/>
      </w:r>
      <w:r w:rsidRPr="00465FEA">
        <w:rPr>
          <w:rFonts w:ascii="Inconsolata" w:hAnsi="Inconsolata"/>
          <w:color w:val="000000"/>
          <w:sz w:val="16"/>
          <w:szCs w:val="21"/>
        </w:rPr>
        <w:t xml:space="preserve">.where(num: </w:t>
      </w:r>
      <w:r w:rsidRPr="00465FEA">
        <w:rPr>
          <w:rFonts w:ascii="Inconsolata" w:hAnsi="Inconsolata"/>
          <w:color w:val="09885A"/>
          <w:sz w:val="16"/>
          <w:szCs w:val="21"/>
        </w:rPr>
        <w:t>1</w:t>
      </w:r>
      <w:r w:rsidRPr="00465FEA">
        <w:rPr>
          <w:rFonts w:ascii="Inconsolata" w:hAnsi="Inconsolata"/>
          <w:color w:val="000000"/>
          <w:sz w:val="16"/>
          <w:szCs w:val="21"/>
        </w:rPr>
        <w:t>..</w:t>
      </w:r>
      <w:r w:rsidRPr="00465FEA">
        <w:rPr>
          <w:rFonts w:ascii="Inconsolata" w:hAnsi="Inconsolata"/>
          <w:color w:val="09885A"/>
          <w:sz w:val="16"/>
          <w:szCs w:val="21"/>
        </w:rPr>
        <w:t>999</w:t>
      </w:r>
      <w:r w:rsidRPr="00465FEA">
        <w:rPr>
          <w:rFonts w:ascii="Inconsolata" w:hAnsi="Inconsolata"/>
          <w:color w:val="000000"/>
          <w:sz w:val="16"/>
          <w:szCs w:val="21"/>
        </w:rPr>
        <w:t>)</w:t>
      </w:r>
    </w:p>
    <w:p w14:paraId="21BE8CC0" w14:textId="5FFEBCED" w:rsidR="001C15E0" w:rsidRDefault="001C15E0" w:rsidP="00465FEA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gramStart"/>
      <w:r>
        <w:rPr>
          <w:rFonts w:ascii="Inconsolata" w:hAnsi="Inconsolata"/>
          <w:color w:val="000000"/>
          <w:sz w:val="16"/>
          <w:szCs w:val="21"/>
        </w:rPr>
        <w:t>.where</w:t>
      </w:r>
      <w:proofErr w:type="gramEnd"/>
      <w:r>
        <w:rPr>
          <w:rFonts w:ascii="Inconsolata" w:hAnsi="Inconsolata"/>
          <w:color w:val="000000"/>
          <w:sz w:val="16"/>
          <w:szCs w:val="21"/>
        </w:rPr>
        <w:t>(</w:t>
      </w:r>
      <w:r w:rsidR="00530836" w:rsidRPr="00465FEA">
        <w:rPr>
          <w:rFonts w:ascii="Inconsolata" w:hAnsi="Inconsolata"/>
          <w:color w:val="000000"/>
          <w:sz w:val="16"/>
          <w:szCs w:val="21"/>
        </w:rPr>
        <w:t>name:</w:t>
      </w:r>
      <w:r w:rsidR="00530836">
        <w:rPr>
          <w:rFonts w:ascii="Inconsolata" w:hAnsi="Inconsolata"/>
          <w:color w:val="000000"/>
          <w:sz w:val="16"/>
          <w:szCs w:val="21"/>
        </w:rPr>
        <w:t>[</w:t>
      </w:r>
      <w:r w:rsidR="00530836" w:rsidRPr="00465FEA">
        <w:rPr>
          <w:rFonts w:ascii="Inconsolata" w:hAnsi="Inconsolata"/>
          <w:color w:val="A31515"/>
          <w:sz w:val="16"/>
          <w:szCs w:val="21"/>
        </w:rPr>
        <w:t>"a</w:t>
      </w:r>
      <w:r w:rsidR="00530836">
        <w:rPr>
          <w:rFonts w:ascii="Inconsolata" w:hAnsi="Inconsolata"/>
          <w:color w:val="A31515"/>
          <w:sz w:val="16"/>
          <w:szCs w:val="21"/>
        </w:rPr>
        <w:t>"</w:t>
      </w:r>
      <w:r w:rsidR="00530836">
        <w:rPr>
          <w:rFonts w:ascii="Inconsolata" w:hAnsi="Inconsolata"/>
          <w:color w:val="A31515"/>
          <w:sz w:val="16"/>
          <w:szCs w:val="21"/>
        </w:rPr>
        <w:t>, "b"</w:t>
      </w:r>
      <w:r w:rsidR="00530836" w:rsidRPr="00530836">
        <w:rPr>
          <w:rFonts w:ascii="Inconsolata" w:hAnsi="Inconsolata"/>
          <w:sz w:val="16"/>
          <w:szCs w:val="21"/>
        </w:rPr>
        <w:t>]</w:t>
      </w:r>
      <w:r w:rsidR="00530836">
        <w:rPr>
          <w:rFonts w:ascii="Inconsolata" w:hAnsi="Inconsolata"/>
          <w:color w:val="000000"/>
          <w:sz w:val="16"/>
          <w:szCs w:val="21"/>
        </w:rPr>
        <w:t xml:space="preserve">, </w:t>
      </w:r>
      <w:r w:rsidR="00530836" w:rsidRPr="00465FEA">
        <w:rPr>
          <w:rFonts w:ascii="Inconsolata" w:hAnsi="Inconsolata"/>
          <w:color w:val="000000"/>
          <w:sz w:val="16"/>
          <w:szCs w:val="21"/>
        </w:rPr>
        <w:t xml:space="preserve">num: </w:t>
      </w:r>
      <w:r w:rsidR="00530836" w:rsidRPr="00465FEA">
        <w:rPr>
          <w:rFonts w:ascii="Inconsolata" w:hAnsi="Inconsolata"/>
          <w:color w:val="09885A"/>
          <w:sz w:val="16"/>
          <w:szCs w:val="21"/>
        </w:rPr>
        <w:t>1</w:t>
      </w:r>
      <w:r w:rsidR="00530836" w:rsidRPr="00465FEA">
        <w:rPr>
          <w:rFonts w:ascii="Inconsolata" w:hAnsi="Inconsolata"/>
          <w:color w:val="000000"/>
          <w:sz w:val="16"/>
          <w:szCs w:val="21"/>
        </w:rPr>
        <w:t>..</w:t>
      </w:r>
      <w:r w:rsidR="00530836" w:rsidRPr="00465FEA">
        <w:rPr>
          <w:rFonts w:ascii="Inconsolata" w:hAnsi="Inconsolata"/>
          <w:color w:val="09885A"/>
          <w:sz w:val="16"/>
          <w:szCs w:val="21"/>
        </w:rPr>
        <w:t>999</w:t>
      </w:r>
      <w:r w:rsidR="00530836" w:rsidRPr="00465FEA">
        <w:rPr>
          <w:rFonts w:ascii="Inconsolata" w:hAnsi="Inconsolata"/>
          <w:color w:val="000000"/>
          <w:sz w:val="16"/>
          <w:szCs w:val="21"/>
        </w:rPr>
        <w:t>)</w:t>
      </w:r>
      <w:r w:rsidR="00530836">
        <w:rPr>
          <w:rFonts w:ascii="Inconsolata" w:hAnsi="Inconsolata"/>
          <w:color w:val="000000"/>
          <w:sz w:val="16"/>
          <w:szCs w:val="21"/>
        </w:rPr>
        <w:t>.first</w:t>
      </w:r>
    </w:p>
    <w:p w14:paraId="6E9D4DE2" w14:textId="7E73209C" w:rsidR="000E3E72" w:rsidRDefault="000E3E72" w:rsidP="000E3E72">
      <w:pPr>
        <w:shd w:val="clear" w:color="auto" w:fill="FFFFFF"/>
        <w:rPr>
          <w:rFonts w:ascii="Inconsolata" w:hAnsi="Inconsolata"/>
          <w:color w:val="008000"/>
          <w:sz w:val="16"/>
          <w:szCs w:val="21"/>
        </w:rPr>
      </w:pPr>
      <w:proofErr w:type="gramStart"/>
      <w:r w:rsidRPr="000E3E72">
        <w:rPr>
          <w:rFonts w:ascii="Inconsolata" w:hAnsi="Inconsolata"/>
          <w:color w:val="000000"/>
          <w:sz w:val="16"/>
          <w:szCs w:val="21"/>
        </w:rPr>
        <w:t>.where</w:t>
      </w:r>
      <w:proofErr w:type="gramEnd"/>
      <w:r w:rsidRPr="000E3E72">
        <w:rPr>
          <w:rFonts w:ascii="Inconsolata" w:hAnsi="Inconsolata"/>
          <w:color w:val="000000"/>
          <w:sz w:val="16"/>
          <w:szCs w:val="21"/>
        </w:rPr>
        <w:t>(</w:t>
      </w:r>
      <w:r w:rsidRPr="000E3E72">
        <w:rPr>
          <w:rFonts w:ascii="Inconsolata" w:hAnsi="Inconsolata"/>
          <w:color w:val="A31515"/>
          <w:sz w:val="16"/>
          <w:szCs w:val="21"/>
        </w:rPr>
        <w:t>'name like ?'</w:t>
      </w:r>
      <w:r w:rsidRPr="000E3E72">
        <w:rPr>
          <w:rFonts w:ascii="Inconsolata" w:hAnsi="Inconsolata"/>
          <w:color w:val="000000"/>
          <w:sz w:val="16"/>
          <w:szCs w:val="21"/>
        </w:rPr>
        <w:t xml:space="preserve">, </w:t>
      </w:r>
      <w:r w:rsidRPr="000E3E72">
        <w:rPr>
          <w:rFonts w:ascii="Inconsolata" w:hAnsi="Inconsolata"/>
          <w:color w:val="A31515"/>
          <w:sz w:val="16"/>
          <w:szCs w:val="21"/>
        </w:rPr>
        <w:t>'%an%'</w:t>
      </w:r>
      <w:r w:rsidRPr="000E3E72">
        <w:rPr>
          <w:rFonts w:ascii="Inconsolata" w:hAnsi="Inconsolata"/>
          <w:color w:val="000000"/>
          <w:sz w:val="16"/>
          <w:szCs w:val="21"/>
        </w:rPr>
        <w:t>)</w:t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 w:rsidRPr="000E3E72">
        <w:rPr>
          <w:rFonts w:ascii="Inconsolata" w:hAnsi="Inconsolata"/>
          <w:color w:val="008000"/>
          <w:sz w:val="16"/>
          <w:szCs w:val="21"/>
        </w:rPr>
        <w:t xml:space="preserve"># </w:t>
      </w:r>
      <w:proofErr w:type="spellStart"/>
      <w:r>
        <w:rPr>
          <w:rFonts w:ascii="Inconsolata" w:hAnsi="Inconsolata"/>
          <w:color w:val="008000"/>
          <w:sz w:val="16"/>
          <w:szCs w:val="21"/>
        </w:rPr>
        <w:t>sql</w:t>
      </w:r>
      <w:proofErr w:type="spellEnd"/>
    </w:p>
    <w:p w14:paraId="03A98EB6" w14:textId="2434CD2D" w:rsidR="000E3E72" w:rsidRDefault="000E3E72" w:rsidP="000E3E72">
      <w:pPr>
        <w:shd w:val="clear" w:color="auto" w:fill="FFFFFF"/>
        <w:rPr>
          <w:rFonts w:ascii="Inconsolata" w:hAnsi="Inconsolata"/>
          <w:color w:val="008000"/>
          <w:sz w:val="16"/>
          <w:szCs w:val="21"/>
        </w:rPr>
      </w:pPr>
      <w:proofErr w:type="gramStart"/>
      <w:r w:rsidRPr="000E3E72">
        <w:rPr>
          <w:rFonts w:ascii="Inconsolata" w:hAnsi="Inconsolata"/>
          <w:color w:val="000000"/>
          <w:sz w:val="16"/>
          <w:szCs w:val="21"/>
        </w:rPr>
        <w:t>.where</w:t>
      </w:r>
      <w:proofErr w:type="gramEnd"/>
      <w:r w:rsidRPr="000E3E72">
        <w:rPr>
          <w:rFonts w:ascii="Inconsolata" w:hAnsi="Inconsolata"/>
          <w:color w:val="000000"/>
          <w:sz w:val="16"/>
          <w:szCs w:val="21"/>
        </w:rPr>
        <w:t>(</w:t>
      </w:r>
      <w:r>
        <w:rPr>
          <w:rFonts w:ascii="Inconsolata" w:hAnsi="Inconsolata"/>
          <w:color w:val="A31515"/>
          <w:sz w:val="16"/>
          <w:szCs w:val="21"/>
        </w:rPr>
        <w:t>'num &gt; ?</w:t>
      </w:r>
      <w:r w:rsidRPr="000E3E72">
        <w:rPr>
          <w:rFonts w:ascii="Inconsolata" w:hAnsi="Inconsolata"/>
          <w:color w:val="A31515"/>
          <w:sz w:val="16"/>
          <w:szCs w:val="21"/>
        </w:rPr>
        <w:t>'</w:t>
      </w:r>
      <w:r w:rsidRPr="000E3E72">
        <w:rPr>
          <w:rFonts w:ascii="Inconsolata" w:hAnsi="Inconsolata"/>
          <w:color w:val="000000"/>
          <w:sz w:val="16"/>
          <w:szCs w:val="21"/>
        </w:rPr>
        <w:t xml:space="preserve">, </w:t>
      </w:r>
      <w:r w:rsidRPr="000E3E72">
        <w:rPr>
          <w:rFonts w:ascii="Inconsolata" w:hAnsi="Inconsolata"/>
          <w:color w:val="A31515"/>
          <w:sz w:val="16"/>
          <w:szCs w:val="21"/>
        </w:rPr>
        <w:t>'</w:t>
      </w:r>
      <w:r>
        <w:rPr>
          <w:rFonts w:ascii="Inconsolata" w:hAnsi="Inconsolata"/>
          <w:color w:val="A31515"/>
          <w:sz w:val="16"/>
          <w:szCs w:val="21"/>
        </w:rPr>
        <w:t>100</w:t>
      </w:r>
      <w:r w:rsidRPr="000E3E72">
        <w:rPr>
          <w:rFonts w:ascii="Inconsolata" w:hAnsi="Inconsolata"/>
          <w:color w:val="A31515"/>
          <w:sz w:val="16"/>
          <w:szCs w:val="21"/>
        </w:rPr>
        <w:t>'</w:t>
      </w:r>
      <w:r w:rsidRPr="000E3E72">
        <w:rPr>
          <w:rFonts w:ascii="Inconsolata" w:hAnsi="Inconsolata"/>
          <w:color w:val="000000"/>
          <w:sz w:val="16"/>
          <w:szCs w:val="21"/>
        </w:rPr>
        <w:t>)</w:t>
      </w:r>
    </w:p>
    <w:p w14:paraId="21B6FA35" w14:textId="6E32EFAC" w:rsidR="000E3E72" w:rsidRPr="000E3E72" w:rsidRDefault="007B3C16" w:rsidP="000E3E72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gramStart"/>
      <w:r w:rsidRPr="000E3E72">
        <w:rPr>
          <w:rFonts w:ascii="Inconsolata" w:hAnsi="Inconsolata"/>
          <w:color w:val="000000"/>
          <w:sz w:val="16"/>
          <w:szCs w:val="21"/>
        </w:rPr>
        <w:t>.where</w:t>
      </w:r>
      <w:proofErr w:type="gramEnd"/>
      <w:r w:rsidRPr="000E3E72">
        <w:rPr>
          <w:rFonts w:ascii="Inconsolata" w:hAnsi="Inconsolata"/>
          <w:color w:val="000000"/>
          <w:sz w:val="16"/>
          <w:szCs w:val="21"/>
        </w:rPr>
        <w:t>(</w:t>
      </w:r>
      <w:r w:rsidRPr="000E3E72">
        <w:rPr>
          <w:rFonts w:ascii="Inconsolata" w:hAnsi="Inconsolata"/>
          <w:color w:val="A31515"/>
          <w:sz w:val="16"/>
          <w:szCs w:val="21"/>
        </w:rPr>
        <w:t>'name like %an%</w:t>
      </w:r>
      <w:r>
        <w:rPr>
          <w:rFonts w:ascii="Inconsolata" w:hAnsi="Inconsolata"/>
          <w:color w:val="A31515"/>
          <w:sz w:val="16"/>
          <w:szCs w:val="21"/>
        </w:rPr>
        <w:t xml:space="preserve"> and </w:t>
      </w:r>
      <w:r>
        <w:rPr>
          <w:rFonts w:ascii="Inconsolata" w:hAnsi="Inconsolata"/>
          <w:color w:val="A31515"/>
          <w:sz w:val="16"/>
          <w:szCs w:val="21"/>
        </w:rPr>
        <w:t>num &gt;</w:t>
      </w:r>
      <w:r>
        <w:rPr>
          <w:rFonts w:ascii="Inconsolata" w:hAnsi="Inconsolata"/>
          <w:color w:val="A31515"/>
          <w:sz w:val="16"/>
          <w:szCs w:val="21"/>
        </w:rPr>
        <w:t xml:space="preserve"> </w:t>
      </w:r>
      <w:r>
        <w:rPr>
          <w:rFonts w:ascii="Inconsolata" w:hAnsi="Inconsolata"/>
          <w:color w:val="A31515"/>
          <w:sz w:val="16"/>
          <w:szCs w:val="21"/>
        </w:rPr>
        <w:t>100</w:t>
      </w:r>
      <w:r w:rsidRPr="000E3E72">
        <w:rPr>
          <w:rFonts w:ascii="Inconsolata" w:hAnsi="Inconsolata"/>
          <w:color w:val="A31515"/>
          <w:sz w:val="16"/>
          <w:szCs w:val="21"/>
        </w:rPr>
        <w:t>''</w:t>
      </w:r>
      <w:r w:rsidRPr="000E3E72">
        <w:rPr>
          <w:rFonts w:ascii="Inconsolata" w:hAnsi="Inconsolata"/>
          <w:color w:val="000000"/>
          <w:sz w:val="16"/>
          <w:szCs w:val="21"/>
        </w:rPr>
        <w:t>)</w:t>
      </w:r>
    </w:p>
    <w:p w14:paraId="67088AB7" w14:textId="77777777" w:rsidR="00A01EB2" w:rsidRDefault="00A01EB2" w:rsidP="00A01EB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5ADC06B" wp14:editId="45BB7A79">
                <wp:extent cx="2312670" cy="0"/>
                <wp:effectExtent l="0" t="0" r="0" b="0"/>
                <wp:docPr id="116" name="Straight Connector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C2907B9" id="Straight Connector 11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iYKlYMcBAADj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3D35322C" w14:textId="20C42E03" w:rsidR="00E22093" w:rsidRDefault="00E22093" w:rsidP="006E61E6">
      <w:pPr>
        <w:pStyle w:val="ListParagraph"/>
        <w:numPr>
          <w:ilvl w:val="0"/>
          <w:numId w:val="4"/>
        </w:numPr>
      </w:pPr>
      <w:r>
        <w:t xml:space="preserve">execute </w:t>
      </w:r>
      <w:proofErr w:type="spellStart"/>
      <w:r>
        <w:t>sql</w:t>
      </w:r>
      <w:proofErr w:type="spellEnd"/>
    </w:p>
    <w:p w14:paraId="670270C5" w14:textId="77777777" w:rsidR="00E22093" w:rsidRPr="00FA12E6" w:rsidRDefault="00E22093" w:rsidP="00E2209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59A897C" wp14:editId="34991B63">
                <wp:extent cx="2312670" cy="0"/>
                <wp:effectExtent l="0" t="0" r="0" b="0"/>
                <wp:docPr id="103" name="Straight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2CDA88C" id="Straight Connector 10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aompLMcBAADj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03068582" w14:textId="0D6DC706" w:rsidR="00E22093" w:rsidRPr="005201BF" w:rsidRDefault="00E22093" w:rsidP="00E22093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proofErr w:type="gramStart"/>
      <w:r w:rsidRPr="00E22093">
        <w:rPr>
          <w:rFonts w:ascii="Inconsolata" w:hAnsi="Inconsolata"/>
          <w:color w:val="267F99"/>
          <w:sz w:val="16"/>
          <w:szCs w:val="21"/>
        </w:rPr>
        <w:t>Product</w:t>
      </w:r>
      <w:r w:rsidRPr="00E22093">
        <w:rPr>
          <w:rFonts w:ascii="Inconsolata" w:hAnsi="Inconsolata"/>
          <w:color w:val="000000"/>
          <w:sz w:val="16"/>
          <w:szCs w:val="21"/>
        </w:rPr>
        <w:t>.connection.execute</w:t>
      </w:r>
      <w:proofErr w:type="spellEnd"/>
      <w:proofErr w:type="gramEnd"/>
      <w:r w:rsidRPr="00E22093">
        <w:rPr>
          <w:rFonts w:ascii="Inconsolata" w:hAnsi="Inconsolata"/>
          <w:color w:val="000000"/>
          <w:sz w:val="16"/>
          <w:szCs w:val="21"/>
        </w:rPr>
        <w:t>(</w:t>
      </w:r>
      <w:r w:rsidRPr="00E22093">
        <w:rPr>
          <w:rFonts w:ascii="Inconsolata" w:hAnsi="Inconsolata"/>
          <w:color w:val="A31515"/>
          <w:sz w:val="16"/>
          <w:szCs w:val="21"/>
        </w:rPr>
        <w:t>'UPDATE `products` SET `price`=`free` WHERE `</w:t>
      </w:r>
      <w:proofErr w:type="spellStart"/>
      <w:r w:rsidRPr="00E22093">
        <w:rPr>
          <w:rFonts w:ascii="Inconsolata" w:hAnsi="Inconsolata"/>
          <w:color w:val="A31515"/>
          <w:sz w:val="16"/>
          <w:szCs w:val="21"/>
        </w:rPr>
        <w:t>part_number</w:t>
      </w:r>
      <w:proofErr w:type="spellEnd"/>
      <w:r w:rsidRPr="00E22093">
        <w:rPr>
          <w:rFonts w:ascii="Inconsolata" w:hAnsi="Inconsolata"/>
          <w:color w:val="A31515"/>
          <w:sz w:val="16"/>
          <w:szCs w:val="21"/>
        </w:rPr>
        <w:t>`=1’)</w:t>
      </w:r>
    </w:p>
    <w:p w14:paraId="2C3C6FD2" w14:textId="77777777" w:rsidR="00E22093" w:rsidRDefault="00E22093" w:rsidP="00E2209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0BC676C" wp14:editId="06D89EDC">
                <wp:extent cx="2312670" cy="0"/>
                <wp:effectExtent l="0" t="0" r="0" b="0"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934B03B" id="Straight Connector 10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BY2NKr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53826428" w14:textId="0A33E4E2" w:rsidR="003C5C45" w:rsidRDefault="004E76CB" w:rsidP="006E61E6">
      <w:pPr>
        <w:pStyle w:val="ListParagraph"/>
        <w:numPr>
          <w:ilvl w:val="0"/>
          <w:numId w:val="4"/>
        </w:numPr>
      </w:pPr>
      <w:r w:rsidRPr="008908A0">
        <w:rPr>
          <w:bdr w:val="single" w:sz="4" w:space="0" w:color="auto"/>
        </w:rPr>
        <w:t>Validation</w:t>
      </w:r>
      <w:r w:rsidR="008908A0" w:rsidRPr="008908A0">
        <w:rPr>
          <w:bdr w:val="single" w:sz="4" w:space="0" w:color="auto"/>
        </w:rPr>
        <w:t>, one-to-many, callback function</w:t>
      </w:r>
      <w:r>
        <w:t>:</w:t>
      </w:r>
      <w:r w:rsidR="000040CF">
        <w:t xml:space="preserve"> </w:t>
      </w:r>
      <w:r w:rsidR="000040CF" w:rsidRPr="000040CF">
        <w:rPr>
          <w:rStyle w:val="codeInLineChar"/>
        </w:rPr>
        <w:t>/app/models/&lt;</w:t>
      </w:r>
      <w:proofErr w:type="spellStart"/>
      <w:r w:rsidR="000040CF" w:rsidRPr="000040CF">
        <w:rPr>
          <w:rStyle w:val="codeInLineChar"/>
        </w:rPr>
        <w:t>src</w:t>
      </w:r>
      <w:proofErr w:type="spellEnd"/>
      <w:proofErr w:type="gramStart"/>
      <w:r w:rsidR="000040CF" w:rsidRPr="000040CF">
        <w:rPr>
          <w:rStyle w:val="codeInLineChar"/>
        </w:rPr>
        <w:t>&gt;.</w:t>
      </w:r>
      <w:proofErr w:type="spellStart"/>
      <w:r w:rsidR="000040CF" w:rsidRPr="000040CF">
        <w:rPr>
          <w:rStyle w:val="codeInLineChar"/>
        </w:rPr>
        <w:t>rb</w:t>
      </w:r>
      <w:proofErr w:type="spellEnd"/>
      <w:proofErr w:type="gramEnd"/>
    </w:p>
    <w:p w14:paraId="108880FD" w14:textId="77777777" w:rsidR="004E76CB" w:rsidRPr="00FA12E6" w:rsidRDefault="004E76CB" w:rsidP="004E76C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971EC22" wp14:editId="027CC3B3">
                <wp:extent cx="2312670" cy="0"/>
                <wp:effectExtent l="0" t="0" r="0" b="0"/>
                <wp:docPr id="119" name="Straight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17141B8" id="Straight Connector 11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DnONpN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E8697E4" w14:textId="77777777" w:rsidR="000040CF" w:rsidRPr="000040CF" w:rsidRDefault="000040CF" w:rsidP="000040CF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0040CF">
        <w:rPr>
          <w:rFonts w:ascii="Inconsolata" w:hAnsi="Inconsolata"/>
          <w:color w:val="AF00DB"/>
          <w:sz w:val="16"/>
          <w:szCs w:val="21"/>
        </w:rPr>
        <w:t>class</w:t>
      </w:r>
      <w:r w:rsidRPr="000040CF">
        <w:rPr>
          <w:rFonts w:ascii="Inconsolata" w:hAnsi="Inconsolata"/>
          <w:color w:val="000000"/>
          <w:sz w:val="16"/>
          <w:szCs w:val="21"/>
        </w:rPr>
        <w:t xml:space="preserve"> </w:t>
      </w:r>
      <w:r w:rsidRPr="000040CF">
        <w:rPr>
          <w:rFonts w:ascii="Inconsolata" w:hAnsi="Inconsolata"/>
          <w:color w:val="267F99"/>
          <w:sz w:val="16"/>
          <w:szCs w:val="21"/>
        </w:rPr>
        <w:t>Country</w:t>
      </w:r>
      <w:r w:rsidRPr="000040CF">
        <w:rPr>
          <w:rFonts w:ascii="Inconsolata" w:hAnsi="Inconsolata"/>
          <w:color w:val="000000"/>
          <w:sz w:val="16"/>
          <w:szCs w:val="21"/>
        </w:rPr>
        <w:t xml:space="preserve"> &lt; </w:t>
      </w:r>
      <w:proofErr w:type="spellStart"/>
      <w:proofErr w:type="gramStart"/>
      <w:r w:rsidRPr="000040CF">
        <w:rPr>
          <w:rFonts w:ascii="Inconsolata" w:hAnsi="Inconsolata"/>
          <w:color w:val="267F99"/>
          <w:sz w:val="16"/>
          <w:szCs w:val="21"/>
        </w:rPr>
        <w:t>ActiveRecord</w:t>
      </w:r>
      <w:proofErr w:type="spellEnd"/>
      <w:r w:rsidRPr="000040CF">
        <w:rPr>
          <w:rFonts w:ascii="Inconsolata" w:hAnsi="Inconsolata"/>
          <w:color w:val="267F99"/>
          <w:sz w:val="16"/>
          <w:szCs w:val="21"/>
        </w:rPr>
        <w:t>::</w:t>
      </w:r>
      <w:proofErr w:type="gramEnd"/>
      <w:r w:rsidRPr="000040CF">
        <w:rPr>
          <w:rFonts w:ascii="Inconsolata" w:hAnsi="Inconsolata"/>
          <w:color w:val="267F99"/>
          <w:sz w:val="16"/>
          <w:szCs w:val="21"/>
        </w:rPr>
        <w:t>Base</w:t>
      </w:r>
    </w:p>
    <w:p w14:paraId="4B22195B" w14:textId="04D99B97" w:rsidR="00420BD4" w:rsidRDefault="000040CF" w:rsidP="00420BD4">
      <w:pPr>
        <w:shd w:val="clear" w:color="auto" w:fill="FFFFFF"/>
        <w:ind w:firstLine="144"/>
        <w:rPr>
          <w:rFonts w:ascii="Inconsolata" w:hAnsi="Inconsolata"/>
          <w:color w:val="000000"/>
          <w:sz w:val="16"/>
          <w:szCs w:val="21"/>
        </w:rPr>
      </w:pPr>
      <w:proofErr w:type="gramStart"/>
      <w:r w:rsidRPr="000040CF">
        <w:rPr>
          <w:rFonts w:ascii="Inconsolata" w:hAnsi="Inconsolata"/>
          <w:color w:val="000000"/>
          <w:sz w:val="16"/>
          <w:szCs w:val="21"/>
        </w:rPr>
        <w:t>validates :name</w:t>
      </w:r>
      <w:proofErr w:type="gramEnd"/>
      <w:r w:rsidRPr="000040CF">
        <w:rPr>
          <w:rFonts w:ascii="Inconsolata" w:hAnsi="Inconsolata"/>
          <w:color w:val="000000"/>
          <w:sz w:val="16"/>
          <w:szCs w:val="21"/>
        </w:rPr>
        <w:t xml:space="preserve">, presence: </w:t>
      </w:r>
      <w:r w:rsidRPr="000040CF">
        <w:rPr>
          <w:rFonts w:ascii="Inconsolata" w:hAnsi="Inconsolata"/>
          <w:color w:val="0000FF"/>
          <w:sz w:val="16"/>
          <w:szCs w:val="21"/>
        </w:rPr>
        <w:t>true</w:t>
      </w:r>
      <w:r w:rsidRPr="000040CF">
        <w:rPr>
          <w:rFonts w:ascii="Inconsolata" w:hAnsi="Inconsolata"/>
          <w:color w:val="000000"/>
          <w:sz w:val="16"/>
          <w:szCs w:val="21"/>
        </w:rPr>
        <w:t xml:space="preserve">, length: {in: </w:t>
      </w:r>
      <w:r w:rsidRPr="000040CF">
        <w:rPr>
          <w:rFonts w:ascii="Inconsolata" w:hAnsi="Inconsolata"/>
          <w:color w:val="09885A"/>
          <w:sz w:val="16"/>
          <w:szCs w:val="21"/>
        </w:rPr>
        <w:t>1</w:t>
      </w:r>
      <w:r w:rsidRPr="000040CF">
        <w:rPr>
          <w:rFonts w:ascii="Inconsolata" w:hAnsi="Inconsolata"/>
          <w:color w:val="000000"/>
          <w:sz w:val="16"/>
          <w:szCs w:val="21"/>
        </w:rPr>
        <w:t>..</w:t>
      </w:r>
      <w:r w:rsidRPr="000040CF">
        <w:rPr>
          <w:rFonts w:ascii="Inconsolata" w:hAnsi="Inconsolata"/>
          <w:color w:val="09885A"/>
          <w:sz w:val="16"/>
          <w:szCs w:val="21"/>
        </w:rPr>
        <w:t>20</w:t>
      </w:r>
      <w:r w:rsidRPr="000040CF">
        <w:rPr>
          <w:rFonts w:ascii="Inconsolata" w:hAnsi="Inconsolata"/>
          <w:color w:val="000000"/>
          <w:sz w:val="16"/>
          <w:szCs w:val="21"/>
        </w:rPr>
        <w:t>}</w:t>
      </w:r>
    </w:p>
    <w:p w14:paraId="2B32B2EB" w14:textId="77777777" w:rsidR="00420BD4" w:rsidRDefault="00420BD4" w:rsidP="00420BD4">
      <w:pPr>
        <w:shd w:val="clear" w:color="auto" w:fill="FFFFFF"/>
        <w:ind w:firstLine="144"/>
        <w:rPr>
          <w:rFonts w:ascii="Inconsolata" w:hAnsi="Inconsolata"/>
          <w:color w:val="000000"/>
          <w:sz w:val="16"/>
          <w:szCs w:val="21"/>
        </w:rPr>
      </w:pPr>
    </w:p>
    <w:p w14:paraId="3FD237C1" w14:textId="77777777" w:rsidR="00420BD4" w:rsidRPr="00420BD4" w:rsidRDefault="00420BD4" w:rsidP="00420BD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420BD4">
        <w:rPr>
          <w:rFonts w:ascii="Inconsolata" w:hAnsi="Inconsolata"/>
          <w:color w:val="000000"/>
          <w:sz w:val="16"/>
          <w:szCs w:val="21"/>
        </w:rPr>
        <w:t xml:space="preserve">    </w:t>
      </w:r>
      <w:r w:rsidRPr="00420BD4">
        <w:rPr>
          <w:rFonts w:ascii="Inconsolata" w:hAnsi="Inconsolata"/>
          <w:color w:val="008000"/>
          <w:sz w:val="16"/>
          <w:szCs w:val="21"/>
        </w:rPr>
        <w:t># one to many relationship</w:t>
      </w:r>
    </w:p>
    <w:p w14:paraId="7EB1C4D8" w14:textId="3458481F" w:rsidR="00420BD4" w:rsidRDefault="00420BD4" w:rsidP="00420BD4">
      <w:pPr>
        <w:shd w:val="clear" w:color="auto" w:fill="FFFFFF"/>
        <w:ind w:firstLine="144"/>
        <w:rPr>
          <w:rFonts w:ascii="Inconsolata" w:hAnsi="Inconsolata"/>
          <w:color w:val="000000"/>
          <w:sz w:val="16"/>
          <w:szCs w:val="21"/>
        </w:rPr>
      </w:pPr>
      <w:proofErr w:type="spellStart"/>
      <w:r w:rsidRPr="00420BD4">
        <w:rPr>
          <w:rFonts w:ascii="Inconsolata" w:hAnsi="Inconsolata"/>
          <w:color w:val="000000"/>
          <w:sz w:val="16"/>
          <w:szCs w:val="21"/>
        </w:rPr>
        <w:t>has_</w:t>
      </w:r>
      <w:proofErr w:type="gramStart"/>
      <w:r w:rsidRPr="00420BD4">
        <w:rPr>
          <w:rFonts w:ascii="Inconsolata" w:hAnsi="Inconsolata"/>
          <w:color w:val="000000"/>
          <w:sz w:val="16"/>
          <w:szCs w:val="21"/>
        </w:rPr>
        <w:t>many</w:t>
      </w:r>
      <w:proofErr w:type="spellEnd"/>
      <w:r w:rsidRPr="00420BD4">
        <w:rPr>
          <w:rFonts w:ascii="Inconsolata" w:hAnsi="Inconsolata"/>
          <w:color w:val="000000"/>
          <w:sz w:val="16"/>
          <w:szCs w:val="21"/>
        </w:rPr>
        <w:t xml:space="preserve"> :</w:t>
      </w:r>
      <w:proofErr w:type="spellStart"/>
      <w:r w:rsidRPr="00420BD4">
        <w:rPr>
          <w:rFonts w:ascii="Inconsolata" w:hAnsi="Inconsolata"/>
          <w:color w:val="000000"/>
          <w:sz w:val="16"/>
          <w:szCs w:val="21"/>
        </w:rPr>
        <w:t>lineitems</w:t>
      </w:r>
      <w:proofErr w:type="spellEnd"/>
      <w:proofErr w:type="gramEnd"/>
    </w:p>
    <w:p w14:paraId="5965E03C" w14:textId="77777777" w:rsidR="00420BD4" w:rsidRPr="00420BD4" w:rsidRDefault="00420BD4" w:rsidP="00420BD4">
      <w:pPr>
        <w:shd w:val="clear" w:color="auto" w:fill="FFFFFF"/>
        <w:ind w:firstLine="144"/>
        <w:rPr>
          <w:rFonts w:ascii="Inconsolata" w:hAnsi="Inconsolata"/>
          <w:color w:val="000000"/>
          <w:sz w:val="16"/>
          <w:szCs w:val="21"/>
        </w:rPr>
      </w:pPr>
    </w:p>
    <w:p w14:paraId="2B0E468E" w14:textId="77777777" w:rsidR="00420BD4" w:rsidRPr="00420BD4" w:rsidRDefault="00420BD4" w:rsidP="00420BD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420BD4">
        <w:rPr>
          <w:rFonts w:ascii="Inconsolata" w:hAnsi="Inconsolata"/>
          <w:color w:val="000000"/>
          <w:sz w:val="16"/>
          <w:szCs w:val="21"/>
        </w:rPr>
        <w:t xml:space="preserve">    </w:t>
      </w:r>
      <w:r w:rsidRPr="00420BD4">
        <w:rPr>
          <w:rFonts w:ascii="Inconsolata" w:hAnsi="Inconsolata"/>
          <w:color w:val="008000"/>
          <w:sz w:val="16"/>
          <w:szCs w:val="21"/>
        </w:rPr>
        <w:t># callback function, called before 'destroy' method</w:t>
      </w:r>
    </w:p>
    <w:p w14:paraId="7C205BD2" w14:textId="4C50A5DC" w:rsidR="00420BD4" w:rsidRDefault="00420BD4" w:rsidP="00420BD4">
      <w:pPr>
        <w:shd w:val="clear" w:color="auto" w:fill="FFFFFF"/>
        <w:ind w:firstLine="144"/>
        <w:rPr>
          <w:rFonts w:ascii="Inconsolata" w:hAnsi="Inconsolata"/>
          <w:color w:val="AF00DB"/>
          <w:sz w:val="16"/>
          <w:szCs w:val="21"/>
        </w:rPr>
      </w:pPr>
      <w:proofErr w:type="spellStart"/>
      <w:r w:rsidRPr="00420BD4">
        <w:rPr>
          <w:rFonts w:ascii="Inconsolata" w:hAnsi="Inconsolata"/>
          <w:color w:val="000000"/>
          <w:sz w:val="16"/>
          <w:szCs w:val="21"/>
        </w:rPr>
        <w:t>before_</w:t>
      </w:r>
      <w:proofErr w:type="gramStart"/>
      <w:r w:rsidRPr="00420BD4">
        <w:rPr>
          <w:rFonts w:ascii="Inconsolata" w:hAnsi="Inconsolata"/>
          <w:color w:val="000000"/>
          <w:sz w:val="16"/>
          <w:szCs w:val="21"/>
        </w:rPr>
        <w:t>destroy</w:t>
      </w:r>
      <w:proofErr w:type="spellEnd"/>
      <w:r w:rsidRPr="00420BD4">
        <w:rPr>
          <w:rFonts w:ascii="Inconsolata" w:hAnsi="Inconsolata"/>
          <w:color w:val="000000"/>
          <w:sz w:val="16"/>
          <w:szCs w:val="21"/>
        </w:rPr>
        <w:t xml:space="preserve"> :</w:t>
      </w:r>
      <w:proofErr w:type="spellStart"/>
      <w:r w:rsidRPr="00420BD4">
        <w:rPr>
          <w:rFonts w:ascii="Inconsolata" w:hAnsi="Inconsolata"/>
          <w:color w:val="000000"/>
          <w:sz w:val="16"/>
          <w:szCs w:val="21"/>
        </w:rPr>
        <w:t>make</w:t>
      </w:r>
      <w:proofErr w:type="gramEnd"/>
      <w:r w:rsidRPr="00420BD4">
        <w:rPr>
          <w:rFonts w:ascii="Inconsolata" w:hAnsi="Inconsolata"/>
          <w:color w:val="000000"/>
          <w:sz w:val="16"/>
          <w:szCs w:val="21"/>
        </w:rPr>
        <w:t>_sure_no_line_items</w:t>
      </w:r>
      <w:proofErr w:type="spellEnd"/>
      <w:r>
        <w:rPr>
          <w:rFonts w:ascii="Inconsolata" w:hAnsi="Inconsolata"/>
          <w:color w:val="000000"/>
          <w:sz w:val="16"/>
          <w:szCs w:val="21"/>
        </w:rPr>
        <w:t xml:space="preserve">; </w:t>
      </w:r>
      <w:r w:rsidR="000040CF" w:rsidRPr="000040CF">
        <w:rPr>
          <w:rFonts w:ascii="Inconsolata" w:hAnsi="Inconsolata"/>
          <w:color w:val="AF00DB"/>
          <w:sz w:val="16"/>
          <w:szCs w:val="21"/>
        </w:rPr>
        <w:t>end</w:t>
      </w:r>
    </w:p>
    <w:p w14:paraId="07290926" w14:textId="77777777" w:rsidR="00420BD4" w:rsidRPr="00420BD4" w:rsidRDefault="00420BD4" w:rsidP="00420BD4">
      <w:pPr>
        <w:shd w:val="clear" w:color="auto" w:fill="FFFFFF"/>
        <w:ind w:firstLine="144"/>
        <w:rPr>
          <w:rFonts w:ascii="Inconsolata" w:hAnsi="Inconsolata"/>
          <w:color w:val="AF00DB"/>
          <w:sz w:val="16"/>
          <w:szCs w:val="21"/>
        </w:rPr>
      </w:pPr>
    </w:p>
    <w:p w14:paraId="53AD6780" w14:textId="3B3B411E" w:rsidR="00420BD4" w:rsidRDefault="00420BD4" w:rsidP="000040CF">
      <w:pPr>
        <w:shd w:val="clear" w:color="auto" w:fill="FFFFFF"/>
        <w:rPr>
          <w:rFonts w:ascii="Inconsolata" w:hAnsi="Inconsolata"/>
          <w:color w:val="008000"/>
          <w:sz w:val="16"/>
          <w:szCs w:val="21"/>
        </w:rPr>
      </w:pPr>
      <w:r w:rsidRPr="00DF5F23">
        <w:rPr>
          <w:rFonts w:ascii="Inconsolata" w:hAnsi="Inconsolata"/>
          <w:color w:val="008000"/>
          <w:sz w:val="16"/>
          <w:szCs w:val="21"/>
        </w:rPr>
        <w:t>#</w:t>
      </w:r>
      <w:r>
        <w:rPr>
          <w:rFonts w:ascii="Inconsolata" w:hAnsi="Inconsolata"/>
          <w:color w:val="008000"/>
          <w:sz w:val="16"/>
          <w:szCs w:val="21"/>
        </w:rPr>
        <w:t xml:space="preserve"> sample items</w:t>
      </w:r>
    </w:p>
    <w:p w14:paraId="6B3DE819" w14:textId="40973302" w:rsidR="00420BD4" w:rsidRDefault="00420BD4" w:rsidP="000040CF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420BD4">
        <w:rPr>
          <w:rFonts w:ascii="Inconsolata" w:hAnsi="Inconsolata"/>
          <w:color w:val="000000"/>
          <w:sz w:val="16"/>
          <w:szCs w:val="21"/>
        </w:rPr>
        <w:t xml:space="preserve">length: {minimum: </w:t>
      </w:r>
      <w:proofErr w:type="gramStart"/>
      <w:r w:rsidRPr="00420BD4">
        <w:rPr>
          <w:rFonts w:ascii="Inconsolata" w:hAnsi="Inconsolata"/>
          <w:color w:val="09885A"/>
          <w:sz w:val="16"/>
          <w:szCs w:val="21"/>
        </w:rPr>
        <w:t>2</w:t>
      </w:r>
      <w:r w:rsidRPr="00420BD4">
        <w:rPr>
          <w:rFonts w:ascii="Inconsolata" w:hAnsi="Inconsolata"/>
          <w:color w:val="000000"/>
          <w:sz w:val="16"/>
          <w:szCs w:val="21"/>
        </w:rPr>
        <w:t xml:space="preserve"> ,</w:t>
      </w:r>
      <w:proofErr w:type="gramEnd"/>
      <w:r w:rsidRPr="00420BD4">
        <w:rPr>
          <w:rFonts w:ascii="Inconsolata" w:hAnsi="Inconsolata"/>
          <w:color w:val="000000"/>
          <w:sz w:val="16"/>
          <w:szCs w:val="21"/>
        </w:rPr>
        <w:t xml:space="preserve"> </w:t>
      </w:r>
      <w:proofErr w:type="spellStart"/>
      <w:r w:rsidRPr="00420BD4">
        <w:rPr>
          <w:rFonts w:ascii="Inconsolata" w:hAnsi="Inconsolata"/>
          <w:color w:val="000000"/>
          <w:sz w:val="16"/>
          <w:szCs w:val="21"/>
        </w:rPr>
        <w:t>too_short</w:t>
      </w:r>
      <w:proofErr w:type="spellEnd"/>
      <w:r w:rsidRPr="00420BD4">
        <w:rPr>
          <w:rFonts w:ascii="Inconsolata" w:hAnsi="Inconsolata"/>
          <w:color w:val="000000"/>
          <w:sz w:val="16"/>
          <w:szCs w:val="21"/>
        </w:rPr>
        <w:t xml:space="preserve">: </w:t>
      </w:r>
      <w:r w:rsidRPr="00420BD4">
        <w:rPr>
          <w:rFonts w:ascii="Inconsolata" w:hAnsi="Inconsolata"/>
          <w:color w:val="A31515"/>
          <w:sz w:val="16"/>
          <w:szCs w:val="21"/>
        </w:rPr>
        <w:t>'Warning'</w:t>
      </w:r>
      <w:r w:rsidRPr="00420BD4">
        <w:rPr>
          <w:rFonts w:ascii="Inconsolata" w:hAnsi="Inconsolata"/>
          <w:color w:val="000000"/>
          <w:sz w:val="16"/>
          <w:szCs w:val="21"/>
        </w:rPr>
        <w:t>}</w:t>
      </w:r>
    </w:p>
    <w:p w14:paraId="30D32F41" w14:textId="77777777" w:rsidR="00420BD4" w:rsidRPr="00420BD4" w:rsidRDefault="00420BD4" w:rsidP="00420BD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r w:rsidRPr="00420BD4">
        <w:rPr>
          <w:rFonts w:ascii="Inconsolata" w:hAnsi="Inconsolata"/>
          <w:color w:val="000000"/>
          <w:sz w:val="16"/>
          <w:szCs w:val="21"/>
        </w:rPr>
        <w:t>numericality</w:t>
      </w:r>
      <w:proofErr w:type="spellEnd"/>
      <w:r w:rsidRPr="00420BD4">
        <w:rPr>
          <w:rFonts w:ascii="Inconsolata" w:hAnsi="Inconsolata"/>
          <w:color w:val="000000"/>
          <w:sz w:val="16"/>
          <w:szCs w:val="21"/>
        </w:rPr>
        <w:t>: {</w:t>
      </w:r>
      <w:proofErr w:type="spellStart"/>
      <w:r w:rsidRPr="00420BD4">
        <w:rPr>
          <w:rFonts w:ascii="Inconsolata" w:hAnsi="Inconsolata"/>
          <w:color w:val="000000"/>
          <w:sz w:val="16"/>
          <w:szCs w:val="21"/>
        </w:rPr>
        <w:t>greater_than_or_equal_to</w:t>
      </w:r>
      <w:proofErr w:type="spellEnd"/>
      <w:r w:rsidRPr="00420BD4">
        <w:rPr>
          <w:rFonts w:ascii="Inconsolata" w:hAnsi="Inconsolata"/>
          <w:color w:val="000000"/>
          <w:sz w:val="16"/>
          <w:szCs w:val="21"/>
        </w:rPr>
        <w:t xml:space="preserve">: </w:t>
      </w:r>
      <w:r w:rsidRPr="00420BD4">
        <w:rPr>
          <w:rFonts w:ascii="Inconsolata" w:hAnsi="Inconsolata"/>
          <w:color w:val="09885A"/>
          <w:sz w:val="16"/>
          <w:szCs w:val="21"/>
        </w:rPr>
        <w:t>0.01</w:t>
      </w:r>
      <w:r w:rsidRPr="00420BD4">
        <w:rPr>
          <w:rFonts w:ascii="Inconsolata" w:hAnsi="Inconsolata"/>
          <w:color w:val="000000"/>
          <w:sz w:val="16"/>
          <w:szCs w:val="21"/>
        </w:rPr>
        <w:t>}</w:t>
      </w:r>
    </w:p>
    <w:p w14:paraId="5E274B39" w14:textId="68184CE2" w:rsidR="00420BD4" w:rsidRDefault="00420BD4" w:rsidP="00420BD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420BD4">
        <w:rPr>
          <w:rFonts w:ascii="Inconsolata" w:hAnsi="Inconsolata"/>
          <w:color w:val="000000"/>
          <w:sz w:val="16"/>
          <w:szCs w:val="21"/>
        </w:rPr>
        <w:t>uniqueness</w:t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proofErr w:type="gramStart"/>
      <w:r w:rsidRPr="00420BD4">
        <w:rPr>
          <w:rFonts w:ascii="Inconsolata" w:hAnsi="Inconsolata"/>
          <w:color w:val="000000"/>
          <w:sz w:val="16"/>
          <w:szCs w:val="21"/>
        </w:rPr>
        <w:t>allow</w:t>
      </w:r>
      <w:proofErr w:type="gramEnd"/>
      <w:r w:rsidRPr="00420BD4">
        <w:rPr>
          <w:rFonts w:ascii="Inconsolata" w:hAnsi="Inconsolata"/>
          <w:color w:val="000000"/>
          <w:sz w:val="16"/>
          <w:szCs w:val="21"/>
        </w:rPr>
        <w:t>_blank</w:t>
      </w:r>
      <w:proofErr w:type="spellEnd"/>
    </w:p>
    <w:p w14:paraId="7D79EED6" w14:textId="77777777" w:rsidR="00420BD4" w:rsidRDefault="00420BD4" w:rsidP="00420BD4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420BD4">
        <w:rPr>
          <w:rFonts w:ascii="Inconsolata" w:hAnsi="Inconsolata"/>
          <w:color w:val="000000"/>
          <w:sz w:val="16"/>
          <w:szCs w:val="21"/>
        </w:rPr>
        <w:t>format: {</w:t>
      </w:r>
      <w:r>
        <w:rPr>
          <w:rFonts w:ascii="Inconsolata" w:hAnsi="Inconsolata"/>
          <w:color w:val="000000"/>
          <w:sz w:val="16"/>
          <w:szCs w:val="21"/>
        </w:rPr>
        <w:t>with</w:t>
      </w:r>
      <w:r w:rsidRPr="00420BD4">
        <w:rPr>
          <w:rFonts w:ascii="Inconsolata" w:hAnsi="Inconsolata"/>
          <w:color w:val="000000"/>
          <w:sz w:val="16"/>
          <w:szCs w:val="21"/>
        </w:rPr>
        <w:t xml:space="preserve">: </w:t>
      </w:r>
      <w:r w:rsidRPr="00420BD4">
        <w:rPr>
          <w:rFonts w:ascii="Inconsolata" w:hAnsi="Inconsolata"/>
          <w:color w:val="811F3F"/>
          <w:sz w:val="16"/>
          <w:szCs w:val="21"/>
        </w:rPr>
        <w:t>%r{</w:t>
      </w:r>
      <w:proofErr w:type="gramStart"/>
      <w:r w:rsidRPr="00420BD4">
        <w:rPr>
          <w:rFonts w:ascii="Inconsolata" w:hAnsi="Inconsolata"/>
          <w:color w:val="FF0000"/>
          <w:sz w:val="16"/>
          <w:szCs w:val="21"/>
        </w:rPr>
        <w:t>\.</w:t>
      </w:r>
      <w:r w:rsidRPr="00420BD4">
        <w:rPr>
          <w:rFonts w:ascii="Inconsolata" w:hAnsi="Inconsolata"/>
          <w:color w:val="811F3F"/>
          <w:sz w:val="16"/>
          <w:szCs w:val="21"/>
        </w:rPr>
        <w:t>(</w:t>
      </w:r>
      <w:proofErr w:type="spellStart"/>
      <w:proofErr w:type="gramEnd"/>
      <w:r w:rsidRPr="00420BD4">
        <w:rPr>
          <w:rFonts w:ascii="Inconsolata" w:hAnsi="Inconsolata"/>
          <w:color w:val="811F3F"/>
          <w:sz w:val="16"/>
          <w:szCs w:val="21"/>
        </w:rPr>
        <w:t>gif|jpg|png</w:t>
      </w:r>
      <w:proofErr w:type="spellEnd"/>
      <w:r w:rsidRPr="00420BD4">
        <w:rPr>
          <w:rFonts w:ascii="Inconsolata" w:hAnsi="Inconsolata"/>
          <w:color w:val="811F3F"/>
          <w:sz w:val="16"/>
          <w:szCs w:val="21"/>
        </w:rPr>
        <w:t>)</w:t>
      </w:r>
      <w:r w:rsidRPr="00420BD4">
        <w:rPr>
          <w:rFonts w:ascii="Inconsolata" w:hAnsi="Inconsolata"/>
          <w:color w:val="FF0000"/>
          <w:sz w:val="16"/>
          <w:szCs w:val="21"/>
        </w:rPr>
        <w:t>\Z</w:t>
      </w:r>
      <w:r w:rsidRPr="00420BD4">
        <w:rPr>
          <w:rFonts w:ascii="Inconsolata" w:hAnsi="Inconsolata"/>
          <w:color w:val="811F3F"/>
          <w:sz w:val="16"/>
          <w:szCs w:val="21"/>
        </w:rPr>
        <w:t>}</w:t>
      </w:r>
      <w:proofErr w:type="spellStart"/>
      <w:r w:rsidRPr="00420BD4">
        <w:rPr>
          <w:rFonts w:ascii="Inconsolata" w:hAnsi="Inconsolata"/>
          <w:color w:val="811F3F"/>
          <w:sz w:val="16"/>
          <w:szCs w:val="21"/>
        </w:rPr>
        <w:t>i</w:t>
      </w:r>
      <w:proofErr w:type="spellEnd"/>
      <w:r w:rsidRPr="00420BD4">
        <w:rPr>
          <w:rFonts w:ascii="Inconsolata" w:hAnsi="Inconsolata"/>
          <w:color w:val="000000"/>
          <w:sz w:val="16"/>
          <w:szCs w:val="21"/>
        </w:rPr>
        <w:t>,</w:t>
      </w:r>
      <w:r>
        <w:rPr>
          <w:rFonts w:ascii="Inconsolata" w:hAnsi="Inconsolata"/>
          <w:color w:val="000000"/>
          <w:sz w:val="16"/>
          <w:szCs w:val="21"/>
        </w:rPr>
        <w:t xml:space="preserve"> </w:t>
      </w:r>
    </w:p>
    <w:p w14:paraId="263855B2" w14:textId="44351B5B" w:rsidR="00420BD4" w:rsidRPr="00420BD4" w:rsidRDefault="00420BD4" w:rsidP="00420BD4">
      <w:pPr>
        <w:shd w:val="clear" w:color="auto" w:fill="FFFFFF"/>
        <w:ind w:left="432" w:firstLine="144"/>
        <w:rPr>
          <w:rFonts w:ascii="Inconsolata" w:hAnsi="Inconsolata"/>
          <w:color w:val="000000"/>
          <w:sz w:val="16"/>
          <w:szCs w:val="21"/>
        </w:rPr>
      </w:pPr>
      <w:r>
        <w:rPr>
          <w:rFonts w:ascii="Inconsolata" w:hAnsi="Inconsolata"/>
          <w:color w:val="000000"/>
          <w:sz w:val="16"/>
          <w:szCs w:val="21"/>
        </w:rPr>
        <w:t>message</w:t>
      </w:r>
      <w:r w:rsidRPr="00420BD4">
        <w:rPr>
          <w:rFonts w:ascii="Inconsolata" w:hAnsi="Inconsolata"/>
          <w:color w:val="000000"/>
          <w:sz w:val="16"/>
          <w:szCs w:val="21"/>
        </w:rPr>
        <w:t xml:space="preserve">: </w:t>
      </w:r>
      <w:r w:rsidRPr="00420BD4">
        <w:rPr>
          <w:rFonts w:ascii="Inconsolata" w:hAnsi="Inconsolata"/>
          <w:color w:val="A31515"/>
          <w:sz w:val="16"/>
          <w:szCs w:val="21"/>
        </w:rPr>
        <w:t>'must be GIF, JPG, PNG images'</w:t>
      </w:r>
      <w:r w:rsidRPr="00420BD4">
        <w:rPr>
          <w:rFonts w:ascii="Inconsolata" w:hAnsi="Inconsolata"/>
          <w:color w:val="000000"/>
          <w:sz w:val="16"/>
          <w:szCs w:val="21"/>
        </w:rPr>
        <w:t>}</w:t>
      </w:r>
    </w:p>
    <w:p w14:paraId="4150F273" w14:textId="77777777" w:rsidR="004E76CB" w:rsidRDefault="004E76CB" w:rsidP="004E76C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76C5A5C" wp14:editId="62D334F8">
                <wp:extent cx="2312670" cy="0"/>
                <wp:effectExtent l="0" t="0" r="0" b="0"/>
                <wp:docPr id="120" name="Straight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7AAC80E" id="Straight Connector 12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u2tN5scBAADj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1DA44F88" w14:textId="12A78E4A" w:rsidR="00E22093" w:rsidRDefault="00DF5F23" w:rsidP="006E61E6">
      <w:pPr>
        <w:pStyle w:val="ListParagraph"/>
        <w:numPr>
          <w:ilvl w:val="0"/>
          <w:numId w:val="4"/>
        </w:numPr>
      </w:pPr>
      <w:r>
        <w:t xml:space="preserve">Rails </w:t>
      </w:r>
      <w:proofErr w:type="spellStart"/>
      <w:r>
        <w:t>irb</w:t>
      </w:r>
      <w:proofErr w:type="spellEnd"/>
    </w:p>
    <w:p w14:paraId="30C70268" w14:textId="77777777" w:rsidR="00DF5F23" w:rsidRPr="00FA12E6" w:rsidRDefault="00DF5F23" w:rsidP="00DF5F2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6F8ACD4" wp14:editId="7D0B007A">
                <wp:extent cx="2312670" cy="0"/>
                <wp:effectExtent l="0" t="0" r="0" b="0"/>
                <wp:docPr id="113" name="Straight Connector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5593190" id="Straight Connector 1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268FA5A6" w14:textId="77777777" w:rsidR="00DF5F23" w:rsidRPr="00DF5F23" w:rsidRDefault="00DF5F23" w:rsidP="00DF5F23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DF5F23">
        <w:rPr>
          <w:rFonts w:ascii="Inconsolata" w:hAnsi="Inconsolata"/>
          <w:color w:val="008000"/>
          <w:sz w:val="16"/>
          <w:szCs w:val="21"/>
        </w:rPr>
        <w:t xml:space="preserve"># start rails </w:t>
      </w:r>
      <w:proofErr w:type="spellStart"/>
      <w:r w:rsidRPr="00DF5F23">
        <w:rPr>
          <w:rFonts w:ascii="Inconsolata" w:hAnsi="Inconsolata"/>
          <w:color w:val="008000"/>
          <w:sz w:val="16"/>
          <w:szCs w:val="21"/>
        </w:rPr>
        <w:t>irb</w:t>
      </w:r>
      <w:proofErr w:type="spellEnd"/>
    </w:p>
    <w:p w14:paraId="6FD29616" w14:textId="77777777" w:rsidR="00DF5F23" w:rsidRPr="00DF5F23" w:rsidRDefault="00DF5F23" w:rsidP="00DF5F23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DF5F23">
        <w:rPr>
          <w:rFonts w:ascii="Inconsolata" w:hAnsi="Inconsolata"/>
          <w:color w:val="000000"/>
          <w:sz w:val="16"/>
          <w:szCs w:val="21"/>
        </w:rPr>
        <w:t>rails console</w:t>
      </w:r>
    </w:p>
    <w:p w14:paraId="7CD4C073" w14:textId="77777777" w:rsidR="00DF5F23" w:rsidRPr="00DF5F23" w:rsidRDefault="00DF5F23" w:rsidP="00DF5F23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DF5F23">
        <w:rPr>
          <w:rFonts w:ascii="Inconsolata" w:hAnsi="Inconsolata"/>
          <w:color w:val="008000"/>
          <w:sz w:val="16"/>
          <w:szCs w:val="21"/>
        </w:rPr>
        <w:t># check environment (development/production...)</w:t>
      </w:r>
    </w:p>
    <w:p w14:paraId="08E802BA" w14:textId="77777777" w:rsidR="00DF5F23" w:rsidRPr="00DF5F23" w:rsidRDefault="00DF5F23" w:rsidP="00DF5F23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r w:rsidRPr="00DF5F23">
        <w:rPr>
          <w:rFonts w:ascii="Inconsolata" w:hAnsi="Inconsolata"/>
          <w:color w:val="267F99"/>
          <w:sz w:val="16"/>
          <w:szCs w:val="21"/>
        </w:rPr>
        <w:t>Rails</w:t>
      </w:r>
      <w:r w:rsidRPr="00DF5F23">
        <w:rPr>
          <w:rFonts w:ascii="Inconsolata" w:hAnsi="Inconsolata"/>
          <w:color w:val="000000"/>
          <w:sz w:val="16"/>
          <w:szCs w:val="21"/>
        </w:rPr>
        <w:t>.env</w:t>
      </w:r>
      <w:proofErr w:type="spellEnd"/>
    </w:p>
    <w:p w14:paraId="47BD524A" w14:textId="253E9E9D" w:rsidR="00DF5F23" w:rsidRPr="00DF5F23" w:rsidRDefault="00DF5F23" w:rsidP="00DF5F23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r w:rsidRPr="00DF5F23">
        <w:rPr>
          <w:rFonts w:ascii="Inconsolata" w:hAnsi="Inconsolata"/>
          <w:color w:val="008000"/>
          <w:sz w:val="16"/>
          <w:szCs w:val="21"/>
        </w:rPr>
        <w:t># check application path</w:t>
      </w:r>
      <w:r>
        <w:rPr>
          <w:rFonts w:ascii="Inconsolata" w:hAnsi="Inconsolata"/>
          <w:color w:val="008000"/>
          <w:sz w:val="16"/>
          <w:szCs w:val="21"/>
        </w:rPr>
        <w:tab/>
      </w:r>
      <w:r>
        <w:rPr>
          <w:rFonts w:ascii="Inconsolata" w:hAnsi="Inconsolata"/>
          <w:color w:val="008000"/>
          <w:sz w:val="16"/>
          <w:szCs w:val="21"/>
        </w:rPr>
        <w:tab/>
      </w:r>
      <w:r>
        <w:rPr>
          <w:rFonts w:ascii="Inconsolata" w:hAnsi="Inconsolata"/>
          <w:color w:val="008000"/>
          <w:sz w:val="16"/>
          <w:szCs w:val="21"/>
        </w:rPr>
        <w:tab/>
      </w:r>
      <w:r w:rsidRPr="00DF5F23">
        <w:rPr>
          <w:rFonts w:ascii="Inconsolata" w:hAnsi="Inconsolata"/>
          <w:color w:val="008000"/>
          <w:sz w:val="16"/>
          <w:szCs w:val="21"/>
        </w:rPr>
        <w:t xml:space="preserve"># connect </w:t>
      </w:r>
      <w:proofErr w:type="spellStart"/>
      <w:r w:rsidRPr="00DF5F23">
        <w:rPr>
          <w:rFonts w:ascii="Inconsolata" w:hAnsi="Inconsolata"/>
          <w:color w:val="008000"/>
          <w:sz w:val="16"/>
          <w:szCs w:val="21"/>
        </w:rPr>
        <w:t>db</w:t>
      </w:r>
      <w:proofErr w:type="spellEnd"/>
    </w:p>
    <w:p w14:paraId="18D30B08" w14:textId="5BA3EBBE" w:rsidR="00DF5F23" w:rsidRPr="00DF5F23" w:rsidRDefault="00DF5F23" w:rsidP="00DF5F23">
      <w:pPr>
        <w:shd w:val="clear" w:color="auto" w:fill="FFFFFF"/>
        <w:rPr>
          <w:rFonts w:ascii="Inconsolata" w:hAnsi="Inconsolata"/>
          <w:color w:val="000000"/>
          <w:sz w:val="16"/>
          <w:szCs w:val="21"/>
        </w:rPr>
      </w:pPr>
      <w:proofErr w:type="spellStart"/>
      <w:r w:rsidRPr="00DF5F23">
        <w:rPr>
          <w:rFonts w:ascii="Inconsolata" w:hAnsi="Inconsolata"/>
          <w:color w:val="267F99"/>
          <w:sz w:val="16"/>
          <w:szCs w:val="21"/>
        </w:rPr>
        <w:lastRenderedPageBreak/>
        <w:t>Rails</w:t>
      </w:r>
      <w:r w:rsidRPr="00DF5F23">
        <w:rPr>
          <w:rFonts w:ascii="Inconsolata" w:hAnsi="Inconsolata"/>
          <w:color w:val="000000"/>
          <w:sz w:val="16"/>
          <w:szCs w:val="21"/>
        </w:rPr>
        <w:t>.root</w:t>
      </w:r>
      <w:proofErr w:type="spellEnd"/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r>
        <w:rPr>
          <w:rFonts w:ascii="Inconsolata" w:hAnsi="Inconsolata"/>
          <w:color w:val="000000"/>
          <w:sz w:val="16"/>
          <w:szCs w:val="21"/>
        </w:rPr>
        <w:tab/>
      </w:r>
      <w:proofErr w:type="spellStart"/>
      <w:r w:rsidRPr="00DF5F23">
        <w:rPr>
          <w:rFonts w:ascii="Inconsolata" w:hAnsi="Inconsolata"/>
          <w:color w:val="267F99"/>
          <w:sz w:val="16"/>
          <w:szCs w:val="21"/>
        </w:rPr>
        <w:t>Product</w:t>
      </w:r>
      <w:r w:rsidRPr="00DF5F23">
        <w:rPr>
          <w:rFonts w:ascii="Inconsolata" w:hAnsi="Inconsolata"/>
          <w:color w:val="000000"/>
          <w:sz w:val="16"/>
          <w:szCs w:val="21"/>
        </w:rPr>
        <w:t>.connection</w:t>
      </w:r>
      <w:proofErr w:type="spellEnd"/>
    </w:p>
    <w:p w14:paraId="6462A249" w14:textId="77777777" w:rsidR="00DF5F23" w:rsidRDefault="00DF5F23" w:rsidP="00DF5F2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A1E42C1" wp14:editId="65F3B875">
                <wp:extent cx="2312670" cy="0"/>
                <wp:effectExtent l="0" t="0" r="0" b="0"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267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6DED4F8" id="Straight Connector 11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82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" strokecolor="black [3200]" strokeweight=".5pt">
                <v:stroke dashstyle="3 1" joinstyle="miter"/>
                <w10:anchorlock/>
              </v:line>
            </w:pict>
          </mc:Fallback>
        </mc:AlternateContent>
      </w:r>
    </w:p>
    <w:p w14:paraId="4071C3BD" w14:textId="77777777" w:rsidR="00DF5F23" w:rsidRDefault="00DF5F23" w:rsidP="006E61E6">
      <w:pPr>
        <w:pStyle w:val="ListParagraph"/>
        <w:numPr>
          <w:ilvl w:val="0"/>
          <w:numId w:val="4"/>
        </w:numPr>
      </w:pPr>
    </w:p>
    <w:p w14:paraId="602189C1" w14:textId="77777777" w:rsidR="00E22093" w:rsidRDefault="00E22093" w:rsidP="006E61E6">
      <w:pPr>
        <w:pStyle w:val="ListParagraph"/>
        <w:numPr>
          <w:ilvl w:val="1"/>
          <w:numId w:val="4"/>
        </w:numPr>
      </w:pPr>
    </w:p>
    <w:p w14:paraId="30893271" w14:textId="77777777" w:rsidR="002304C7" w:rsidRDefault="002304C7" w:rsidP="004B538C"/>
    <w:p w14:paraId="5AE4BE24" w14:textId="77777777" w:rsidR="00236456" w:rsidRDefault="00236456" w:rsidP="00236456"/>
    <w:p w14:paraId="52B3CFEF" w14:textId="77777777" w:rsidR="00236456" w:rsidRDefault="00236456" w:rsidP="006E61E6">
      <w:pPr>
        <w:pStyle w:val="ListParagraph"/>
        <w:numPr>
          <w:ilvl w:val="0"/>
          <w:numId w:val="4"/>
        </w:numPr>
      </w:pPr>
      <w:proofErr w:type="spellStart"/>
      <w:r>
        <w:t>Be</w:t>
      </w:r>
      <w:proofErr w:type="spellEnd"/>
      <w:r>
        <w:t xml:space="preserve"> able to use generator to generate different entity including controllers, models, migrations Be able to explain Ruby on Rails default directory structures, </w:t>
      </w:r>
    </w:p>
    <w:p w14:paraId="543EBDDF" w14:textId="77777777" w:rsidR="00236456" w:rsidRDefault="00236456" w:rsidP="006E61E6">
      <w:pPr>
        <w:pStyle w:val="ListParagraph"/>
        <w:numPr>
          <w:ilvl w:val="0"/>
          <w:numId w:val="4"/>
        </w:numPr>
      </w:pPr>
      <w:r>
        <w:t>Understand Ruby on Rails routing, including resources route</w:t>
      </w:r>
    </w:p>
    <w:p w14:paraId="51E5811E" w14:textId="77777777" w:rsidR="00236456" w:rsidRDefault="00236456" w:rsidP="006E61E6">
      <w:pPr>
        <w:pStyle w:val="ListParagraph"/>
        <w:numPr>
          <w:ilvl w:val="0"/>
          <w:numId w:val="4"/>
        </w:numPr>
      </w:pPr>
      <w:r>
        <w:t xml:space="preserve">Understand functions of each basic controller actions, like </w:t>
      </w:r>
      <w:proofErr w:type="spellStart"/>
      <w:r>
        <w:t>Controller#index</w:t>
      </w:r>
      <w:proofErr w:type="spellEnd"/>
      <w:r>
        <w:t xml:space="preserve">, </w:t>
      </w:r>
      <w:proofErr w:type="spellStart"/>
      <w:r>
        <w:t>Controller#show</w:t>
      </w:r>
      <w:proofErr w:type="spellEnd"/>
      <w:r>
        <w:t xml:space="preserve">, </w:t>
      </w:r>
      <w:proofErr w:type="spellStart"/>
      <w:r>
        <w:t>Controller#new</w:t>
      </w:r>
      <w:proofErr w:type="spellEnd"/>
      <w:r>
        <w:t xml:space="preserve">, </w:t>
      </w:r>
      <w:proofErr w:type="spellStart"/>
      <w:r>
        <w:t>Controller#create</w:t>
      </w:r>
      <w:proofErr w:type="spellEnd"/>
      <w:r>
        <w:t xml:space="preserve">, </w:t>
      </w:r>
      <w:proofErr w:type="spellStart"/>
      <w:r>
        <w:t>Controller#edit</w:t>
      </w:r>
      <w:proofErr w:type="spellEnd"/>
      <w:r>
        <w:t xml:space="preserve">, </w:t>
      </w:r>
      <w:proofErr w:type="spellStart"/>
      <w:r>
        <w:t>Controller#delete</w:t>
      </w:r>
      <w:proofErr w:type="spellEnd"/>
    </w:p>
    <w:p w14:paraId="01E0EF39" w14:textId="77777777" w:rsidR="00236456" w:rsidRDefault="00236456" w:rsidP="006E61E6">
      <w:pPr>
        <w:pStyle w:val="ListParagraph"/>
        <w:numPr>
          <w:ilvl w:val="0"/>
          <w:numId w:val="4"/>
        </w:numPr>
      </w:pPr>
      <w:r>
        <w:t>Understand basic functions of each action’s corresponding views, and differences between them. How parameters/values are passed to controllers and views.</w:t>
      </w:r>
    </w:p>
    <w:p w14:paraId="71E062D6" w14:textId="77777777" w:rsidR="00236456" w:rsidRDefault="00236456" w:rsidP="006E61E6">
      <w:pPr>
        <w:pStyle w:val="ListParagraph"/>
        <w:numPr>
          <w:ilvl w:val="0"/>
          <w:numId w:val="4"/>
        </w:numPr>
      </w:pPr>
      <w:r>
        <w:t xml:space="preserve">Understand Ruby on </w:t>
      </w:r>
      <w:proofErr w:type="spellStart"/>
      <w:r>
        <w:t>Rails’s</w:t>
      </w:r>
      <w:proofErr w:type="spellEnd"/>
      <w:r>
        <w:t xml:space="preserve"> convention over configuration philosophy, be able to use example to explain this philosophy</w:t>
      </w:r>
    </w:p>
    <w:p w14:paraId="5752FAA1" w14:textId="77777777" w:rsidR="00236456" w:rsidRDefault="00236456" w:rsidP="006E61E6">
      <w:pPr>
        <w:pStyle w:val="ListParagraph"/>
        <w:numPr>
          <w:ilvl w:val="0"/>
          <w:numId w:val="4"/>
        </w:numPr>
      </w:pPr>
      <w:r>
        <w:t xml:space="preserve">Understand purpose </w:t>
      </w:r>
      <w:proofErr w:type="gramStart"/>
      <w:r>
        <w:t>of  functions</w:t>
      </w:r>
      <w:proofErr w:type="gramEnd"/>
      <w:r>
        <w:t xml:space="preserve"> like validates, </w:t>
      </w:r>
      <w:proofErr w:type="spellStart"/>
      <w:r>
        <w:t>before_destroy</w:t>
      </w:r>
      <w:proofErr w:type="spellEnd"/>
      <w:r>
        <w:t xml:space="preserve">, </w:t>
      </w:r>
      <w:proofErr w:type="spellStart"/>
      <w:r>
        <w:t>before_action</w:t>
      </w:r>
      <w:proofErr w:type="spellEnd"/>
      <w:r>
        <w:t>.</w:t>
      </w:r>
    </w:p>
    <w:p w14:paraId="4C5CAFB2" w14:textId="77777777" w:rsidR="00236456" w:rsidRDefault="00236456" w:rsidP="006E61E6">
      <w:pPr>
        <w:pStyle w:val="ListParagraph"/>
        <w:numPr>
          <w:ilvl w:val="0"/>
          <w:numId w:val="4"/>
        </w:numPr>
      </w:pPr>
      <w:r>
        <w:t>Understand rails asset pipeline</w:t>
      </w:r>
    </w:p>
    <w:p w14:paraId="4C7FF732" w14:textId="77777777" w:rsidR="00236456" w:rsidRDefault="00236456" w:rsidP="006E61E6">
      <w:pPr>
        <w:pStyle w:val="ListParagraph"/>
        <w:numPr>
          <w:ilvl w:val="0"/>
          <w:numId w:val="4"/>
        </w:numPr>
      </w:pPr>
      <w:r>
        <w:t>Know database table 1-many relationship and how to use ORM to do basic database query.</w:t>
      </w:r>
    </w:p>
    <w:p w14:paraId="4CB5EADA" w14:textId="48328C19" w:rsidR="00B3034D" w:rsidRDefault="00236456" w:rsidP="006E61E6">
      <w:pPr>
        <w:pStyle w:val="ListParagraph"/>
        <w:numPr>
          <w:ilvl w:val="0"/>
          <w:numId w:val="4"/>
        </w:numPr>
      </w:pPr>
      <w:r>
        <w:t>Basic concept of data issue and web application security (lecture 10.2)</w:t>
      </w:r>
    </w:p>
    <w:sectPr w:rsidR="00B3034D" w:rsidSect="00B4475D">
      <w:pgSz w:w="12240" w:h="15840"/>
      <w:pgMar w:top="144" w:right="144" w:bottom="144" w:left="144" w:header="720" w:footer="720" w:gutter="0"/>
      <w:cols w:num="3" w:sep="1" w:space="1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consolata">
    <w:altName w:val="Cambria"/>
    <w:panose1 w:val="00000000000000000000"/>
    <w:charset w:val="00"/>
    <w:family w:val="modern"/>
    <w:notTrueType/>
    <w:pitch w:val="fixed"/>
    <w:sig w:usb0="8000002F" w:usb1="0000016B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062C8C"/>
    <w:multiLevelType w:val="hybridMultilevel"/>
    <w:tmpl w:val="A7201DA8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EF107B"/>
    <w:multiLevelType w:val="hybridMultilevel"/>
    <w:tmpl w:val="FA2C0154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326BFB"/>
    <w:multiLevelType w:val="hybridMultilevel"/>
    <w:tmpl w:val="F10AB30E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2D627028">
      <w:start w:val="1"/>
      <w:numFmt w:val="lowerLetter"/>
      <w:pStyle w:val="ListParagraph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990E54"/>
    <w:multiLevelType w:val="hybridMultilevel"/>
    <w:tmpl w:val="FA2C0154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proofState w:spelling="clean" w:grammar="clean"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NTGyMDE2MDc2NTRU0lEKTi0uzszPAykwNKkFAJQBLXQtAAAA"/>
  </w:docVars>
  <w:rsids>
    <w:rsidRoot w:val="007D3FC6"/>
    <w:rsid w:val="00000DDC"/>
    <w:rsid w:val="00003100"/>
    <w:rsid w:val="000040CF"/>
    <w:rsid w:val="00005734"/>
    <w:rsid w:val="00005FF4"/>
    <w:rsid w:val="000110D6"/>
    <w:rsid w:val="00011A58"/>
    <w:rsid w:val="00011EFC"/>
    <w:rsid w:val="000135E5"/>
    <w:rsid w:val="0001432C"/>
    <w:rsid w:val="00016D1C"/>
    <w:rsid w:val="000264A6"/>
    <w:rsid w:val="00031333"/>
    <w:rsid w:val="00031F91"/>
    <w:rsid w:val="00033AEE"/>
    <w:rsid w:val="00034F45"/>
    <w:rsid w:val="0004039C"/>
    <w:rsid w:val="000416D5"/>
    <w:rsid w:val="00043D17"/>
    <w:rsid w:val="00044BDA"/>
    <w:rsid w:val="00051280"/>
    <w:rsid w:val="00051F44"/>
    <w:rsid w:val="000521AA"/>
    <w:rsid w:val="00052221"/>
    <w:rsid w:val="0005266C"/>
    <w:rsid w:val="00053612"/>
    <w:rsid w:val="00054D64"/>
    <w:rsid w:val="00054DF1"/>
    <w:rsid w:val="00056CA9"/>
    <w:rsid w:val="00063716"/>
    <w:rsid w:val="00066656"/>
    <w:rsid w:val="00066C4B"/>
    <w:rsid w:val="000717D3"/>
    <w:rsid w:val="00071D01"/>
    <w:rsid w:val="0007448C"/>
    <w:rsid w:val="00076C38"/>
    <w:rsid w:val="0008030D"/>
    <w:rsid w:val="00081037"/>
    <w:rsid w:val="00081350"/>
    <w:rsid w:val="00081F87"/>
    <w:rsid w:val="00085543"/>
    <w:rsid w:val="00085796"/>
    <w:rsid w:val="0008692D"/>
    <w:rsid w:val="00087CCE"/>
    <w:rsid w:val="00095E12"/>
    <w:rsid w:val="00096E66"/>
    <w:rsid w:val="000A19BF"/>
    <w:rsid w:val="000A2227"/>
    <w:rsid w:val="000A2644"/>
    <w:rsid w:val="000A4139"/>
    <w:rsid w:val="000A6E4A"/>
    <w:rsid w:val="000B1839"/>
    <w:rsid w:val="000B185E"/>
    <w:rsid w:val="000B5C28"/>
    <w:rsid w:val="000B6949"/>
    <w:rsid w:val="000B7C6E"/>
    <w:rsid w:val="000C0EB2"/>
    <w:rsid w:val="000C196C"/>
    <w:rsid w:val="000C280D"/>
    <w:rsid w:val="000C3546"/>
    <w:rsid w:val="000C5985"/>
    <w:rsid w:val="000D2CBD"/>
    <w:rsid w:val="000D481C"/>
    <w:rsid w:val="000E0CEF"/>
    <w:rsid w:val="000E1530"/>
    <w:rsid w:val="000E15AB"/>
    <w:rsid w:val="000E3E72"/>
    <w:rsid w:val="000E44C0"/>
    <w:rsid w:val="000F16B4"/>
    <w:rsid w:val="000F18A7"/>
    <w:rsid w:val="000F2974"/>
    <w:rsid w:val="00100757"/>
    <w:rsid w:val="00101AF9"/>
    <w:rsid w:val="001023FE"/>
    <w:rsid w:val="00104C5E"/>
    <w:rsid w:val="001055F4"/>
    <w:rsid w:val="00105C93"/>
    <w:rsid w:val="00106B28"/>
    <w:rsid w:val="00110881"/>
    <w:rsid w:val="0011156A"/>
    <w:rsid w:val="00112ABD"/>
    <w:rsid w:val="001140F3"/>
    <w:rsid w:val="00116EBF"/>
    <w:rsid w:val="001176C3"/>
    <w:rsid w:val="001179E9"/>
    <w:rsid w:val="0012002D"/>
    <w:rsid w:val="001257A5"/>
    <w:rsid w:val="0012590D"/>
    <w:rsid w:val="001259D3"/>
    <w:rsid w:val="00130DDC"/>
    <w:rsid w:val="00132CE5"/>
    <w:rsid w:val="00133F5C"/>
    <w:rsid w:val="00142C20"/>
    <w:rsid w:val="00146DB2"/>
    <w:rsid w:val="00146DF0"/>
    <w:rsid w:val="001519EA"/>
    <w:rsid w:val="00151E5E"/>
    <w:rsid w:val="00152DE0"/>
    <w:rsid w:val="001534B2"/>
    <w:rsid w:val="00153803"/>
    <w:rsid w:val="00154A1C"/>
    <w:rsid w:val="00154B1A"/>
    <w:rsid w:val="00160E1D"/>
    <w:rsid w:val="00163455"/>
    <w:rsid w:val="00164D32"/>
    <w:rsid w:val="00165308"/>
    <w:rsid w:val="001718B0"/>
    <w:rsid w:val="00174365"/>
    <w:rsid w:val="001752BF"/>
    <w:rsid w:val="00177F0F"/>
    <w:rsid w:val="00183144"/>
    <w:rsid w:val="00184158"/>
    <w:rsid w:val="0018711B"/>
    <w:rsid w:val="0018797F"/>
    <w:rsid w:val="00191205"/>
    <w:rsid w:val="001914BE"/>
    <w:rsid w:val="001915A3"/>
    <w:rsid w:val="00192B27"/>
    <w:rsid w:val="00192BE9"/>
    <w:rsid w:val="001930A7"/>
    <w:rsid w:val="00194211"/>
    <w:rsid w:val="00194F85"/>
    <w:rsid w:val="00195795"/>
    <w:rsid w:val="00195CD1"/>
    <w:rsid w:val="001A033C"/>
    <w:rsid w:val="001A72BA"/>
    <w:rsid w:val="001A7DA2"/>
    <w:rsid w:val="001A7FE1"/>
    <w:rsid w:val="001B0036"/>
    <w:rsid w:val="001B1105"/>
    <w:rsid w:val="001B36DD"/>
    <w:rsid w:val="001C0A79"/>
    <w:rsid w:val="001C15E0"/>
    <w:rsid w:val="001D2E00"/>
    <w:rsid w:val="001D3BA6"/>
    <w:rsid w:val="001D5BB8"/>
    <w:rsid w:val="001E0048"/>
    <w:rsid w:val="001E22FD"/>
    <w:rsid w:val="001E28DC"/>
    <w:rsid w:val="001E2EFA"/>
    <w:rsid w:val="001E3F2B"/>
    <w:rsid w:val="001E5204"/>
    <w:rsid w:val="001E53EC"/>
    <w:rsid w:val="001E75DA"/>
    <w:rsid w:val="001F2B84"/>
    <w:rsid w:val="001F33DD"/>
    <w:rsid w:val="001F56F4"/>
    <w:rsid w:val="002020C9"/>
    <w:rsid w:val="00203654"/>
    <w:rsid w:val="002069AC"/>
    <w:rsid w:val="00206E53"/>
    <w:rsid w:val="0021052C"/>
    <w:rsid w:val="00211476"/>
    <w:rsid w:val="00214FA9"/>
    <w:rsid w:val="00215C39"/>
    <w:rsid w:val="00215E56"/>
    <w:rsid w:val="00215E8F"/>
    <w:rsid w:val="00222044"/>
    <w:rsid w:val="002220D5"/>
    <w:rsid w:val="00222A41"/>
    <w:rsid w:val="00225E5F"/>
    <w:rsid w:val="002304C7"/>
    <w:rsid w:val="00231306"/>
    <w:rsid w:val="00232954"/>
    <w:rsid w:val="00234D2B"/>
    <w:rsid w:val="0023633F"/>
    <w:rsid w:val="00236456"/>
    <w:rsid w:val="002478A7"/>
    <w:rsid w:val="00257014"/>
    <w:rsid w:val="002609DD"/>
    <w:rsid w:val="00264E02"/>
    <w:rsid w:val="00266FD8"/>
    <w:rsid w:val="00267D8D"/>
    <w:rsid w:val="00270B78"/>
    <w:rsid w:val="00270D9D"/>
    <w:rsid w:val="002717FC"/>
    <w:rsid w:val="00272980"/>
    <w:rsid w:val="0027435B"/>
    <w:rsid w:val="0027708C"/>
    <w:rsid w:val="002826C1"/>
    <w:rsid w:val="0028457D"/>
    <w:rsid w:val="00284718"/>
    <w:rsid w:val="00286167"/>
    <w:rsid w:val="002878A7"/>
    <w:rsid w:val="00293EC2"/>
    <w:rsid w:val="002A04F3"/>
    <w:rsid w:val="002A162E"/>
    <w:rsid w:val="002A2192"/>
    <w:rsid w:val="002B22DF"/>
    <w:rsid w:val="002B438C"/>
    <w:rsid w:val="002C1A25"/>
    <w:rsid w:val="002C4054"/>
    <w:rsid w:val="002C46D0"/>
    <w:rsid w:val="002C718F"/>
    <w:rsid w:val="002C7B74"/>
    <w:rsid w:val="002D0026"/>
    <w:rsid w:val="002D036E"/>
    <w:rsid w:val="002D324C"/>
    <w:rsid w:val="002D3FC3"/>
    <w:rsid w:val="002D71D8"/>
    <w:rsid w:val="002E35E3"/>
    <w:rsid w:val="002E5D0C"/>
    <w:rsid w:val="002E645F"/>
    <w:rsid w:val="002E6562"/>
    <w:rsid w:val="002F2104"/>
    <w:rsid w:val="002F2F7F"/>
    <w:rsid w:val="002F4687"/>
    <w:rsid w:val="00302168"/>
    <w:rsid w:val="00302965"/>
    <w:rsid w:val="00305FE8"/>
    <w:rsid w:val="00307D08"/>
    <w:rsid w:val="003112BC"/>
    <w:rsid w:val="003121BE"/>
    <w:rsid w:val="003132DD"/>
    <w:rsid w:val="003136A4"/>
    <w:rsid w:val="00315BB9"/>
    <w:rsid w:val="00320431"/>
    <w:rsid w:val="00323CCC"/>
    <w:rsid w:val="0032559A"/>
    <w:rsid w:val="003261D0"/>
    <w:rsid w:val="00326AF6"/>
    <w:rsid w:val="003318AD"/>
    <w:rsid w:val="003341C4"/>
    <w:rsid w:val="00334861"/>
    <w:rsid w:val="003354DC"/>
    <w:rsid w:val="00336F97"/>
    <w:rsid w:val="00337577"/>
    <w:rsid w:val="0033781C"/>
    <w:rsid w:val="0034313C"/>
    <w:rsid w:val="003431BF"/>
    <w:rsid w:val="003444B8"/>
    <w:rsid w:val="003508F9"/>
    <w:rsid w:val="00352127"/>
    <w:rsid w:val="00352A01"/>
    <w:rsid w:val="00354DDF"/>
    <w:rsid w:val="0035619E"/>
    <w:rsid w:val="0035646C"/>
    <w:rsid w:val="00362499"/>
    <w:rsid w:val="00362810"/>
    <w:rsid w:val="00363903"/>
    <w:rsid w:val="00363F9B"/>
    <w:rsid w:val="00365A36"/>
    <w:rsid w:val="0037302E"/>
    <w:rsid w:val="00385768"/>
    <w:rsid w:val="00390777"/>
    <w:rsid w:val="003A2A02"/>
    <w:rsid w:val="003A524D"/>
    <w:rsid w:val="003A55DC"/>
    <w:rsid w:val="003A743D"/>
    <w:rsid w:val="003B2750"/>
    <w:rsid w:val="003B2889"/>
    <w:rsid w:val="003B3C80"/>
    <w:rsid w:val="003B5003"/>
    <w:rsid w:val="003C3092"/>
    <w:rsid w:val="003C383B"/>
    <w:rsid w:val="003C5C45"/>
    <w:rsid w:val="003C643B"/>
    <w:rsid w:val="003D103E"/>
    <w:rsid w:val="003D716C"/>
    <w:rsid w:val="003E1C69"/>
    <w:rsid w:val="003F0E4B"/>
    <w:rsid w:val="003F25B3"/>
    <w:rsid w:val="003F411B"/>
    <w:rsid w:val="003F46AF"/>
    <w:rsid w:val="004016A3"/>
    <w:rsid w:val="00411E4B"/>
    <w:rsid w:val="0041219D"/>
    <w:rsid w:val="00413A01"/>
    <w:rsid w:val="004142D3"/>
    <w:rsid w:val="004207A3"/>
    <w:rsid w:val="00420BD4"/>
    <w:rsid w:val="004214A5"/>
    <w:rsid w:val="00422747"/>
    <w:rsid w:val="00425636"/>
    <w:rsid w:val="004263FF"/>
    <w:rsid w:val="00441115"/>
    <w:rsid w:val="00445F61"/>
    <w:rsid w:val="00446E3F"/>
    <w:rsid w:val="00446EE8"/>
    <w:rsid w:val="004472FD"/>
    <w:rsid w:val="0045010B"/>
    <w:rsid w:val="00450938"/>
    <w:rsid w:val="00453649"/>
    <w:rsid w:val="00454031"/>
    <w:rsid w:val="004552E3"/>
    <w:rsid w:val="00457736"/>
    <w:rsid w:val="00460688"/>
    <w:rsid w:val="00462F7B"/>
    <w:rsid w:val="0046487A"/>
    <w:rsid w:val="00465FEA"/>
    <w:rsid w:val="00466121"/>
    <w:rsid w:val="0046737C"/>
    <w:rsid w:val="00470A8D"/>
    <w:rsid w:val="004750A5"/>
    <w:rsid w:val="00481673"/>
    <w:rsid w:val="004818B0"/>
    <w:rsid w:val="00482677"/>
    <w:rsid w:val="004870C8"/>
    <w:rsid w:val="00487D4C"/>
    <w:rsid w:val="004A1A42"/>
    <w:rsid w:val="004A644E"/>
    <w:rsid w:val="004A7153"/>
    <w:rsid w:val="004B02A4"/>
    <w:rsid w:val="004B1841"/>
    <w:rsid w:val="004B41F5"/>
    <w:rsid w:val="004B538C"/>
    <w:rsid w:val="004C013C"/>
    <w:rsid w:val="004C3050"/>
    <w:rsid w:val="004C40C8"/>
    <w:rsid w:val="004D07B2"/>
    <w:rsid w:val="004D7409"/>
    <w:rsid w:val="004D7E0E"/>
    <w:rsid w:val="004E0EB7"/>
    <w:rsid w:val="004E1B8B"/>
    <w:rsid w:val="004E6750"/>
    <w:rsid w:val="004E67F5"/>
    <w:rsid w:val="004E6E7E"/>
    <w:rsid w:val="004E7330"/>
    <w:rsid w:val="004E76CB"/>
    <w:rsid w:val="004F0CCD"/>
    <w:rsid w:val="004F0EC8"/>
    <w:rsid w:val="004F4E40"/>
    <w:rsid w:val="004F7A6C"/>
    <w:rsid w:val="0050370A"/>
    <w:rsid w:val="00503E4B"/>
    <w:rsid w:val="005040D1"/>
    <w:rsid w:val="00506653"/>
    <w:rsid w:val="0050792F"/>
    <w:rsid w:val="0051031F"/>
    <w:rsid w:val="005121F5"/>
    <w:rsid w:val="0051538E"/>
    <w:rsid w:val="0051685E"/>
    <w:rsid w:val="005201BF"/>
    <w:rsid w:val="0052224A"/>
    <w:rsid w:val="0052458F"/>
    <w:rsid w:val="00525376"/>
    <w:rsid w:val="00530836"/>
    <w:rsid w:val="00535573"/>
    <w:rsid w:val="005360E5"/>
    <w:rsid w:val="005366F7"/>
    <w:rsid w:val="00540C27"/>
    <w:rsid w:val="00546852"/>
    <w:rsid w:val="0055172D"/>
    <w:rsid w:val="005547AE"/>
    <w:rsid w:val="0056425E"/>
    <w:rsid w:val="00570C9D"/>
    <w:rsid w:val="0057426E"/>
    <w:rsid w:val="0058223A"/>
    <w:rsid w:val="0058485D"/>
    <w:rsid w:val="00593BEE"/>
    <w:rsid w:val="00596747"/>
    <w:rsid w:val="005A2360"/>
    <w:rsid w:val="005A57FA"/>
    <w:rsid w:val="005A66ED"/>
    <w:rsid w:val="005B07F4"/>
    <w:rsid w:val="005B1E5B"/>
    <w:rsid w:val="005B2CC9"/>
    <w:rsid w:val="005B4F0E"/>
    <w:rsid w:val="005B6EC9"/>
    <w:rsid w:val="005C1B13"/>
    <w:rsid w:val="005C772B"/>
    <w:rsid w:val="005D010E"/>
    <w:rsid w:val="005D1ACC"/>
    <w:rsid w:val="005D2AEB"/>
    <w:rsid w:val="005D2DE6"/>
    <w:rsid w:val="005D5E64"/>
    <w:rsid w:val="005D6345"/>
    <w:rsid w:val="005E00EC"/>
    <w:rsid w:val="005E4BD1"/>
    <w:rsid w:val="005E7E9C"/>
    <w:rsid w:val="005F670F"/>
    <w:rsid w:val="006005A5"/>
    <w:rsid w:val="00601AD8"/>
    <w:rsid w:val="00616A8C"/>
    <w:rsid w:val="00623B56"/>
    <w:rsid w:val="00623BCF"/>
    <w:rsid w:val="00623D91"/>
    <w:rsid w:val="006267C1"/>
    <w:rsid w:val="00637EAB"/>
    <w:rsid w:val="0064045F"/>
    <w:rsid w:val="006404F8"/>
    <w:rsid w:val="00642711"/>
    <w:rsid w:val="00651812"/>
    <w:rsid w:val="00655F6C"/>
    <w:rsid w:val="006563D6"/>
    <w:rsid w:val="00657A81"/>
    <w:rsid w:val="00662600"/>
    <w:rsid w:val="00665E3E"/>
    <w:rsid w:val="006708E5"/>
    <w:rsid w:val="0067139A"/>
    <w:rsid w:val="006719CD"/>
    <w:rsid w:val="0068398E"/>
    <w:rsid w:val="006844CF"/>
    <w:rsid w:val="00684F7D"/>
    <w:rsid w:val="0069269A"/>
    <w:rsid w:val="006A1A52"/>
    <w:rsid w:val="006A4662"/>
    <w:rsid w:val="006A6C06"/>
    <w:rsid w:val="006B086E"/>
    <w:rsid w:val="006B3809"/>
    <w:rsid w:val="006B51C1"/>
    <w:rsid w:val="006B625F"/>
    <w:rsid w:val="006B6F2F"/>
    <w:rsid w:val="006B7620"/>
    <w:rsid w:val="006C20DE"/>
    <w:rsid w:val="006C2A9D"/>
    <w:rsid w:val="006D1556"/>
    <w:rsid w:val="006D4744"/>
    <w:rsid w:val="006D553C"/>
    <w:rsid w:val="006D76E8"/>
    <w:rsid w:val="006E5BF6"/>
    <w:rsid w:val="006E61E6"/>
    <w:rsid w:val="006F079E"/>
    <w:rsid w:val="006F13A7"/>
    <w:rsid w:val="006F3792"/>
    <w:rsid w:val="006F39F4"/>
    <w:rsid w:val="006F5458"/>
    <w:rsid w:val="006F7BD4"/>
    <w:rsid w:val="006F7D84"/>
    <w:rsid w:val="00701AAB"/>
    <w:rsid w:val="0070287B"/>
    <w:rsid w:val="0070353A"/>
    <w:rsid w:val="00705A63"/>
    <w:rsid w:val="00707A2C"/>
    <w:rsid w:val="00714D88"/>
    <w:rsid w:val="007202C8"/>
    <w:rsid w:val="00720A7E"/>
    <w:rsid w:val="00722418"/>
    <w:rsid w:val="00724F37"/>
    <w:rsid w:val="00726312"/>
    <w:rsid w:val="00726F01"/>
    <w:rsid w:val="00732765"/>
    <w:rsid w:val="00741F89"/>
    <w:rsid w:val="0074213B"/>
    <w:rsid w:val="00743BCC"/>
    <w:rsid w:val="00752D99"/>
    <w:rsid w:val="0075336E"/>
    <w:rsid w:val="00753BB4"/>
    <w:rsid w:val="00754B58"/>
    <w:rsid w:val="007559A0"/>
    <w:rsid w:val="00760242"/>
    <w:rsid w:val="00762D71"/>
    <w:rsid w:val="00766652"/>
    <w:rsid w:val="00767204"/>
    <w:rsid w:val="0077102C"/>
    <w:rsid w:val="0077142B"/>
    <w:rsid w:val="00772E6E"/>
    <w:rsid w:val="0077407A"/>
    <w:rsid w:val="0077553E"/>
    <w:rsid w:val="00777386"/>
    <w:rsid w:val="00780E05"/>
    <w:rsid w:val="007813FD"/>
    <w:rsid w:val="00781A0C"/>
    <w:rsid w:val="00782ED8"/>
    <w:rsid w:val="007835AA"/>
    <w:rsid w:val="0078378D"/>
    <w:rsid w:val="00786112"/>
    <w:rsid w:val="00787ABB"/>
    <w:rsid w:val="00797765"/>
    <w:rsid w:val="007A37C5"/>
    <w:rsid w:val="007A39B2"/>
    <w:rsid w:val="007A5EE1"/>
    <w:rsid w:val="007A738F"/>
    <w:rsid w:val="007A7E53"/>
    <w:rsid w:val="007B28E4"/>
    <w:rsid w:val="007B2C7A"/>
    <w:rsid w:val="007B3C16"/>
    <w:rsid w:val="007B4DEF"/>
    <w:rsid w:val="007B5B74"/>
    <w:rsid w:val="007B6CBA"/>
    <w:rsid w:val="007B7CD5"/>
    <w:rsid w:val="007C0B4D"/>
    <w:rsid w:val="007C1223"/>
    <w:rsid w:val="007C5472"/>
    <w:rsid w:val="007C7869"/>
    <w:rsid w:val="007D0BEE"/>
    <w:rsid w:val="007D279B"/>
    <w:rsid w:val="007D2C9D"/>
    <w:rsid w:val="007D3FC6"/>
    <w:rsid w:val="007D54A3"/>
    <w:rsid w:val="007D5FAB"/>
    <w:rsid w:val="007D6250"/>
    <w:rsid w:val="007D6605"/>
    <w:rsid w:val="007D7E51"/>
    <w:rsid w:val="007E4EAB"/>
    <w:rsid w:val="007E5577"/>
    <w:rsid w:val="007E61F0"/>
    <w:rsid w:val="007F309A"/>
    <w:rsid w:val="00802453"/>
    <w:rsid w:val="00807CD0"/>
    <w:rsid w:val="00810C23"/>
    <w:rsid w:val="00816970"/>
    <w:rsid w:val="00816C5B"/>
    <w:rsid w:val="0082231A"/>
    <w:rsid w:val="00824C8F"/>
    <w:rsid w:val="00826D98"/>
    <w:rsid w:val="008276DE"/>
    <w:rsid w:val="00830DED"/>
    <w:rsid w:val="00831D4C"/>
    <w:rsid w:val="00834520"/>
    <w:rsid w:val="008411D9"/>
    <w:rsid w:val="00842C7B"/>
    <w:rsid w:val="00843F7F"/>
    <w:rsid w:val="00850F72"/>
    <w:rsid w:val="00854913"/>
    <w:rsid w:val="008550F6"/>
    <w:rsid w:val="00857AFF"/>
    <w:rsid w:val="00861C94"/>
    <w:rsid w:val="008629B0"/>
    <w:rsid w:val="008642FC"/>
    <w:rsid w:val="00865CD8"/>
    <w:rsid w:val="00866615"/>
    <w:rsid w:val="00871D69"/>
    <w:rsid w:val="008725C9"/>
    <w:rsid w:val="00875EDC"/>
    <w:rsid w:val="00882C9E"/>
    <w:rsid w:val="0088537D"/>
    <w:rsid w:val="0089046B"/>
    <w:rsid w:val="008908A0"/>
    <w:rsid w:val="00890DAD"/>
    <w:rsid w:val="00892225"/>
    <w:rsid w:val="008946FC"/>
    <w:rsid w:val="008A05DC"/>
    <w:rsid w:val="008A285B"/>
    <w:rsid w:val="008A3A9E"/>
    <w:rsid w:val="008A5383"/>
    <w:rsid w:val="008B333A"/>
    <w:rsid w:val="008B7239"/>
    <w:rsid w:val="008C0649"/>
    <w:rsid w:val="008C2D77"/>
    <w:rsid w:val="008D0FAD"/>
    <w:rsid w:val="008D1B31"/>
    <w:rsid w:val="008D2042"/>
    <w:rsid w:val="008D3788"/>
    <w:rsid w:val="008D47A6"/>
    <w:rsid w:val="008D532A"/>
    <w:rsid w:val="008E2406"/>
    <w:rsid w:val="008E32A4"/>
    <w:rsid w:val="008E336A"/>
    <w:rsid w:val="008E6C51"/>
    <w:rsid w:val="008F19CF"/>
    <w:rsid w:val="008F44B1"/>
    <w:rsid w:val="00905CE5"/>
    <w:rsid w:val="00906C8C"/>
    <w:rsid w:val="00922107"/>
    <w:rsid w:val="0092297D"/>
    <w:rsid w:val="00933121"/>
    <w:rsid w:val="00933FA7"/>
    <w:rsid w:val="0093476F"/>
    <w:rsid w:val="0093767E"/>
    <w:rsid w:val="00937FFD"/>
    <w:rsid w:val="00940809"/>
    <w:rsid w:val="00941AF6"/>
    <w:rsid w:val="00943084"/>
    <w:rsid w:val="009435E8"/>
    <w:rsid w:val="00947829"/>
    <w:rsid w:val="009507FE"/>
    <w:rsid w:val="00953EBB"/>
    <w:rsid w:val="00954FBB"/>
    <w:rsid w:val="00956319"/>
    <w:rsid w:val="009563A7"/>
    <w:rsid w:val="009613A0"/>
    <w:rsid w:val="009617A2"/>
    <w:rsid w:val="009627DB"/>
    <w:rsid w:val="00962C3A"/>
    <w:rsid w:val="00964089"/>
    <w:rsid w:val="00965E2C"/>
    <w:rsid w:val="00966BF9"/>
    <w:rsid w:val="00970988"/>
    <w:rsid w:val="00972FCA"/>
    <w:rsid w:val="009854F7"/>
    <w:rsid w:val="00987407"/>
    <w:rsid w:val="00992995"/>
    <w:rsid w:val="00995F18"/>
    <w:rsid w:val="0099647A"/>
    <w:rsid w:val="0099672D"/>
    <w:rsid w:val="00996749"/>
    <w:rsid w:val="009A163A"/>
    <w:rsid w:val="009A19FB"/>
    <w:rsid w:val="009A1C88"/>
    <w:rsid w:val="009A2231"/>
    <w:rsid w:val="009A3945"/>
    <w:rsid w:val="009B2C72"/>
    <w:rsid w:val="009B48BA"/>
    <w:rsid w:val="009B48E4"/>
    <w:rsid w:val="009C1471"/>
    <w:rsid w:val="009C378A"/>
    <w:rsid w:val="009C7497"/>
    <w:rsid w:val="009C7CDD"/>
    <w:rsid w:val="009D2D1B"/>
    <w:rsid w:val="009D5E69"/>
    <w:rsid w:val="009D641D"/>
    <w:rsid w:val="009D7445"/>
    <w:rsid w:val="009E0C8F"/>
    <w:rsid w:val="009E2016"/>
    <w:rsid w:val="009E20A0"/>
    <w:rsid w:val="009E3517"/>
    <w:rsid w:val="009E39D3"/>
    <w:rsid w:val="009E470F"/>
    <w:rsid w:val="009F09BB"/>
    <w:rsid w:val="00A00C31"/>
    <w:rsid w:val="00A01EB2"/>
    <w:rsid w:val="00A0239E"/>
    <w:rsid w:val="00A02B44"/>
    <w:rsid w:val="00A05989"/>
    <w:rsid w:val="00A066BD"/>
    <w:rsid w:val="00A12E4B"/>
    <w:rsid w:val="00A17AD4"/>
    <w:rsid w:val="00A203AE"/>
    <w:rsid w:val="00A20F12"/>
    <w:rsid w:val="00A224A7"/>
    <w:rsid w:val="00A24474"/>
    <w:rsid w:val="00A247F2"/>
    <w:rsid w:val="00A24CFC"/>
    <w:rsid w:val="00A259D0"/>
    <w:rsid w:val="00A32C27"/>
    <w:rsid w:val="00A337E7"/>
    <w:rsid w:val="00A3757D"/>
    <w:rsid w:val="00A41DC0"/>
    <w:rsid w:val="00A472B7"/>
    <w:rsid w:val="00A501C4"/>
    <w:rsid w:val="00A50567"/>
    <w:rsid w:val="00A51C79"/>
    <w:rsid w:val="00A52A21"/>
    <w:rsid w:val="00A53C63"/>
    <w:rsid w:val="00A5592E"/>
    <w:rsid w:val="00A561AB"/>
    <w:rsid w:val="00A60168"/>
    <w:rsid w:val="00A60780"/>
    <w:rsid w:val="00A61504"/>
    <w:rsid w:val="00A64F0D"/>
    <w:rsid w:val="00A654C3"/>
    <w:rsid w:val="00A720CE"/>
    <w:rsid w:val="00A7331D"/>
    <w:rsid w:val="00A74A95"/>
    <w:rsid w:val="00A74E62"/>
    <w:rsid w:val="00A80C07"/>
    <w:rsid w:val="00A82E18"/>
    <w:rsid w:val="00A84137"/>
    <w:rsid w:val="00A93E0C"/>
    <w:rsid w:val="00A946B0"/>
    <w:rsid w:val="00A96283"/>
    <w:rsid w:val="00AA252E"/>
    <w:rsid w:val="00AA32EA"/>
    <w:rsid w:val="00AA3823"/>
    <w:rsid w:val="00AA493D"/>
    <w:rsid w:val="00AB2F4F"/>
    <w:rsid w:val="00AB3305"/>
    <w:rsid w:val="00AB4A1C"/>
    <w:rsid w:val="00AC18A6"/>
    <w:rsid w:val="00AC302F"/>
    <w:rsid w:val="00AC57BA"/>
    <w:rsid w:val="00AD1D65"/>
    <w:rsid w:val="00AD26CA"/>
    <w:rsid w:val="00AD2C5F"/>
    <w:rsid w:val="00AD314A"/>
    <w:rsid w:val="00AD65AF"/>
    <w:rsid w:val="00AE1301"/>
    <w:rsid w:val="00AF408E"/>
    <w:rsid w:val="00AF4DD8"/>
    <w:rsid w:val="00AF72C5"/>
    <w:rsid w:val="00B02137"/>
    <w:rsid w:val="00B024A5"/>
    <w:rsid w:val="00B02790"/>
    <w:rsid w:val="00B11A13"/>
    <w:rsid w:val="00B20487"/>
    <w:rsid w:val="00B22C9B"/>
    <w:rsid w:val="00B30300"/>
    <w:rsid w:val="00B3034D"/>
    <w:rsid w:val="00B30F8C"/>
    <w:rsid w:val="00B31CAE"/>
    <w:rsid w:val="00B31CEA"/>
    <w:rsid w:val="00B36DFC"/>
    <w:rsid w:val="00B4475D"/>
    <w:rsid w:val="00B4522C"/>
    <w:rsid w:val="00B46F91"/>
    <w:rsid w:val="00B4773C"/>
    <w:rsid w:val="00B47945"/>
    <w:rsid w:val="00B47AF9"/>
    <w:rsid w:val="00B50DE6"/>
    <w:rsid w:val="00B52013"/>
    <w:rsid w:val="00B54E1C"/>
    <w:rsid w:val="00B60A0E"/>
    <w:rsid w:val="00B6148A"/>
    <w:rsid w:val="00B6338F"/>
    <w:rsid w:val="00B63AB9"/>
    <w:rsid w:val="00B64C67"/>
    <w:rsid w:val="00B65A31"/>
    <w:rsid w:val="00B66445"/>
    <w:rsid w:val="00B8010C"/>
    <w:rsid w:val="00B8065C"/>
    <w:rsid w:val="00B82A9D"/>
    <w:rsid w:val="00B868A5"/>
    <w:rsid w:val="00B9042A"/>
    <w:rsid w:val="00B91C39"/>
    <w:rsid w:val="00B941DA"/>
    <w:rsid w:val="00B94A6B"/>
    <w:rsid w:val="00B94ECE"/>
    <w:rsid w:val="00B95CFF"/>
    <w:rsid w:val="00B97A50"/>
    <w:rsid w:val="00BA29CD"/>
    <w:rsid w:val="00BA3001"/>
    <w:rsid w:val="00BA36F9"/>
    <w:rsid w:val="00BA4749"/>
    <w:rsid w:val="00BA4F15"/>
    <w:rsid w:val="00BA52B7"/>
    <w:rsid w:val="00BA7F25"/>
    <w:rsid w:val="00BB130E"/>
    <w:rsid w:val="00BB15F8"/>
    <w:rsid w:val="00BB3DC9"/>
    <w:rsid w:val="00BB425C"/>
    <w:rsid w:val="00BB6DC6"/>
    <w:rsid w:val="00BB79B8"/>
    <w:rsid w:val="00BB7F72"/>
    <w:rsid w:val="00BC179D"/>
    <w:rsid w:val="00BC2B12"/>
    <w:rsid w:val="00BC7BD9"/>
    <w:rsid w:val="00BC7CFB"/>
    <w:rsid w:val="00BD188C"/>
    <w:rsid w:val="00BD1B57"/>
    <w:rsid w:val="00BD5072"/>
    <w:rsid w:val="00BD5B82"/>
    <w:rsid w:val="00BD6990"/>
    <w:rsid w:val="00BD7C4D"/>
    <w:rsid w:val="00BE31A4"/>
    <w:rsid w:val="00BE60AE"/>
    <w:rsid w:val="00BE73AB"/>
    <w:rsid w:val="00BF270F"/>
    <w:rsid w:val="00C043FB"/>
    <w:rsid w:val="00C044D1"/>
    <w:rsid w:val="00C0601D"/>
    <w:rsid w:val="00C073DC"/>
    <w:rsid w:val="00C105D8"/>
    <w:rsid w:val="00C11BA2"/>
    <w:rsid w:val="00C12072"/>
    <w:rsid w:val="00C14562"/>
    <w:rsid w:val="00C149D0"/>
    <w:rsid w:val="00C15961"/>
    <w:rsid w:val="00C21C2A"/>
    <w:rsid w:val="00C2388B"/>
    <w:rsid w:val="00C25843"/>
    <w:rsid w:val="00C31D4C"/>
    <w:rsid w:val="00C3502F"/>
    <w:rsid w:val="00C408CF"/>
    <w:rsid w:val="00C40A86"/>
    <w:rsid w:val="00C41D62"/>
    <w:rsid w:val="00C41FAF"/>
    <w:rsid w:val="00C4329C"/>
    <w:rsid w:val="00C44797"/>
    <w:rsid w:val="00C47FF9"/>
    <w:rsid w:val="00C5394B"/>
    <w:rsid w:val="00C5448B"/>
    <w:rsid w:val="00C619D5"/>
    <w:rsid w:val="00C6456C"/>
    <w:rsid w:val="00C676E8"/>
    <w:rsid w:val="00C72A7F"/>
    <w:rsid w:val="00C7368A"/>
    <w:rsid w:val="00C74162"/>
    <w:rsid w:val="00C80559"/>
    <w:rsid w:val="00C82378"/>
    <w:rsid w:val="00C8524B"/>
    <w:rsid w:val="00C86CCC"/>
    <w:rsid w:val="00C94006"/>
    <w:rsid w:val="00C9591D"/>
    <w:rsid w:val="00C96185"/>
    <w:rsid w:val="00C97021"/>
    <w:rsid w:val="00CA13AA"/>
    <w:rsid w:val="00CA2CCA"/>
    <w:rsid w:val="00CA5A23"/>
    <w:rsid w:val="00CB071F"/>
    <w:rsid w:val="00CB24CF"/>
    <w:rsid w:val="00CC305B"/>
    <w:rsid w:val="00CC3410"/>
    <w:rsid w:val="00CC7ECB"/>
    <w:rsid w:val="00CD310F"/>
    <w:rsid w:val="00CD33E4"/>
    <w:rsid w:val="00CD4EB7"/>
    <w:rsid w:val="00CD5970"/>
    <w:rsid w:val="00CD64AC"/>
    <w:rsid w:val="00CE118F"/>
    <w:rsid w:val="00CE6498"/>
    <w:rsid w:val="00CF03AE"/>
    <w:rsid w:val="00CF09A9"/>
    <w:rsid w:val="00CF496E"/>
    <w:rsid w:val="00CF5DE8"/>
    <w:rsid w:val="00CF7932"/>
    <w:rsid w:val="00D00DCA"/>
    <w:rsid w:val="00D017D5"/>
    <w:rsid w:val="00D02898"/>
    <w:rsid w:val="00D049B4"/>
    <w:rsid w:val="00D06C3C"/>
    <w:rsid w:val="00D104EA"/>
    <w:rsid w:val="00D14250"/>
    <w:rsid w:val="00D17AF7"/>
    <w:rsid w:val="00D265B3"/>
    <w:rsid w:val="00D2743B"/>
    <w:rsid w:val="00D303B0"/>
    <w:rsid w:val="00D31166"/>
    <w:rsid w:val="00D314F1"/>
    <w:rsid w:val="00D31B80"/>
    <w:rsid w:val="00D31BFD"/>
    <w:rsid w:val="00D32D0C"/>
    <w:rsid w:val="00D33B80"/>
    <w:rsid w:val="00D34C01"/>
    <w:rsid w:val="00D41059"/>
    <w:rsid w:val="00D43C25"/>
    <w:rsid w:val="00D4699B"/>
    <w:rsid w:val="00D53C95"/>
    <w:rsid w:val="00D549E6"/>
    <w:rsid w:val="00D575C0"/>
    <w:rsid w:val="00D57AC9"/>
    <w:rsid w:val="00D605FC"/>
    <w:rsid w:val="00D67253"/>
    <w:rsid w:val="00D7238F"/>
    <w:rsid w:val="00D821B5"/>
    <w:rsid w:val="00D825FD"/>
    <w:rsid w:val="00D82C97"/>
    <w:rsid w:val="00D831D1"/>
    <w:rsid w:val="00D83B19"/>
    <w:rsid w:val="00D87E2A"/>
    <w:rsid w:val="00D956D5"/>
    <w:rsid w:val="00D95C7F"/>
    <w:rsid w:val="00D95DD4"/>
    <w:rsid w:val="00D9739D"/>
    <w:rsid w:val="00DA30EE"/>
    <w:rsid w:val="00DA418A"/>
    <w:rsid w:val="00DA5282"/>
    <w:rsid w:val="00DA6C7C"/>
    <w:rsid w:val="00DA7A48"/>
    <w:rsid w:val="00DA7ACA"/>
    <w:rsid w:val="00DB1793"/>
    <w:rsid w:val="00DB4C79"/>
    <w:rsid w:val="00DC0274"/>
    <w:rsid w:val="00DC553E"/>
    <w:rsid w:val="00DC6B77"/>
    <w:rsid w:val="00DD2EC0"/>
    <w:rsid w:val="00DD5C3A"/>
    <w:rsid w:val="00DD79FC"/>
    <w:rsid w:val="00DE0884"/>
    <w:rsid w:val="00DE142C"/>
    <w:rsid w:val="00DE181F"/>
    <w:rsid w:val="00DE42E8"/>
    <w:rsid w:val="00DF5F23"/>
    <w:rsid w:val="00DF719D"/>
    <w:rsid w:val="00E02D59"/>
    <w:rsid w:val="00E11E6F"/>
    <w:rsid w:val="00E1378F"/>
    <w:rsid w:val="00E161DA"/>
    <w:rsid w:val="00E22093"/>
    <w:rsid w:val="00E25B18"/>
    <w:rsid w:val="00E32947"/>
    <w:rsid w:val="00E37EF1"/>
    <w:rsid w:val="00E408F7"/>
    <w:rsid w:val="00E52D7A"/>
    <w:rsid w:val="00E539F0"/>
    <w:rsid w:val="00E60FCD"/>
    <w:rsid w:val="00E62818"/>
    <w:rsid w:val="00E62E95"/>
    <w:rsid w:val="00E631EF"/>
    <w:rsid w:val="00E636AB"/>
    <w:rsid w:val="00E63BCB"/>
    <w:rsid w:val="00E70000"/>
    <w:rsid w:val="00E70122"/>
    <w:rsid w:val="00E71CCD"/>
    <w:rsid w:val="00E7371C"/>
    <w:rsid w:val="00E76272"/>
    <w:rsid w:val="00E76D07"/>
    <w:rsid w:val="00E8070A"/>
    <w:rsid w:val="00E848E5"/>
    <w:rsid w:val="00E84EF0"/>
    <w:rsid w:val="00E961E0"/>
    <w:rsid w:val="00EA30D8"/>
    <w:rsid w:val="00EA5B40"/>
    <w:rsid w:val="00EB3BCC"/>
    <w:rsid w:val="00EB4D30"/>
    <w:rsid w:val="00EB6CC2"/>
    <w:rsid w:val="00EB7422"/>
    <w:rsid w:val="00EC60A1"/>
    <w:rsid w:val="00EC676A"/>
    <w:rsid w:val="00EC7637"/>
    <w:rsid w:val="00ED6C01"/>
    <w:rsid w:val="00ED7CAB"/>
    <w:rsid w:val="00EE070E"/>
    <w:rsid w:val="00EE2E57"/>
    <w:rsid w:val="00EE3E9C"/>
    <w:rsid w:val="00EE50F2"/>
    <w:rsid w:val="00EE6A9D"/>
    <w:rsid w:val="00EE7B35"/>
    <w:rsid w:val="00EF1E10"/>
    <w:rsid w:val="00EF61F6"/>
    <w:rsid w:val="00F00D94"/>
    <w:rsid w:val="00F021F5"/>
    <w:rsid w:val="00F022FC"/>
    <w:rsid w:val="00F04B61"/>
    <w:rsid w:val="00F06728"/>
    <w:rsid w:val="00F06FB9"/>
    <w:rsid w:val="00F10A03"/>
    <w:rsid w:val="00F141BF"/>
    <w:rsid w:val="00F16A5D"/>
    <w:rsid w:val="00F21F22"/>
    <w:rsid w:val="00F24D79"/>
    <w:rsid w:val="00F24E9F"/>
    <w:rsid w:val="00F262C4"/>
    <w:rsid w:val="00F32172"/>
    <w:rsid w:val="00F3310A"/>
    <w:rsid w:val="00F36D22"/>
    <w:rsid w:val="00F4299E"/>
    <w:rsid w:val="00F51D2C"/>
    <w:rsid w:val="00F544C9"/>
    <w:rsid w:val="00F73977"/>
    <w:rsid w:val="00F74E88"/>
    <w:rsid w:val="00F80B0E"/>
    <w:rsid w:val="00F819F1"/>
    <w:rsid w:val="00F85DC1"/>
    <w:rsid w:val="00F91B43"/>
    <w:rsid w:val="00F92C64"/>
    <w:rsid w:val="00F93006"/>
    <w:rsid w:val="00F941E8"/>
    <w:rsid w:val="00FA12E6"/>
    <w:rsid w:val="00FA35D8"/>
    <w:rsid w:val="00FA45D1"/>
    <w:rsid w:val="00FB1805"/>
    <w:rsid w:val="00FB280E"/>
    <w:rsid w:val="00FB6575"/>
    <w:rsid w:val="00FB6D78"/>
    <w:rsid w:val="00FC0FE4"/>
    <w:rsid w:val="00FC1C69"/>
    <w:rsid w:val="00FC35D8"/>
    <w:rsid w:val="00FC49DE"/>
    <w:rsid w:val="00FC62C3"/>
    <w:rsid w:val="00FD4F51"/>
    <w:rsid w:val="00FD7B77"/>
    <w:rsid w:val="00FE0844"/>
    <w:rsid w:val="00FE3323"/>
    <w:rsid w:val="00FE396E"/>
    <w:rsid w:val="00FE397F"/>
    <w:rsid w:val="00FE5B4E"/>
    <w:rsid w:val="00FE6754"/>
    <w:rsid w:val="00FF5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DED69C"/>
  <w14:defaultImageDpi w14:val="32767"/>
  <w15:chartTrackingRefBased/>
  <w15:docId w15:val="{3F900C94-CBAA-455E-B19D-3914EE44E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E0E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C40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2C405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4054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2C405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2C4054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qFormat/>
    <w:rsid w:val="002C405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C4054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2C4054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2C4054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2C4054"/>
    <w:rPr>
      <w:i/>
      <w:iCs/>
    </w:rPr>
  </w:style>
  <w:style w:type="paragraph" w:customStyle="1" w:styleId="SectionTitle">
    <w:name w:val="Section Title"/>
    <w:basedOn w:val="IntenseQuote"/>
    <w:link w:val="SectionTitleChar"/>
    <w:qFormat/>
    <w:rsid w:val="002C4054"/>
    <w:pPr>
      <w:snapToGrid w:val="0"/>
      <w:spacing w:before="60" w:after="60"/>
      <w:ind w:left="0" w:right="0"/>
      <w:contextualSpacing/>
    </w:pPr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C40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ectionTitleChar">
    <w:name w:val="Section Title Char"/>
    <w:basedOn w:val="IntenseQuoteChar"/>
    <w:link w:val="SectionTitle"/>
    <w:rsid w:val="002C4054"/>
    <w:rPr>
      <w:i/>
      <w:iCs/>
      <w:color w:val="4472C4" w:themeColor="accent1"/>
    </w:rPr>
  </w:style>
  <w:style w:type="paragraph" w:customStyle="1" w:styleId="sectiontitle0">
    <w:name w:val="section title"/>
    <w:basedOn w:val="Heading1"/>
    <w:link w:val="sectiontitleChar0"/>
    <w:qFormat/>
    <w:rsid w:val="0077553E"/>
    <w:pPr>
      <w:shd w:val="pct10" w:color="auto" w:fill="auto"/>
      <w:snapToGrid w:val="0"/>
      <w:spacing w:before="0"/>
    </w:pPr>
    <w:rPr>
      <w:color w:val="auto"/>
      <w:sz w:val="24"/>
      <w:bdr w:val="single" w:sz="4" w:space="0" w:color="auto"/>
    </w:rPr>
  </w:style>
  <w:style w:type="paragraph" w:styleId="ListParagraph">
    <w:name w:val="List Paragraph"/>
    <w:aliases w:val="Contents"/>
    <w:basedOn w:val="Normal"/>
    <w:link w:val="ListParagraphChar"/>
    <w:uiPriority w:val="34"/>
    <w:qFormat/>
    <w:rsid w:val="00A501C4"/>
    <w:pPr>
      <w:numPr>
        <w:ilvl w:val="1"/>
        <w:numId w:val="1"/>
      </w:numPr>
      <w:snapToGrid w:val="0"/>
    </w:pPr>
    <w:rPr>
      <w:sz w:val="18"/>
    </w:rPr>
  </w:style>
  <w:style w:type="character" w:customStyle="1" w:styleId="sectiontitleChar0">
    <w:name w:val="section title Char"/>
    <w:basedOn w:val="Heading1Char"/>
    <w:link w:val="sectiontitle0"/>
    <w:rsid w:val="0077553E"/>
    <w:rPr>
      <w:rFonts w:asciiTheme="majorHAnsi" w:eastAsiaTheme="majorEastAsia" w:hAnsiTheme="majorHAnsi" w:cstheme="majorBidi"/>
      <w:color w:val="2F5496" w:themeColor="accent1" w:themeShade="BF"/>
      <w:sz w:val="24"/>
      <w:szCs w:val="32"/>
      <w:bdr w:val="single" w:sz="4" w:space="0" w:color="auto"/>
      <w:shd w:val="pct10" w:color="auto" w:fill="auto"/>
    </w:rPr>
  </w:style>
  <w:style w:type="paragraph" w:customStyle="1" w:styleId="code">
    <w:name w:val="code"/>
    <w:basedOn w:val="ListParagraph"/>
    <w:link w:val="codeChar"/>
    <w:qFormat/>
    <w:rsid w:val="00F141BF"/>
    <w:pPr>
      <w:numPr>
        <w:ilvl w:val="0"/>
        <w:numId w:val="0"/>
      </w:numPr>
    </w:pPr>
    <w:rPr>
      <w:rFonts w:ascii="Inconsolata" w:hAnsi="Inconsolata"/>
      <w:sz w:val="16"/>
    </w:rPr>
  </w:style>
  <w:style w:type="character" w:customStyle="1" w:styleId="ListParagraphChar">
    <w:name w:val="List Paragraph Char"/>
    <w:aliases w:val="Contents Char"/>
    <w:basedOn w:val="DefaultParagraphFont"/>
    <w:link w:val="ListParagraph"/>
    <w:uiPriority w:val="34"/>
    <w:rsid w:val="00A501C4"/>
    <w:rPr>
      <w:sz w:val="18"/>
    </w:rPr>
  </w:style>
  <w:style w:type="character" w:customStyle="1" w:styleId="codeChar">
    <w:name w:val="code Char"/>
    <w:basedOn w:val="ListParagraphChar"/>
    <w:link w:val="code"/>
    <w:rsid w:val="00F141BF"/>
    <w:rPr>
      <w:rFonts w:ascii="Inconsolata" w:hAnsi="Inconsolata"/>
      <w:sz w:val="16"/>
    </w:rPr>
  </w:style>
  <w:style w:type="paragraph" w:customStyle="1" w:styleId="line">
    <w:name w:val="line"/>
    <w:basedOn w:val="ListParagraph"/>
    <w:link w:val="lineChar"/>
    <w:qFormat/>
    <w:rsid w:val="001A7DA2"/>
    <w:pPr>
      <w:keepNext/>
      <w:keepLines/>
      <w:numPr>
        <w:ilvl w:val="0"/>
        <w:numId w:val="0"/>
      </w:numPr>
      <w:spacing w:line="120" w:lineRule="auto"/>
      <w:ind w:left="144"/>
    </w:pPr>
    <w:rPr>
      <w:noProof/>
      <w:sz w:val="16"/>
      <w:szCs w:val="16"/>
    </w:rPr>
  </w:style>
  <w:style w:type="table" w:styleId="TableGrid">
    <w:name w:val="Table Grid"/>
    <w:basedOn w:val="TableNormal"/>
    <w:uiPriority w:val="39"/>
    <w:rsid w:val="00A74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eChar">
    <w:name w:val="line Char"/>
    <w:basedOn w:val="ListParagraphChar"/>
    <w:link w:val="line"/>
    <w:rsid w:val="001A7DA2"/>
    <w:rPr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6E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E66"/>
    <w:rPr>
      <w:color w:val="605E5C"/>
      <w:shd w:val="clear" w:color="auto" w:fill="E1DFDD"/>
    </w:rPr>
  </w:style>
  <w:style w:type="paragraph" w:customStyle="1" w:styleId="codeNote">
    <w:name w:val="codeNote"/>
    <w:basedOn w:val="Normal"/>
    <w:link w:val="codeNoteChar"/>
    <w:qFormat/>
    <w:rsid w:val="009435E8"/>
    <w:pPr>
      <w:spacing w:line="192" w:lineRule="auto"/>
      <w:jc w:val="center"/>
    </w:pPr>
    <w:rPr>
      <w:sz w:val="16"/>
    </w:rPr>
  </w:style>
  <w:style w:type="character" w:customStyle="1" w:styleId="codeNoteChar">
    <w:name w:val="codeNote Char"/>
    <w:basedOn w:val="DefaultParagraphFont"/>
    <w:link w:val="codeNote"/>
    <w:rsid w:val="009435E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6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6F7"/>
    <w:rPr>
      <w:rFonts w:ascii="Segoe UI" w:hAnsi="Segoe UI" w:cs="Segoe UI"/>
      <w:sz w:val="18"/>
      <w:szCs w:val="18"/>
    </w:rPr>
  </w:style>
  <w:style w:type="paragraph" w:customStyle="1" w:styleId="codeInLine">
    <w:name w:val="codeInLine"/>
    <w:basedOn w:val="ListParagraph"/>
    <w:link w:val="codeInLineChar"/>
    <w:qFormat/>
    <w:rsid w:val="005F670F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pct10" w:color="auto" w:fill="auto"/>
    </w:pPr>
    <w:rPr>
      <w:rFonts w:ascii="Inconsolata" w:hAnsi="Inconsolata"/>
      <w:sz w:val="16"/>
    </w:rPr>
  </w:style>
  <w:style w:type="character" w:customStyle="1" w:styleId="codeInLineChar">
    <w:name w:val="codeInLine Char"/>
    <w:basedOn w:val="ListParagraphChar"/>
    <w:link w:val="codeInLine"/>
    <w:rsid w:val="005F670F"/>
    <w:rPr>
      <w:rFonts w:ascii="Inconsolata" w:hAnsi="Inconsolata"/>
      <w:sz w:val="16"/>
      <w:shd w:val="pct10" w:color="auto" w:fill="auto"/>
    </w:rPr>
  </w:style>
  <w:style w:type="paragraph" w:customStyle="1" w:styleId="test">
    <w:name w:val="test"/>
    <w:basedOn w:val="Normal"/>
    <w:link w:val="testChar"/>
    <w:rsid w:val="006D76E8"/>
    <w:pPr>
      <w:shd w:val="clear" w:color="auto" w:fill="FFFFFF"/>
    </w:pPr>
    <w:rPr>
      <w:rFonts w:ascii="Inconsolata" w:eastAsia="Times New Roman" w:hAnsi="Inconsolata" w:cs="Times New Roman"/>
      <w:color w:val="000000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2F4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testChar">
    <w:name w:val="test Char"/>
    <w:basedOn w:val="DefaultParagraphFont"/>
    <w:link w:val="test"/>
    <w:rsid w:val="006D76E8"/>
    <w:rPr>
      <w:rFonts w:ascii="Inconsolata" w:eastAsia="Times New Roman" w:hAnsi="Inconsolata" w:cs="Times New Roman"/>
      <w:color w:val="000000"/>
      <w:sz w:val="16"/>
      <w:szCs w:val="16"/>
      <w:shd w:val="clear" w:color="auto" w:fill="FFFFFF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2F4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5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47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5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9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0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9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4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59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0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73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8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89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55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41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18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78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4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43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46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6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85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95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8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9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6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26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82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3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70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5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7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1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9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7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9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84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9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5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7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4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56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4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3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4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4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154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6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4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48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1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88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15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44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35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2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5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00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65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7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7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7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3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20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72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4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2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9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8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9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5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29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13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8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0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8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3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4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6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5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3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6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1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73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64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67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0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7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73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19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98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5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82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05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6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00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5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4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96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8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7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21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5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8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85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51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2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44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111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31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2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B7719F-11AF-4F24-9AB4-5D068318D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0</TotalTime>
  <Pages>2</Pages>
  <Words>964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ang Zhao</dc:creator>
  <cp:keywords/>
  <dc:description/>
  <cp:lastModifiedBy>user</cp:lastModifiedBy>
  <cp:revision>822</cp:revision>
  <cp:lastPrinted>2019-03-18T08:06:00Z</cp:lastPrinted>
  <dcterms:created xsi:type="dcterms:W3CDTF">2019-02-10T06:37:00Z</dcterms:created>
  <dcterms:modified xsi:type="dcterms:W3CDTF">2019-06-09T08:20:00Z</dcterms:modified>
</cp:coreProperties>
</file>

<file path=userCustomization/customUI.xml><?xml version="1.0" encoding="utf-8"?>
<mso:customUI xmlns:doc="http://schemas.microsoft.com/office/2006/01/customui/currentDocument" xmlns:mso="http://schemas.microsoft.com/office/2006/01/customui">
  <mso:ribbon>
    <mso:qat>
      <mso:documentControls>
        <mso:button idQ="doc:code_1" visible="true" label="Code Format" imageMso="OutlineDemoteToBodyText" onAction="code"/>
      </mso:documentControls>
    </mso:qat>
  </mso:ribbon>
</mso:customUI>
</file>